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22B2" w:rsidRPr="007D5255" w:rsidRDefault="00F722B2" w:rsidP="006F6ADF">
      <w:pPr>
        <w:contextualSpacing/>
        <w:jc w:val="center"/>
        <w:rPr>
          <w:rFonts w:cs="B Nazanin"/>
          <w:color w:val="000000"/>
          <w:sz w:val="28"/>
          <w:szCs w:val="28"/>
          <w:rtl/>
        </w:rPr>
      </w:pPr>
      <w:bookmarkStart w:id="0" w:name="_GoBack"/>
      <w:bookmarkEnd w:id="0"/>
      <w:r w:rsidRPr="007D5255">
        <w:rPr>
          <w:rFonts w:cs="B Nazanin"/>
          <w:color w:val="000000"/>
          <w:sz w:val="28"/>
          <w:szCs w:val="28"/>
          <w:rtl/>
        </w:rPr>
        <w:t>جمهوری اسلامی ایران</w:t>
      </w:r>
    </w:p>
    <w:p w:rsidR="00F81A13" w:rsidRPr="007D5255" w:rsidRDefault="00D50B08" w:rsidP="006F6ADF">
      <w:pPr>
        <w:contextualSpacing/>
        <w:jc w:val="center"/>
        <w:rPr>
          <w:rFonts w:cs="B Nazanin"/>
          <w:color w:val="000000"/>
          <w:sz w:val="32"/>
          <w:szCs w:val="32"/>
          <w:rtl/>
        </w:rPr>
      </w:pPr>
      <w:r w:rsidRPr="007D5255">
        <w:rPr>
          <w:rFonts w:cs="B Nazanin"/>
          <w:noProof/>
          <w:color w:val="000000"/>
          <w:sz w:val="32"/>
          <w:szCs w:val="32"/>
          <w:lang w:eastAsia="en-US" w:bidi="ar-SA"/>
        </w:rPr>
        <w:drawing>
          <wp:inline distT="0" distB="0" distL="0" distR="0">
            <wp:extent cx="876300" cy="914400"/>
            <wp:effectExtent l="0" t="0" r="0" b="0"/>
            <wp:docPr id="1" name="Picture 2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42000" contrast="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22B2" w:rsidRPr="007D5255" w:rsidRDefault="00F722B2" w:rsidP="006F6ADF">
      <w:pPr>
        <w:contextualSpacing/>
        <w:jc w:val="center"/>
        <w:rPr>
          <w:rFonts w:cs="B Nazanin"/>
          <w:color w:val="000000"/>
          <w:sz w:val="28"/>
          <w:szCs w:val="28"/>
          <w:rtl/>
        </w:rPr>
      </w:pPr>
      <w:r w:rsidRPr="007D5255">
        <w:rPr>
          <w:rFonts w:cs="B Nazanin"/>
          <w:color w:val="000000"/>
          <w:sz w:val="28"/>
          <w:szCs w:val="28"/>
          <w:rtl/>
        </w:rPr>
        <w:t>وزارت بهداشت، درمان و آموزش پزشكی</w:t>
      </w:r>
    </w:p>
    <w:p w:rsidR="00F722B2" w:rsidRPr="007D5255" w:rsidRDefault="00F722B2" w:rsidP="006F6ADF">
      <w:pPr>
        <w:contextualSpacing/>
        <w:jc w:val="center"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/>
          <w:b/>
          <w:bCs/>
          <w:color w:val="000000"/>
          <w:sz w:val="28"/>
          <w:szCs w:val="28"/>
          <w:rtl/>
        </w:rPr>
        <w:t>دانشگاه علوم پزشكی كرمانشاه</w:t>
      </w:r>
    </w:p>
    <w:p w:rsidR="00F722B2" w:rsidRPr="007D5255" w:rsidRDefault="00F722B2" w:rsidP="006F6ADF">
      <w:pPr>
        <w:contextualSpacing/>
        <w:jc w:val="center"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/>
          <w:b/>
          <w:bCs/>
          <w:color w:val="000000"/>
          <w:sz w:val="28"/>
          <w:szCs w:val="28"/>
          <w:rtl/>
        </w:rPr>
        <w:t xml:space="preserve">معاونت </w:t>
      </w:r>
      <w:r w:rsidR="0097074A" w:rsidRPr="007D5255">
        <w:rPr>
          <w:rFonts w:cs="B Nazanin"/>
          <w:b/>
          <w:bCs/>
          <w:color w:val="000000"/>
          <w:sz w:val="28"/>
          <w:szCs w:val="28"/>
          <w:rtl/>
        </w:rPr>
        <w:t>تحقیقات و فناوری</w:t>
      </w:r>
    </w:p>
    <w:p w:rsidR="00F722B2" w:rsidRPr="007D5255" w:rsidRDefault="00F722B2" w:rsidP="006F6ADF">
      <w:pPr>
        <w:contextualSpacing/>
        <w:jc w:val="center"/>
        <w:rPr>
          <w:rFonts w:cs="B Nazanin"/>
          <w:b/>
          <w:bCs/>
          <w:color w:val="000000"/>
          <w:sz w:val="32"/>
          <w:szCs w:val="32"/>
          <w:rtl/>
        </w:rPr>
      </w:pPr>
    </w:p>
    <w:p w:rsidR="00F722B2" w:rsidRPr="007D5255" w:rsidRDefault="00F722B2" w:rsidP="00AF29C9">
      <w:pPr>
        <w:contextualSpacing/>
        <w:jc w:val="center"/>
        <w:rPr>
          <w:rFonts w:cs="B Nazanin"/>
          <w:b/>
          <w:bCs/>
          <w:color w:val="000000"/>
          <w:sz w:val="32"/>
          <w:szCs w:val="32"/>
          <w:rtl/>
        </w:rPr>
      </w:pPr>
      <w:r w:rsidRPr="007D5255">
        <w:rPr>
          <w:rFonts w:cs="B Nazanin"/>
          <w:b/>
          <w:bCs/>
          <w:color w:val="000000"/>
          <w:sz w:val="32"/>
          <w:szCs w:val="32"/>
          <w:rtl/>
        </w:rPr>
        <w:t>طرح پیشنهادي تحقيق</w:t>
      </w:r>
      <w:r w:rsidR="003B1191" w:rsidRPr="007D5255">
        <w:rPr>
          <w:rFonts w:cs="B Nazanin" w:hint="cs"/>
          <w:b/>
          <w:bCs/>
          <w:color w:val="000000"/>
          <w:sz w:val="32"/>
          <w:szCs w:val="32"/>
          <w:rtl/>
        </w:rPr>
        <w:t xml:space="preserve"> </w:t>
      </w:r>
      <w:r w:rsidR="00E11414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( </w:t>
      </w:r>
      <w:r w:rsidR="003B1191" w:rsidRPr="007D5255">
        <w:rPr>
          <w:rFonts w:cs="B Nazanin" w:hint="cs"/>
          <w:b/>
          <w:bCs/>
          <w:color w:val="000000"/>
          <w:sz w:val="28"/>
          <w:szCs w:val="28"/>
          <w:rtl/>
        </w:rPr>
        <w:t>ویرایش</w:t>
      </w:r>
      <w:r w:rsidR="00E11414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  <w:r w:rsidR="00AF29C9" w:rsidRPr="007D5255">
        <w:rPr>
          <w:rFonts w:cs="B Nazanin" w:hint="cs"/>
          <w:b/>
          <w:bCs/>
          <w:color w:val="000000"/>
          <w:sz w:val="28"/>
          <w:szCs w:val="28"/>
          <w:rtl/>
        </w:rPr>
        <w:t>1403</w:t>
      </w:r>
      <w:r w:rsidR="00E11414" w:rsidRPr="007D5255">
        <w:rPr>
          <w:rFonts w:cs="B Nazanin" w:hint="cs"/>
          <w:b/>
          <w:bCs/>
          <w:color w:val="000000"/>
          <w:sz w:val="28"/>
          <w:szCs w:val="28"/>
          <w:rtl/>
        </w:rPr>
        <w:t>)</w:t>
      </w:r>
    </w:p>
    <w:p w:rsidR="00F722B2" w:rsidRPr="007D5255" w:rsidRDefault="00F722B2" w:rsidP="006F6ADF">
      <w:pPr>
        <w:contextualSpacing/>
        <w:jc w:val="center"/>
        <w:rPr>
          <w:rFonts w:cs="B Nazanin"/>
          <w:color w:val="000000"/>
          <w:sz w:val="32"/>
          <w:szCs w:val="32"/>
        </w:rPr>
      </w:pPr>
    </w:p>
    <w:p w:rsidR="00CD725D" w:rsidRPr="007D5255" w:rsidRDefault="00CD725D" w:rsidP="006F6ADF">
      <w:pPr>
        <w:contextualSpacing/>
        <w:jc w:val="center"/>
        <w:rPr>
          <w:rFonts w:cs="B Nazanin"/>
          <w:color w:val="000000"/>
          <w:sz w:val="32"/>
          <w:szCs w:val="32"/>
          <w:rtl/>
        </w:rPr>
      </w:pPr>
    </w:p>
    <w:p w:rsidR="00F722B2" w:rsidRPr="007D5255" w:rsidRDefault="00F722B2" w:rsidP="006F6ADF">
      <w:pPr>
        <w:contextualSpacing/>
        <w:jc w:val="center"/>
        <w:rPr>
          <w:rFonts w:cs="B Nazanin"/>
          <w:b/>
          <w:bCs/>
          <w:color w:val="000000"/>
          <w:sz w:val="32"/>
          <w:szCs w:val="32"/>
          <w:rtl/>
        </w:rPr>
      </w:pPr>
      <w:r w:rsidRPr="007D5255">
        <w:rPr>
          <w:rFonts w:cs="B Nazanin"/>
          <w:b/>
          <w:bCs/>
          <w:color w:val="000000"/>
          <w:sz w:val="32"/>
          <w:szCs w:val="32"/>
          <w:rtl/>
        </w:rPr>
        <w:t>عنوان طرح:</w:t>
      </w:r>
    </w:p>
    <w:p w:rsidR="005D1174" w:rsidRPr="007D5255" w:rsidRDefault="005D1174" w:rsidP="006F6ADF">
      <w:pPr>
        <w:contextualSpacing/>
        <w:jc w:val="center"/>
        <w:rPr>
          <w:rFonts w:cs="B Nazanin"/>
          <w:color w:val="000000"/>
          <w:sz w:val="32"/>
          <w:szCs w:val="32"/>
          <w:rtl/>
        </w:rPr>
      </w:pPr>
    </w:p>
    <w:p w:rsidR="006F6ADF" w:rsidRPr="007D5255" w:rsidRDefault="006F6ADF" w:rsidP="006F6ADF">
      <w:pPr>
        <w:contextualSpacing/>
        <w:jc w:val="center"/>
        <w:rPr>
          <w:rFonts w:cs="B Nazanin"/>
          <w:color w:val="000000"/>
          <w:sz w:val="28"/>
          <w:szCs w:val="28"/>
          <w:rtl/>
        </w:rPr>
      </w:pPr>
    </w:p>
    <w:p w:rsidR="00F722B2" w:rsidRPr="007D5255" w:rsidRDefault="00F722B2" w:rsidP="00974906">
      <w:pPr>
        <w:contextualSpacing/>
        <w:jc w:val="center"/>
        <w:rPr>
          <w:rFonts w:cs="B Nazanin"/>
          <w:b/>
          <w:bCs/>
          <w:color w:val="000000"/>
          <w:rtl/>
        </w:rPr>
      </w:pPr>
      <w:r w:rsidRPr="007D5255">
        <w:rPr>
          <w:rFonts w:cs="B Nazanin"/>
          <w:b/>
          <w:bCs/>
          <w:color w:val="000000"/>
          <w:sz w:val="32"/>
          <w:szCs w:val="32"/>
          <w:rtl/>
        </w:rPr>
        <w:t>مجری</w:t>
      </w:r>
      <w:r w:rsidR="004E69A3" w:rsidRPr="007D5255">
        <w:rPr>
          <w:rFonts w:cs="B Nazanin"/>
          <w:b/>
          <w:bCs/>
          <w:color w:val="000000"/>
          <w:sz w:val="32"/>
          <w:szCs w:val="32"/>
          <w:rtl/>
        </w:rPr>
        <w:t>/</w:t>
      </w:r>
      <w:r w:rsidR="00420F2E" w:rsidRPr="007D5255">
        <w:rPr>
          <w:rFonts w:cs="B Nazanin" w:hint="cs"/>
          <w:b/>
          <w:bCs/>
          <w:color w:val="000000"/>
          <w:sz w:val="32"/>
          <w:szCs w:val="32"/>
          <w:rtl/>
        </w:rPr>
        <w:t xml:space="preserve"> </w:t>
      </w:r>
      <w:r w:rsidR="004E69A3" w:rsidRPr="007D5255">
        <w:rPr>
          <w:rFonts w:cs="B Nazanin"/>
          <w:b/>
          <w:bCs/>
          <w:color w:val="000000"/>
          <w:sz w:val="32"/>
          <w:szCs w:val="32"/>
          <w:rtl/>
        </w:rPr>
        <w:t>مجریان</w:t>
      </w:r>
      <w:r w:rsidR="00974906" w:rsidRPr="007D5255">
        <w:rPr>
          <w:rFonts w:cs="B Nazanin"/>
          <w:b/>
          <w:bCs/>
          <w:color w:val="000000"/>
          <w:sz w:val="32"/>
          <w:szCs w:val="32"/>
        </w:rPr>
        <w:t xml:space="preserve"> </w:t>
      </w:r>
      <w:r w:rsidR="004E69A3" w:rsidRPr="007D5255">
        <w:rPr>
          <w:rFonts w:cs="B Nazanin"/>
          <w:b/>
          <w:bCs/>
          <w:color w:val="000000"/>
          <w:rtl/>
        </w:rPr>
        <w:t>(حداکثر دو نفر</w:t>
      </w:r>
      <w:r w:rsidR="00D43828" w:rsidRPr="007D5255">
        <w:rPr>
          <w:rFonts w:cs="B Nazanin" w:hint="cs"/>
          <w:b/>
          <w:bCs/>
          <w:color w:val="000000"/>
          <w:rtl/>
        </w:rPr>
        <w:t>)</w:t>
      </w:r>
      <w:r w:rsidR="00974906" w:rsidRPr="007D5255">
        <w:rPr>
          <w:rFonts w:cs="B Nazanin" w:hint="cs"/>
          <w:b/>
          <w:bCs/>
          <w:color w:val="000000"/>
          <w:sz w:val="32"/>
          <w:szCs w:val="32"/>
          <w:rtl/>
        </w:rPr>
        <w:t>:</w:t>
      </w:r>
    </w:p>
    <w:p w:rsidR="00F722B2" w:rsidRPr="007D5255" w:rsidRDefault="00F722B2" w:rsidP="006F6ADF">
      <w:pPr>
        <w:contextualSpacing/>
        <w:jc w:val="center"/>
        <w:rPr>
          <w:rFonts w:cs="B Nazanin"/>
          <w:color w:val="000000"/>
          <w:sz w:val="32"/>
          <w:szCs w:val="32"/>
          <w:rtl/>
        </w:rPr>
      </w:pPr>
    </w:p>
    <w:p w:rsidR="00F722B2" w:rsidRDefault="00F722B2" w:rsidP="006F6ADF">
      <w:pPr>
        <w:contextualSpacing/>
        <w:jc w:val="center"/>
        <w:rPr>
          <w:rFonts w:cs="B Nazanin"/>
          <w:b/>
          <w:bCs/>
          <w:color w:val="000000"/>
          <w:sz w:val="32"/>
          <w:szCs w:val="32"/>
          <w:rtl/>
        </w:rPr>
      </w:pPr>
    </w:p>
    <w:p w:rsidR="00130F3F" w:rsidRPr="007D5255" w:rsidRDefault="00130F3F" w:rsidP="006F6ADF">
      <w:pPr>
        <w:contextualSpacing/>
        <w:jc w:val="center"/>
        <w:rPr>
          <w:rFonts w:cs="B Nazanin"/>
          <w:b/>
          <w:bCs/>
          <w:color w:val="000000"/>
          <w:sz w:val="32"/>
          <w:szCs w:val="32"/>
          <w:rtl/>
        </w:rPr>
      </w:pPr>
    </w:p>
    <w:p w:rsidR="00BF3CF6" w:rsidRPr="00BF3CF6" w:rsidRDefault="00BF3CF6" w:rsidP="00BF3CF6">
      <w:pPr>
        <w:contextualSpacing/>
        <w:jc w:val="center"/>
        <w:rPr>
          <w:rFonts w:cs="B Nazanin"/>
          <w:b/>
          <w:bCs/>
          <w:color w:val="000000"/>
          <w:sz w:val="32"/>
          <w:szCs w:val="32"/>
        </w:rPr>
      </w:pPr>
    </w:p>
    <w:p w:rsidR="00BF3CF6" w:rsidRPr="00BF3CF6" w:rsidRDefault="00BF3CF6" w:rsidP="00BF3CF6">
      <w:pPr>
        <w:contextualSpacing/>
        <w:jc w:val="center"/>
        <w:rPr>
          <w:rFonts w:cs="B Nazanin"/>
          <w:b/>
          <w:bCs/>
          <w:color w:val="000000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40"/>
      </w:tblGrid>
      <w:tr w:rsidR="00BF3CF6" w:rsidTr="002D4FEA">
        <w:tc>
          <w:tcPr>
            <w:tcW w:w="9440" w:type="dxa"/>
            <w:shd w:val="clear" w:color="auto" w:fill="F2F2F2"/>
          </w:tcPr>
          <w:p w:rsidR="00BF3CF6" w:rsidRPr="002D4FEA" w:rsidRDefault="00BF3CF6" w:rsidP="002D4FEA">
            <w:pPr>
              <w:jc w:val="center"/>
              <w:rPr>
                <w:rFonts w:cs="B Titr"/>
                <w:b/>
                <w:bCs/>
                <w:color w:val="000000"/>
                <w:sz w:val="26"/>
                <w:szCs w:val="26"/>
                <w:rtl/>
              </w:rPr>
            </w:pPr>
            <w:r w:rsidRPr="002D4FEA">
              <w:rPr>
                <w:rFonts w:cs="B Titr" w:hint="cs"/>
                <w:b/>
                <w:bCs/>
                <w:color w:val="000000"/>
                <w:sz w:val="26"/>
                <w:szCs w:val="26"/>
                <w:rtl/>
              </w:rPr>
              <w:t xml:space="preserve">حیطه تخصصی تحقیقاتی مجریان </w:t>
            </w:r>
          </w:p>
          <w:p w:rsidR="00BF3CF6" w:rsidRPr="002D4FEA" w:rsidRDefault="00BF3CF6" w:rsidP="002D4FEA">
            <w:pPr>
              <w:jc w:val="center"/>
              <w:rPr>
                <w:rFonts w:cs="B Nazanin"/>
                <w:color w:val="000000"/>
                <w:rtl/>
              </w:rPr>
            </w:pPr>
            <w:r w:rsidRPr="002D4FEA">
              <w:rPr>
                <w:rFonts w:cs="B Nazanin" w:hint="cs"/>
                <w:color w:val="000000"/>
                <w:rtl/>
              </w:rPr>
              <w:t>(لطفا مهمترین حیطه‌های پژوهشی که بیشترین تحقیقات شما بر آن متمرکز است را ذکر فرمایید )</w:t>
            </w:r>
          </w:p>
          <w:p w:rsidR="00BF3CF6" w:rsidRPr="002D4FEA" w:rsidRDefault="00BF3CF6" w:rsidP="002D4FEA">
            <w:pPr>
              <w:jc w:val="center"/>
              <w:rPr>
                <w:rFonts w:cs="B Titr"/>
                <w:b/>
                <w:bCs/>
                <w:color w:val="000000"/>
                <w:sz w:val="22"/>
                <w:szCs w:val="22"/>
                <w:rtl/>
              </w:rPr>
            </w:pPr>
            <w:r w:rsidRPr="002D4FEA">
              <w:rPr>
                <w:rFonts w:cs="B Nazanin" w:hint="cs"/>
                <w:b/>
                <w:bCs/>
                <w:color w:val="000000"/>
                <w:rtl/>
              </w:rPr>
              <w:t xml:space="preserve">(هر فرد حداکثر 2حیطه) </w:t>
            </w:r>
            <w:r w:rsidRPr="002D4FEA">
              <w:rPr>
                <w:rFonts w:cs="B Nazanin" w:hint="cs"/>
                <w:color w:val="000000"/>
                <w:rtl/>
              </w:rPr>
              <w:t xml:space="preserve"> </w:t>
            </w:r>
            <w:r w:rsidRPr="002D4FEA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</w:rPr>
              <w:t>تکمیل این کادر الزامی است</w:t>
            </w:r>
          </w:p>
        </w:tc>
      </w:tr>
      <w:tr w:rsidR="00BF3CF6" w:rsidTr="002D4FEA">
        <w:trPr>
          <w:trHeight w:val="1379"/>
        </w:trPr>
        <w:tc>
          <w:tcPr>
            <w:tcW w:w="9440" w:type="dxa"/>
            <w:shd w:val="clear" w:color="auto" w:fill="auto"/>
          </w:tcPr>
          <w:p w:rsidR="00BF3CF6" w:rsidRPr="002D4FEA" w:rsidRDefault="00BF3CF6" w:rsidP="002D4FEA">
            <w:pPr>
              <w:rPr>
                <w:rFonts w:cs="B Nazanin"/>
                <w:color w:val="000000"/>
              </w:rPr>
            </w:pPr>
          </w:p>
          <w:p w:rsidR="00BF3CF6" w:rsidRPr="002D4FEA" w:rsidRDefault="00BF3CF6" w:rsidP="002D4FEA">
            <w:pPr>
              <w:rPr>
                <w:rFonts w:cs="B Nazanin"/>
                <w:color w:val="000000"/>
                <w:rtl/>
              </w:rPr>
            </w:pPr>
          </w:p>
        </w:tc>
      </w:tr>
    </w:tbl>
    <w:p w:rsidR="00F722B2" w:rsidRDefault="00F722B2" w:rsidP="006F6ADF">
      <w:pPr>
        <w:contextualSpacing/>
        <w:jc w:val="center"/>
        <w:rPr>
          <w:rFonts w:cs="B Nazanin"/>
          <w:b/>
          <w:bCs/>
          <w:color w:val="000000"/>
          <w:sz w:val="32"/>
          <w:szCs w:val="32"/>
          <w:rtl/>
        </w:rPr>
      </w:pPr>
    </w:p>
    <w:p w:rsidR="00BF3CF6" w:rsidRDefault="00BF3CF6" w:rsidP="006F6ADF">
      <w:pPr>
        <w:contextualSpacing/>
        <w:jc w:val="center"/>
        <w:rPr>
          <w:rFonts w:cs="B Nazanin"/>
          <w:b/>
          <w:bCs/>
          <w:color w:val="000000"/>
          <w:sz w:val="32"/>
          <w:szCs w:val="32"/>
          <w:rtl/>
        </w:rPr>
      </w:pPr>
    </w:p>
    <w:p w:rsidR="00130F3F" w:rsidRPr="007D5255" w:rsidRDefault="00130F3F" w:rsidP="006F6ADF">
      <w:pPr>
        <w:contextualSpacing/>
        <w:jc w:val="center"/>
        <w:rPr>
          <w:rFonts w:cs="B Nazanin"/>
          <w:b/>
          <w:bCs/>
          <w:color w:val="000000"/>
          <w:sz w:val="32"/>
          <w:szCs w:val="32"/>
        </w:rPr>
      </w:pPr>
    </w:p>
    <w:p w:rsidR="00CD725D" w:rsidRPr="007D5255" w:rsidRDefault="00CD725D" w:rsidP="00D323D1">
      <w:pPr>
        <w:contextualSpacing/>
        <w:rPr>
          <w:rFonts w:cs="B Nazanin"/>
          <w:b/>
          <w:bCs/>
          <w:color w:val="000000"/>
          <w:sz w:val="20"/>
          <w:szCs w:val="20"/>
          <w:rtl/>
        </w:rPr>
      </w:pPr>
    </w:p>
    <w:tbl>
      <w:tblPr>
        <w:bidiVisual/>
        <w:tblW w:w="0" w:type="auto"/>
        <w:tblInd w:w="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14"/>
      </w:tblGrid>
      <w:tr w:rsidR="006F6ADF" w:rsidRPr="006F6ADF" w:rsidTr="00C05599">
        <w:tc>
          <w:tcPr>
            <w:tcW w:w="9414" w:type="dxa"/>
          </w:tcPr>
          <w:p w:rsidR="00C05599" w:rsidRPr="007D5255" w:rsidRDefault="00C05599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درصورتی که پروپوزال</w:t>
            </w:r>
            <w:r w:rsidR="006F6ADF"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مربوط به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 xml:space="preserve"> پایان</w:t>
            </w:r>
            <w:r w:rsidR="006F6ADF" w:rsidRPr="007D5255">
              <w:rPr>
                <w:rFonts w:cs="B Nazanin" w:hint="cs"/>
                <w:b/>
                <w:bCs/>
                <w:color w:val="000000"/>
                <w:rtl/>
              </w:rPr>
              <w:t>‌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 xml:space="preserve">نامه دانشجویی است، قسمت ذیل </w:t>
            </w:r>
            <w:r w:rsidR="006F6ADF" w:rsidRPr="007D5255">
              <w:rPr>
                <w:rFonts w:cs="B Nazanin" w:hint="cs"/>
                <w:b/>
                <w:bCs/>
                <w:color w:val="000000"/>
                <w:rtl/>
              </w:rPr>
              <w:t>تکمیل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 xml:space="preserve"> شود:</w:t>
            </w:r>
          </w:p>
          <w:p w:rsidR="00AB168D" w:rsidRPr="007D5255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نام و نام خانوادگی دانشجو</w:t>
            </w:r>
            <w:r w:rsidR="00420F2E" w:rsidRPr="007D5255">
              <w:rPr>
                <w:rFonts w:ascii="IRANSans(FaNum) Medium" w:hAnsi="IRANSans(FaNum) Medium" w:cs="B Nazanin" w:hint="cs"/>
                <w:color w:val="000000"/>
                <w:rtl/>
              </w:rPr>
              <w:t>:</w:t>
            </w:r>
          </w:p>
          <w:p w:rsidR="00C05599" w:rsidRPr="007D5255" w:rsidRDefault="00AB168D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 xml:space="preserve">نام و نام خانوادگی به انگلیسی: </w:t>
            </w:r>
          </w:p>
          <w:p w:rsidR="00C05599" w:rsidRPr="007D5255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شماره دانشجویی:</w:t>
            </w:r>
            <w:r w:rsidR="00685F06" w:rsidRPr="007D5255">
              <w:rPr>
                <w:rFonts w:ascii="IRANSans(FaNum) Medium" w:hAnsi="IRANSans(FaNum) Medium" w:cs="B Nazanin"/>
                <w:color w:val="000000"/>
                <w:rtl/>
              </w:rPr>
              <w:t xml:space="preserve"> </w:t>
            </w:r>
          </w:p>
          <w:p w:rsidR="00EA5B46" w:rsidRPr="007D5255" w:rsidRDefault="00EA5B46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کد ملی دانشجو:</w:t>
            </w:r>
            <w:r w:rsidR="00685F06" w:rsidRPr="007D5255">
              <w:rPr>
                <w:rFonts w:ascii="IRANSans(FaNum) Medium" w:hAnsi="IRANSans(FaNum) Medium" w:cs="B Nazanin"/>
                <w:color w:val="000000"/>
                <w:rtl/>
              </w:rPr>
              <w:t xml:space="preserve"> </w:t>
            </w:r>
          </w:p>
          <w:p w:rsidR="00C05599" w:rsidRPr="007D5255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سال ورود به دانشگاه:</w:t>
            </w:r>
          </w:p>
          <w:p w:rsidR="00C05599" w:rsidRPr="007D5255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مقطع تحصیلی دانشجو:</w:t>
            </w:r>
          </w:p>
          <w:p w:rsidR="00C05599" w:rsidRPr="007D5255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رشته تحصیلی دانشجو:</w:t>
            </w:r>
            <w:r w:rsidR="00685F06" w:rsidRPr="007D5255">
              <w:rPr>
                <w:rFonts w:ascii="IRANSans(FaNum) Medium" w:hAnsi="IRANSans(FaNum) Medium" w:cs="B Nazanin"/>
                <w:color w:val="000000"/>
                <w:rtl/>
              </w:rPr>
              <w:t xml:space="preserve"> </w:t>
            </w:r>
          </w:p>
          <w:p w:rsidR="00C05599" w:rsidRPr="007D5255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شماره تماس:</w:t>
            </w:r>
            <w:r w:rsidR="00685F06" w:rsidRPr="007D5255">
              <w:rPr>
                <w:rFonts w:ascii="IRANSans(FaNum) Medium" w:hAnsi="IRANSans(FaNum) Medium" w:cs="B Nazanin"/>
                <w:color w:val="000000"/>
                <w:rtl/>
              </w:rPr>
              <w:t xml:space="preserve"> </w:t>
            </w:r>
          </w:p>
          <w:p w:rsidR="005B0E6C" w:rsidRPr="007D5255" w:rsidRDefault="00C05599" w:rsidP="0077491B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آدرس الکترونیک</w:t>
            </w:r>
            <w:r w:rsidR="006F6ADF" w:rsidRPr="007D5255">
              <w:rPr>
                <w:rFonts w:ascii="IRANSans(FaNum) Medium" w:hAnsi="IRANSans(FaNum) Medium" w:cs="B Nazanin" w:hint="cs"/>
                <w:color w:val="000000"/>
                <w:rtl/>
              </w:rPr>
              <w:t xml:space="preserve"> (ایمیل)</w:t>
            </w:r>
            <w:r w:rsidRPr="007D5255">
              <w:rPr>
                <w:rFonts w:ascii="IRANSans(FaNum) Medium" w:hAnsi="IRANSans(FaNum) Medium" w:cs="B Nazanin"/>
                <w:color w:val="000000"/>
                <w:rtl/>
              </w:rPr>
              <w:t>:</w:t>
            </w:r>
          </w:p>
        </w:tc>
      </w:tr>
    </w:tbl>
    <w:p w:rsidR="00420F2E" w:rsidRPr="007D5255" w:rsidRDefault="00420F2E" w:rsidP="006F6ADF">
      <w:pPr>
        <w:contextualSpacing/>
        <w:rPr>
          <w:rFonts w:cs="B Nazanin"/>
          <w:b/>
          <w:bCs/>
          <w:color w:val="000000"/>
          <w:sz w:val="22"/>
          <w:szCs w:val="22"/>
          <w:rtl/>
        </w:rPr>
      </w:pPr>
    </w:p>
    <w:p w:rsidR="00BF3CF6" w:rsidRPr="00BF3CF6" w:rsidRDefault="00BF3CF6" w:rsidP="00BF3CF6">
      <w:pPr>
        <w:pStyle w:val="ListParagraph"/>
        <w:numPr>
          <w:ilvl w:val="1"/>
          <w:numId w:val="37"/>
        </w:numPr>
        <w:ind w:hanging="630"/>
        <w:rPr>
          <w:rFonts w:cs="B Nazanin"/>
          <w:b/>
          <w:bCs/>
          <w:color w:val="000000"/>
          <w:sz w:val="28"/>
          <w:szCs w:val="28"/>
          <w:rtl/>
        </w:rPr>
      </w:pP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لیست مجری و همکاران: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 xml:space="preserve"> </w:t>
      </w:r>
    </w:p>
    <w:p w:rsidR="00BF3CF6" w:rsidRPr="00BF3CF6" w:rsidRDefault="00BF3CF6" w:rsidP="00BF3CF6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  <w:r w:rsidRPr="00BF3CF6">
        <w:rPr>
          <w:rFonts w:cs="B Nazanin"/>
          <w:color w:val="000000"/>
          <w:rtl/>
        </w:rPr>
        <w:t>(درصورتی كه مجری بیش از یك نفراست</w:t>
      </w:r>
      <w:r w:rsidRPr="00BF3CF6">
        <w:rPr>
          <w:rFonts w:cs="B Nazanin" w:hint="cs"/>
          <w:color w:val="000000"/>
          <w:rtl/>
        </w:rPr>
        <w:t>،</w:t>
      </w:r>
      <w:r w:rsidRPr="00BF3CF6">
        <w:rPr>
          <w:rFonts w:cs="B Nazanin"/>
          <w:color w:val="000000"/>
          <w:rtl/>
        </w:rPr>
        <w:t xml:space="preserve"> برای هركدام با شماره‌هاي 1، 2 و ... به طور مجزا مشخصات تكمیل شود.)</w:t>
      </w:r>
    </w:p>
    <w:tbl>
      <w:tblPr>
        <w:bidiVisual/>
        <w:tblW w:w="10080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"/>
        <w:gridCol w:w="1407"/>
        <w:gridCol w:w="1816"/>
        <w:gridCol w:w="1445"/>
        <w:gridCol w:w="992"/>
        <w:gridCol w:w="1793"/>
        <w:gridCol w:w="1890"/>
      </w:tblGrid>
      <w:tr w:rsidR="00BF3CF6" w:rsidRPr="006F6ADF" w:rsidTr="002D4FEA">
        <w:trPr>
          <w:cantSplit/>
          <w:trHeight w:val="660"/>
        </w:trPr>
        <w:tc>
          <w:tcPr>
            <w:tcW w:w="737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/>
                <w:color w:val="000000"/>
                <w:rtl/>
              </w:rPr>
              <w:t>ردیف</w:t>
            </w:r>
          </w:p>
        </w:tc>
        <w:tc>
          <w:tcPr>
            <w:tcW w:w="1407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 w:hint="cs"/>
                <w:color w:val="000000"/>
                <w:rtl/>
              </w:rPr>
              <w:t>نام و نام خانوادگی</w:t>
            </w:r>
          </w:p>
        </w:tc>
        <w:tc>
          <w:tcPr>
            <w:tcW w:w="1816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 w:hint="cs"/>
                <w:color w:val="000000"/>
                <w:rtl/>
              </w:rPr>
              <w:t>سمت در طرح (مجری، مشاور، ...)</w:t>
            </w:r>
          </w:p>
        </w:tc>
        <w:tc>
          <w:tcPr>
            <w:tcW w:w="1445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 w:hint="cs"/>
                <w:color w:val="000000"/>
                <w:rtl/>
              </w:rPr>
              <w:t>رشته تحصیلی و تخصص</w:t>
            </w:r>
          </w:p>
        </w:tc>
        <w:tc>
          <w:tcPr>
            <w:tcW w:w="992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 w:hint="cs"/>
                <w:color w:val="000000"/>
                <w:rtl/>
              </w:rPr>
              <w:t>مرتبه علمی</w:t>
            </w:r>
          </w:p>
        </w:tc>
        <w:tc>
          <w:tcPr>
            <w:tcW w:w="1793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  <w:rtl/>
              </w:rPr>
            </w:pPr>
            <w:r w:rsidRPr="00BF3CF6">
              <w:rPr>
                <w:rFonts w:cs="B Nazanin" w:hint="cs"/>
                <w:color w:val="000000"/>
                <w:rtl/>
              </w:rPr>
              <w:t>دانشگاه یا موسسه محل خدمت</w:t>
            </w:r>
          </w:p>
        </w:tc>
        <w:tc>
          <w:tcPr>
            <w:tcW w:w="1890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  <w:rtl/>
              </w:rPr>
            </w:pPr>
            <w:r w:rsidRPr="00BF3CF6">
              <w:rPr>
                <w:rFonts w:cs="B Nazanin" w:hint="cs"/>
                <w:color w:val="000000"/>
                <w:rtl/>
              </w:rPr>
              <w:t>نقش اجرایی در طرح</w:t>
            </w:r>
          </w:p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</w:tr>
      <w:tr w:rsidR="00BF3CF6" w:rsidRPr="006F6ADF" w:rsidTr="002D4FEA">
        <w:trPr>
          <w:cantSplit/>
          <w:trHeight w:val="270"/>
        </w:trPr>
        <w:tc>
          <w:tcPr>
            <w:tcW w:w="737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 w:hint="cs"/>
                <w:color w:val="000000"/>
                <w:rtl/>
              </w:rPr>
              <w:t>1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  <w:rtl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</w:tr>
      <w:tr w:rsidR="00BF3CF6" w:rsidRPr="006F6ADF" w:rsidTr="002D4FEA">
        <w:trPr>
          <w:cantSplit/>
          <w:trHeight w:val="270"/>
        </w:trPr>
        <w:tc>
          <w:tcPr>
            <w:tcW w:w="737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 w:hint="cs"/>
                <w:color w:val="000000"/>
                <w:rtl/>
              </w:rPr>
              <w:t>2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  <w:rtl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</w:tr>
      <w:tr w:rsidR="00BF3CF6" w:rsidRPr="006F6ADF" w:rsidTr="002D4FEA">
        <w:trPr>
          <w:cantSplit/>
          <w:trHeight w:val="270"/>
        </w:trPr>
        <w:tc>
          <w:tcPr>
            <w:tcW w:w="737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 w:hint="cs"/>
                <w:color w:val="000000"/>
                <w:rtl/>
              </w:rPr>
              <w:t>3</w:t>
            </w:r>
          </w:p>
        </w:tc>
        <w:tc>
          <w:tcPr>
            <w:tcW w:w="1407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16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445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  <w:rtl/>
              </w:rPr>
            </w:pPr>
          </w:p>
        </w:tc>
        <w:tc>
          <w:tcPr>
            <w:tcW w:w="992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793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90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</w:tr>
      <w:tr w:rsidR="00BF3CF6" w:rsidRPr="006F6ADF" w:rsidTr="002D4FEA">
        <w:trPr>
          <w:cantSplit/>
          <w:trHeight w:val="270"/>
        </w:trPr>
        <w:tc>
          <w:tcPr>
            <w:tcW w:w="737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  <w:r w:rsidRPr="00BF3CF6">
              <w:rPr>
                <w:rFonts w:cs="B Nazanin" w:hint="cs"/>
                <w:color w:val="000000"/>
                <w:rtl/>
              </w:rPr>
              <w:t>4</w:t>
            </w:r>
          </w:p>
        </w:tc>
        <w:tc>
          <w:tcPr>
            <w:tcW w:w="1407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16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445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  <w:rtl/>
              </w:rPr>
            </w:pPr>
          </w:p>
        </w:tc>
        <w:tc>
          <w:tcPr>
            <w:tcW w:w="992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793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90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</w:tr>
      <w:tr w:rsidR="00BF3CF6" w:rsidRPr="006F6ADF" w:rsidTr="002D4FEA">
        <w:trPr>
          <w:cantSplit/>
          <w:trHeight w:val="270"/>
        </w:trPr>
        <w:tc>
          <w:tcPr>
            <w:tcW w:w="737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  <w:rtl/>
              </w:rPr>
            </w:pPr>
            <w:r w:rsidRPr="00BF3CF6">
              <w:rPr>
                <w:rFonts w:cs="B Nazanin" w:hint="cs"/>
                <w:color w:val="000000"/>
                <w:rtl/>
              </w:rPr>
              <w:t>5</w:t>
            </w:r>
          </w:p>
        </w:tc>
        <w:tc>
          <w:tcPr>
            <w:tcW w:w="1407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16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445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  <w:rtl/>
              </w:rPr>
            </w:pPr>
          </w:p>
        </w:tc>
        <w:tc>
          <w:tcPr>
            <w:tcW w:w="992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793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  <w:tc>
          <w:tcPr>
            <w:tcW w:w="1890" w:type="dxa"/>
          </w:tcPr>
          <w:p w:rsidR="00BF3CF6" w:rsidRPr="00BF3CF6" w:rsidRDefault="00BF3CF6" w:rsidP="002D4FEA">
            <w:pPr>
              <w:contextualSpacing/>
              <w:rPr>
                <w:rFonts w:cs="B Nazanin"/>
                <w:color w:val="000000"/>
              </w:rPr>
            </w:pPr>
          </w:p>
        </w:tc>
      </w:tr>
    </w:tbl>
    <w:p w:rsidR="00BF3CF6" w:rsidRPr="00BF3CF6" w:rsidRDefault="00BF3CF6" w:rsidP="00BF3CF6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BF3CF6" w:rsidRPr="00BF3CF6" w:rsidRDefault="00BF3CF6" w:rsidP="00BF3CF6">
      <w:pPr>
        <w:pStyle w:val="ListParagraph"/>
        <w:numPr>
          <w:ilvl w:val="1"/>
          <w:numId w:val="37"/>
        </w:numPr>
        <w:rPr>
          <w:rFonts w:cs="B Nazanin"/>
          <w:b/>
          <w:bCs/>
          <w:color w:val="000000"/>
          <w:sz w:val="28"/>
          <w:szCs w:val="28"/>
          <w:rtl/>
        </w:rPr>
      </w:pP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اطلاعات مجری/مجریان:</w:t>
      </w:r>
    </w:p>
    <w:p w:rsidR="00BF3CF6" w:rsidRPr="00BF3CF6" w:rsidRDefault="00BF3CF6" w:rsidP="00BF3CF6">
      <w:pPr>
        <w:pStyle w:val="ListParagraph"/>
        <w:numPr>
          <w:ilvl w:val="0"/>
          <w:numId w:val="38"/>
        </w:numPr>
        <w:rPr>
          <w:rFonts w:cs="B Nazanin"/>
          <w:b/>
          <w:bCs/>
          <w:color w:val="000000"/>
          <w:sz w:val="28"/>
          <w:szCs w:val="28"/>
        </w:rPr>
      </w:pP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 xml:space="preserve">شماره تماس مجری/مجریان: </w:t>
      </w:r>
    </w:p>
    <w:p w:rsidR="00BF3CF6" w:rsidRPr="00BF3CF6" w:rsidRDefault="00BF3CF6" w:rsidP="00BF3CF6">
      <w:pPr>
        <w:pStyle w:val="ListParagraph"/>
        <w:numPr>
          <w:ilvl w:val="0"/>
          <w:numId w:val="38"/>
        </w:numPr>
        <w:rPr>
          <w:rFonts w:cs="B Nazanin"/>
          <w:b/>
          <w:bCs/>
          <w:color w:val="000000"/>
          <w:sz w:val="28"/>
          <w:szCs w:val="28"/>
          <w:rtl/>
        </w:rPr>
      </w:pP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نام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 xml:space="preserve"> و نام خانوادگ</w:t>
      </w: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ی مجری اول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>:</w:t>
      </w: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</w:p>
    <w:p w:rsidR="00BF3CF6" w:rsidRPr="00BF3CF6" w:rsidRDefault="00BF3CF6" w:rsidP="00BF3CF6">
      <w:pPr>
        <w:pStyle w:val="ListParagraph"/>
        <w:numPr>
          <w:ilvl w:val="0"/>
          <w:numId w:val="38"/>
        </w:numPr>
        <w:rPr>
          <w:rFonts w:cs="B Nazanin"/>
          <w:b/>
          <w:bCs/>
          <w:color w:val="000000"/>
          <w:sz w:val="28"/>
          <w:szCs w:val="28"/>
          <w:rtl/>
        </w:rPr>
      </w:pP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 xml:space="preserve">نام و نام خانوادگی مجری اول به انگلیسی: </w:t>
      </w:r>
    </w:p>
    <w:p w:rsidR="00BF3CF6" w:rsidRPr="00BF3CF6" w:rsidRDefault="00BF3CF6" w:rsidP="00BF3CF6">
      <w:pPr>
        <w:pStyle w:val="ListParagraph"/>
        <w:numPr>
          <w:ilvl w:val="0"/>
          <w:numId w:val="38"/>
        </w:numPr>
        <w:rPr>
          <w:rFonts w:cs="B Nazanin"/>
          <w:b/>
          <w:bCs/>
          <w:color w:val="000000"/>
          <w:sz w:val="28"/>
          <w:szCs w:val="28"/>
          <w:rtl/>
        </w:rPr>
      </w:pP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کد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 xml:space="preserve"> مل</w:t>
      </w: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ی مجری اول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 xml:space="preserve">: </w:t>
      </w:r>
    </w:p>
    <w:p w:rsidR="00BF3CF6" w:rsidRPr="00BF3CF6" w:rsidRDefault="00BF3CF6" w:rsidP="00BF3CF6">
      <w:pPr>
        <w:pStyle w:val="ListParagraph"/>
        <w:numPr>
          <w:ilvl w:val="0"/>
          <w:numId w:val="38"/>
        </w:numPr>
        <w:rPr>
          <w:rFonts w:cs="B Nazanin"/>
          <w:b/>
          <w:bCs/>
          <w:color w:val="000000"/>
          <w:sz w:val="28"/>
          <w:szCs w:val="28"/>
          <w:rtl/>
        </w:rPr>
      </w:pPr>
      <w:r w:rsidRPr="00BF3CF6">
        <w:rPr>
          <w:rFonts w:cs="B Nazanin"/>
          <w:b/>
          <w:bCs/>
          <w:color w:val="000000"/>
          <w:sz w:val="28"/>
          <w:szCs w:val="28"/>
          <w:rtl/>
        </w:rPr>
        <w:t xml:space="preserve">شماره همراه </w:t>
      </w: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مجری اول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 xml:space="preserve">: </w:t>
      </w:r>
    </w:p>
    <w:p w:rsidR="00BF3CF6" w:rsidRPr="00BF3CF6" w:rsidRDefault="00BF3CF6" w:rsidP="00BF3CF6">
      <w:pPr>
        <w:pStyle w:val="ListParagraph"/>
        <w:numPr>
          <w:ilvl w:val="0"/>
          <w:numId w:val="38"/>
        </w:numPr>
        <w:rPr>
          <w:rFonts w:cs="B Nazanin"/>
          <w:b/>
          <w:bCs/>
          <w:color w:val="000000"/>
          <w:sz w:val="28"/>
          <w:szCs w:val="28"/>
          <w:rtl/>
        </w:rPr>
      </w:pP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ایمیل مجری اول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>:</w:t>
      </w: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</w:p>
    <w:p w:rsidR="00BF3CF6" w:rsidRPr="00BF3CF6" w:rsidRDefault="00BF3CF6" w:rsidP="00BF3CF6">
      <w:pPr>
        <w:pStyle w:val="ListParagraph"/>
        <w:numPr>
          <w:ilvl w:val="0"/>
          <w:numId w:val="38"/>
        </w:numPr>
        <w:rPr>
          <w:rFonts w:cs="B Nazanin"/>
          <w:b/>
          <w:bCs/>
          <w:color w:val="000000"/>
          <w:sz w:val="28"/>
          <w:szCs w:val="28"/>
        </w:rPr>
      </w:pP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گروه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 xml:space="preserve"> آموزش</w:t>
      </w: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>ی مجری اول</w:t>
      </w:r>
      <w:r w:rsidRPr="00BF3CF6">
        <w:rPr>
          <w:rFonts w:cs="B Nazanin"/>
          <w:b/>
          <w:bCs/>
          <w:color w:val="000000"/>
          <w:sz w:val="28"/>
          <w:szCs w:val="28"/>
          <w:rtl/>
        </w:rPr>
        <w:t>:</w:t>
      </w:r>
      <w:r w:rsidRPr="00BF3CF6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</w:p>
    <w:p w:rsidR="00236899" w:rsidRPr="007D5255" w:rsidRDefault="00236899" w:rsidP="00236899">
      <w:pPr>
        <w:pStyle w:val="ListParagraph"/>
        <w:rPr>
          <w:rFonts w:cs="B Nazanin"/>
          <w:b/>
          <w:bCs/>
          <w:color w:val="000000"/>
          <w:sz w:val="28"/>
          <w:szCs w:val="28"/>
        </w:rPr>
      </w:pPr>
    </w:p>
    <w:p w:rsidR="00236899" w:rsidRDefault="00236899" w:rsidP="006F6ADF">
      <w:pPr>
        <w:contextualSpacing/>
        <w:rPr>
          <w:rFonts w:cs="B Nazanin"/>
          <w:color w:val="000000"/>
          <w:rtl/>
        </w:rPr>
      </w:pPr>
    </w:p>
    <w:p w:rsidR="00236899" w:rsidRDefault="00236899" w:rsidP="006F6ADF">
      <w:pPr>
        <w:contextualSpacing/>
        <w:rPr>
          <w:rFonts w:cs="B Nazanin"/>
          <w:color w:val="000000"/>
          <w:rtl/>
        </w:rPr>
      </w:pPr>
    </w:p>
    <w:p w:rsidR="00236899" w:rsidRPr="007D5255" w:rsidRDefault="00236899" w:rsidP="006F6ADF">
      <w:pPr>
        <w:contextualSpacing/>
        <w:rPr>
          <w:rFonts w:cs="B Nazanin"/>
          <w:color w:val="000000"/>
          <w:rtl/>
        </w:rPr>
      </w:pPr>
    </w:p>
    <w:p w:rsidR="00F73CB2" w:rsidRPr="007D5255" w:rsidRDefault="00B44F37" w:rsidP="0077491B">
      <w:pPr>
        <w:contextualSpacing/>
        <w:rPr>
          <w:rFonts w:cs="B Nazanin"/>
          <w:b/>
          <w:bCs/>
          <w:color w:val="000000"/>
          <w:sz w:val="32"/>
          <w:szCs w:val="32"/>
        </w:rPr>
      </w:pPr>
      <w:r w:rsidRPr="007D5255">
        <w:rPr>
          <w:rFonts w:cs="B Nazanin"/>
          <w:b/>
          <w:bCs/>
          <w:color w:val="000000"/>
          <w:sz w:val="28"/>
          <w:szCs w:val="28"/>
          <w:rtl/>
        </w:rPr>
        <w:lastRenderedPageBreak/>
        <w:t xml:space="preserve">  </w:t>
      </w:r>
      <w:r w:rsidR="00AB013C" w:rsidRPr="007D5255">
        <w:rPr>
          <w:rFonts w:cs="B Nazanin" w:hint="cs"/>
          <w:b/>
          <w:bCs/>
          <w:color w:val="000000"/>
          <w:sz w:val="32"/>
          <w:szCs w:val="32"/>
          <w:rtl/>
        </w:rPr>
        <w:t>2</w:t>
      </w:r>
      <w:r w:rsidR="00F73CB2" w:rsidRPr="007D5255">
        <w:rPr>
          <w:rFonts w:cs="B Nazanin"/>
          <w:b/>
          <w:bCs/>
          <w:color w:val="000000"/>
          <w:sz w:val="32"/>
          <w:szCs w:val="32"/>
          <w:rtl/>
        </w:rPr>
        <w:t xml:space="preserve">) </w:t>
      </w:r>
      <w:r w:rsidR="006F6ADF" w:rsidRPr="007D5255">
        <w:rPr>
          <w:rFonts w:cs="B Nazanin" w:hint="cs"/>
          <w:b/>
          <w:bCs/>
          <w:color w:val="000000"/>
          <w:sz w:val="32"/>
          <w:szCs w:val="32"/>
          <w:rtl/>
        </w:rPr>
        <w:t>توجیه</w:t>
      </w:r>
      <w:r w:rsidR="00F73CB2" w:rsidRPr="007D5255">
        <w:rPr>
          <w:rFonts w:cs="B Nazanin"/>
          <w:b/>
          <w:bCs/>
          <w:color w:val="000000"/>
          <w:sz w:val="32"/>
          <w:szCs w:val="32"/>
          <w:rtl/>
        </w:rPr>
        <w:t xml:space="preserve"> طرح پژوهشی</w:t>
      </w:r>
    </w:p>
    <w:p w:rsidR="00E36581" w:rsidRPr="007D5255" w:rsidRDefault="00E36581" w:rsidP="0077491B">
      <w:pPr>
        <w:contextualSpacing/>
        <w:rPr>
          <w:rFonts w:cs="B Nazanin"/>
          <w:b/>
          <w:bCs/>
          <w:color w:val="000000"/>
          <w:sz w:val="32"/>
          <w:szCs w:val="32"/>
          <w:rtl/>
        </w:rPr>
      </w:pPr>
    </w:p>
    <w:p w:rsidR="00306C08" w:rsidRPr="007D5255" w:rsidRDefault="00AB013C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2</w:t>
      </w:r>
      <w:r w:rsidR="00F722B2" w:rsidRPr="007D5255">
        <w:rPr>
          <w:rFonts w:cs="B Nazanin"/>
          <w:b/>
          <w:bCs/>
          <w:color w:val="000000"/>
          <w:sz w:val="28"/>
          <w:szCs w:val="28"/>
          <w:rtl/>
        </w:rPr>
        <w:t>-1) عنوان فارسی</w:t>
      </w:r>
      <w:r w:rsidR="00F722B2" w:rsidRPr="007D5255">
        <w:rPr>
          <w:rFonts w:cs="B Nazanin"/>
          <w:b/>
          <w:bCs/>
          <w:color w:val="000000"/>
          <w:sz w:val="28"/>
          <w:szCs w:val="28"/>
        </w:rPr>
        <w:t>:</w:t>
      </w:r>
    </w:p>
    <w:p w:rsidR="00DD3FCB" w:rsidRPr="007D5255" w:rsidRDefault="00DD3FCB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F722B2" w:rsidRPr="007D5255" w:rsidRDefault="00AB013C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2</w:t>
      </w:r>
      <w:r w:rsidR="00F722B2" w:rsidRPr="007D5255">
        <w:rPr>
          <w:rFonts w:cs="B Nazanin"/>
          <w:b/>
          <w:bCs/>
          <w:color w:val="000000"/>
          <w:sz w:val="28"/>
          <w:szCs w:val="28"/>
          <w:rtl/>
        </w:rPr>
        <w:t>-2) عنوان انگلیسی:</w:t>
      </w:r>
    </w:p>
    <w:p w:rsidR="00C2629E" w:rsidRPr="007D5255" w:rsidRDefault="00C2629E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4B361A" w:rsidRPr="007D5255" w:rsidRDefault="00AB013C" w:rsidP="00D90EC4">
      <w:pPr>
        <w:contextualSpacing/>
        <w:rPr>
          <w:rFonts w:cs="B Nazanin"/>
          <w:b/>
          <w:bCs/>
          <w:color w:val="000000"/>
          <w:sz w:val="28"/>
          <w:szCs w:val="28"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2</w:t>
      </w:r>
      <w:r w:rsidR="004B361A" w:rsidRPr="007D5255">
        <w:rPr>
          <w:rFonts w:cs="B Nazanin" w:hint="cs"/>
          <w:b/>
          <w:bCs/>
          <w:color w:val="000000"/>
          <w:sz w:val="28"/>
          <w:szCs w:val="28"/>
          <w:rtl/>
        </w:rPr>
        <w:t>-3)</w:t>
      </w:r>
      <w:r w:rsidR="0032181C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بیان مسئله </w:t>
      </w:r>
      <w:r w:rsidR="00AF29C9" w:rsidRPr="007D5255">
        <w:rPr>
          <w:rFonts w:cs="B Nazanin" w:hint="cs"/>
          <w:b/>
          <w:bCs/>
          <w:color w:val="000000"/>
          <w:sz w:val="28"/>
          <w:szCs w:val="28"/>
          <w:rtl/>
        </w:rPr>
        <w:t>،</w:t>
      </w:r>
      <w:r w:rsidR="00D90EC4">
        <w:rPr>
          <w:rFonts w:cs="B Nazanin" w:hint="cs"/>
          <w:b/>
          <w:bCs/>
          <w:color w:val="000000"/>
          <w:sz w:val="28"/>
          <w:szCs w:val="28"/>
          <w:rtl/>
        </w:rPr>
        <w:t xml:space="preserve"> ضرورت انجام، بررسی متون، شکاف های پژوهشی </w:t>
      </w:r>
      <w:r w:rsidR="00AF29C9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و جنبه های نوآورانه </w:t>
      </w:r>
      <w:r w:rsidR="0032181C" w:rsidRPr="007D5255">
        <w:rPr>
          <w:rFonts w:cs="B Nazanin" w:hint="cs"/>
          <w:b/>
          <w:bCs/>
          <w:color w:val="000000"/>
          <w:sz w:val="28"/>
          <w:szCs w:val="28"/>
          <w:rtl/>
        </w:rPr>
        <w:t>طرح</w:t>
      </w:r>
      <w:r w:rsidR="001B10BB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: </w:t>
      </w:r>
      <w:r w:rsidR="001B10BB" w:rsidRPr="007D5255">
        <w:rPr>
          <w:rFonts w:cs="B Nazanin" w:hint="cs"/>
          <w:color w:val="000000"/>
          <w:rtl/>
        </w:rPr>
        <w:t>(</w:t>
      </w:r>
      <w:r w:rsidR="00BE0040" w:rsidRPr="00245C33">
        <w:rPr>
          <w:rFonts w:cs="B Titr" w:hint="cs"/>
          <w:color w:val="000000"/>
          <w:sz w:val="20"/>
          <w:szCs w:val="20"/>
          <w:u w:val="single"/>
          <w:rtl/>
        </w:rPr>
        <w:t>حداکثر</w:t>
      </w:r>
      <w:r w:rsidR="001B10BB" w:rsidRPr="00245C33">
        <w:rPr>
          <w:rFonts w:cs="B Titr" w:hint="cs"/>
          <w:color w:val="000000"/>
          <w:sz w:val="20"/>
          <w:szCs w:val="20"/>
          <w:u w:val="single"/>
          <w:rtl/>
        </w:rPr>
        <w:t xml:space="preserve"> </w:t>
      </w:r>
      <w:r w:rsidR="00D90EC4" w:rsidRPr="00245C33">
        <w:rPr>
          <w:rFonts w:cs="B Titr" w:hint="cs"/>
          <w:color w:val="000000"/>
          <w:sz w:val="20"/>
          <w:szCs w:val="20"/>
          <w:u w:val="single"/>
          <w:rtl/>
        </w:rPr>
        <w:t>1000</w:t>
      </w:r>
      <w:r w:rsidR="001B10BB" w:rsidRPr="00245C33">
        <w:rPr>
          <w:rFonts w:cs="B Titr" w:hint="cs"/>
          <w:color w:val="000000"/>
          <w:sz w:val="20"/>
          <w:szCs w:val="20"/>
          <w:u w:val="single"/>
          <w:rtl/>
        </w:rPr>
        <w:t xml:space="preserve"> کلمه،</w:t>
      </w:r>
      <w:r w:rsidR="00C756B0" w:rsidRPr="00245C33">
        <w:rPr>
          <w:rFonts w:cs="B Titr" w:hint="cs"/>
          <w:color w:val="000000"/>
          <w:sz w:val="20"/>
          <w:szCs w:val="20"/>
          <w:u w:val="single"/>
          <w:rtl/>
        </w:rPr>
        <w:t xml:space="preserve"> با ذکر رفرنس</w:t>
      </w:r>
      <w:r w:rsidR="00CE3307" w:rsidRPr="007D5255">
        <w:rPr>
          <w:rFonts w:cs="B Nazanin" w:hint="cs"/>
          <w:color w:val="000000"/>
          <w:rtl/>
        </w:rPr>
        <w:t>)</w:t>
      </w:r>
      <w:r w:rsidR="00CE3307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</w:p>
    <w:p w:rsidR="008A4CCA" w:rsidRDefault="008A4CCA" w:rsidP="006F6ADF">
      <w:pPr>
        <w:contextualSpacing/>
        <w:rPr>
          <w:rFonts w:cs="B Nazanin"/>
          <w:b/>
          <w:bCs/>
          <w:color w:val="000000"/>
          <w:sz w:val="28"/>
          <w:szCs w:val="28"/>
        </w:rPr>
      </w:pPr>
    </w:p>
    <w:p w:rsidR="00D90EC4" w:rsidRPr="007D5255" w:rsidRDefault="00D90EC4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6F6ADF" w:rsidRPr="007D5255" w:rsidRDefault="001037C9" w:rsidP="00BE0040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2-</w:t>
      </w:r>
      <w:r w:rsidR="00BE0040" w:rsidRPr="007D5255">
        <w:rPr>
          <w:rFonts w:cs="B Nazanin" w:hint="cs"/>
          <w:b/>
          <w:bCs/>
          <w:color w:val="000000"/>
          <w:sz w:val="28"/>
          <w:szCs w:val="28"/>
          <w:rtl/>
        </w:rPr>
        <w:t>4</w:t>
      </w: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) نوع مطالعه</w:t>
      </w:r>
      <w:r w:rsidR="0045684C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  <w:r w:rsidR="0045684C" w:rsidRPr="009F5146">
        <w:rPr>
          <w:rFonts w:ascii="Arial" w:hAnsi="Arial" w:cs="B Nazanin" w:hint="cs"/>
          <w:rtl/>
        </w:rPr>
        <w:t>(</w:t>
      </w:r>
      <w:r w:rsidR="00BE0040">
        <w:rPr>
          <w:rFonts w:ascii="Arial" w:hAnsi="Arial" w:cs="B Nazanin" w:hint="cs"/>
          <w:rtl/>
        </w:rPr>
        <w:t xml:space="preserve">فقط به نوع مطالعه اشاره شود. </w:t>
      </w:r>
      <w:r w:rsidR="0045684C">
        <w:rPr>
          <w:rFonts w:ascii="Arial" w:hAnsi="Arial" w:cs="B Nazanin" w:hint="cs"/>
          <w:rtl/>
        </w:rPr>
        <w:t xml:space="preserve">برای مثال: مقطعی، همگروهی، </w:t>
      </w:r>
      <w:r w:rsidR="002E0F41">
        <w:rPr>
          <w:rFonts w:ascii="Arial" w:hAnsi="Arial" w:cs="B Nazanin" w:hint="cs"/>
          <w:rtl/>
        </w:rPr>
        <w:t xml:space="preserve">موردشاهدی </w:t>
      </w:r>
      <w:r w:rsidR="0045684C">
        <w:rPr>
          <w:rFonts w:ascii="Arial" w:hAnsi="Arial" w:cs="B Nazanin" w:hint="cs"/>
          <w:rtl/>
        </w:rPr>
        <w:t>و ...</w:t>
      </w:r>
      <w:r w:rsidR="0045684C" w:rsidRPr="009F5146">
        <w:rPr>
          <w:rFonts w:ascii="Arial" w:hAnsi="Arial" w:cs="B Nazanin" w:hint="cs"/>
          <w:rtl/>
        </w:rPr>
        <w:t xml:space="preserve"> )</w:t>
      </w: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:</w:t>
      </w:r>
    </w:p>
    <w:p w:rsidR="001037C9" w:rsidRPr="007D5255" w:rsidRDefault="001037C9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BE0040" w:rsidRPr="007D5255" w:rsidRDefault="00BE0040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8A4CCA" w:rsidRPr="0053799E" w:rsidRDefault="00BE0040" w:rsidP="00D90EC4">
      <w:pPr>
        <w:contextualSpacing/>
        <w:rPr>
          <w:rFonts w:ascii="Arial" w:hAnsi="Arial" w:cs="B Nazanin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2</w:t>
      </w:r>
      <w:r w:rsidR="00DA1EA9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-5) اهداف </w:t>
      </w:r>
      <w:r w:rsidR="00D90EC4">
        <w:rPr>
          <w:rFonts w:cs="B Nazanin" w:hint="cs"/>
          <w:b/>
          <w:bCs/>
          <w:color w:val="000000"/>
          <w:sz w:val="28"/>
          <w:szCs w:val="28"/>
          <w:rtl/>
        </w:rPr>
        <w:t>پژوهش</w:t>
      </w:r>
    </w:p>
    <w:p w:rsidR="001851D6" w:rsidRPr="007D5255" w:rsidRDefault="001851D6" w:rsidP="00BE0040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4B361A" w:rsidRPr="007D5255" w:rsidRDefault="0030117B" w:rsidP="00BE0040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الف</w:t>
      </w:r>
      <w:r w:rsidR="00FD77C2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) </w:t>
      </w:r>
      <w:r w:rsidR="00BE0040" w:rsidRPr="007D5255">
        <w:rPr>
          <w:rFonts w:cs="B Nazanin" w:hint="cs"/>
          <w:b/>
          <w:bCs/>
          <w:color w:val="000000"/>
          <w:sz w:val="28"/>
          <w:szCs w:val="28"/>
          <w:rtl/>
        </w:rPr>
        <w:t>هدف/</w:t>
      </w:r>
      <w:r w:rsidR="00FD77C2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اهداف </w:t>
      </w:r>
      <w:r w:rsidR="00BE0040" w:rsidRPr="007D5255">
        <w:rPr>
          <w:rFonts w:cs="B Nazanin" w:hint="cs"/>
          <w:b/>
          <w:bCs/>
          <w:color w:val="000000"/>
          <w:sz w:val="28"/>
          <w:szCs w:val="28"/>
          <w:rtl/>
        </w:rPr>
        <w:t>کلی:</w:t>
      </w:r>
      <w:r w:rsidR="006F6ADF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</w:p>
    <w:p w:rsidR="006F6ADF" w:rsidRPr="007D5255" w:rsidRDefault="006F6ADF" w:rsidP="00BE0040">
      <w:pPr>
        <w:contextualSpacing/>
        <w:rPr>
          <w:rFonts w:cs="B Nazanin"/>
          <w:color w:val="000000"/>
          <w:sz w:val="28"/>
          <w:szCs w:val="28"/>
          <w:rtl/>
        </w:rPr>
      </w:pPr>
    </w:p>
    <w:p w:rsidR="006F6ADF" w:rsidRPr="00D90EC4" w:rsidRDefault="0030117B" w:rsidP="00D90EC4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ب</w:t>
      </w:r>
      <w:r w:rsidR="00F116F1" w:rsidRPr="007D5255">
        <w:rPr>
          <w:rFonts w:cs="B Nazanin" w:hint="cs"/>
          <w:b/>
          <w:bCs/>
          <w:color w:val="000000"/>
          <w:sz w:val="28"/>
          <w:szCs w:val="28"/>
          <w:rtl/>
        </w:rPr>
        <w:t>)</w:t>
      </w:r>
      <w:r w:rsidR="001B10BB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  <w:r w:rsidR="00BE0040" w:rsidRPr="007D5255">
        <w:rPr>
          <w:rFonts w:cs="B Nazanin" w:hint="cs"/>
          <w:b/>
          <w:bCs/>
          <w:color w:val="000000"/>
          <w:sz w:val="28"/>
          <w:szCs w:val="28"/>
          <w:rtl/>
        </w:rPr>
        <w:t>هدف یا اهداف اختصاصی(ویژه)</w:t>
      </w:r>
      <w:r w:rsidR="001B10BB" w:rsidRPr="007D5255">
        <w:rPr>
          <w:rFonts w:cs="B Nazanin" w:hint="cs"/>
          <w:b/>
          <w:bCs/>
          <w:color w:val="000000"/>
          <w:sz w:val="28"/>
          <w:szCs w:val="28"/>
          <w:rtl/>
        </w:rPr>
        <w:t>:</w:t>
      </w:r>
    </w:p>
    <w:p w:rsidR="006F6ADF" w:rsidRPr="007D5255" w:rsidRDefault="006F6ADF" w:rsidP="006F6ADF">
      <w:pPr>
        <w:contextualSpacing/>
        <w:rPr>
          <w:rFonts w:cs="B Nazanin"/>
          <w:b/>
          <w:bCs/>
          <w:color w:val="000000"/>
          <w:sz w:val="22"/>
          <w:szCs w:val="28"/>
          <w:rtl/>
        </w:rPr>
      </w:pPr>
    </w:p>
    <w:p w:rsidR="006F6ADF" w:rsidRPr="007D5255" w:rsidRDefault="006F6ADF" w:rsidP="006F6ADF">
      <w:pPr>
        <w:contextualSpacing/>
        <w:rPr>
          <w:rFonts w:cs="B Nazanin"/>
          <w:b/>
          <w:bCs/>
          <w:color w:val="000000"/>
          <w:sz w:val="22"/>
          <w:szCs w:val="28"/>
          <w:rtl/>
        </w:rPr>
      </w:pPr>
    </w:p>
    <w:p w:rsidR="00913A57" w:rsidRPr="007D5255" w:rsidRDefault="00D90EC4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2-6)</w:t>
      </w:r>
      <w:r w:rsidR="00913A57" w:rsidRPr="007D5255">
        <w:rPr>
          <w:rFonts w:cs="B Nazanin"/>
          <w:b/>
          <w:bCs/>
          <w:color w:val="000000"/>
          <w:sz w:val="28"/>
          <w:szCs w:val="28"/>
          <w:rtl/>
        </w:rPr>
        <w:t xml:space="preserve"> </w:t>
      </w:r>
      <w:r w:rsidR="001B10BB" w:rsidRPr="007D5255">
        <w:rPr>
          <w:rFonts w:cs="B Nazanin"/>
          <w:b/>
          <w:bCs/>
          <w:color w:val="000000"/>
          <w:sz w:val="28"/>
          <w:szCs w:val="28"/>
          <w:rtl/>
        </w:rPr>
        <w:t>اولویت پژوهش</w:t>
      </w:r>
      <w:r w:rsidR="001B10BB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: </w:t>
      </w:r>
      <w:r w:rsidR="001B10BB" w:rsidRPr="007D5255">
        <w:rPr>
          <w:rFonts w:cs="B Nazanin" w:hint="cs"/>
          <w:color w:val="000000"/>
          <w:rtl/>
        </w:rPr>
        <w:t>(</w:t>
      </w:r>
      <w:r w:rsidR="006F6ADF" w:rsidRPr="007D5255">
        <w:rPr>
          <w:rFonts w:cs="B Nazanin" w:hint="cs"/>
          <w:color w:val="000000"/>
          <w:rtl/>
        </w:rPr>
        <w:t>طرح</w:t>
      </w:r>
      <w:r w:rsidR="001B10BB" w:rsidRPr="007D5255">
        <w:rPr>
          <w:rFonts w:cs="B Nazanin" w:hint="cs"/>
          <w:color w:val="000000"/>
          <w:rtl/>
        </w:rPr>
        <w:t xml:space="preserve"> شما</w:t>
      </w:r>
      <w:r w:rsidR="00D21A97" w:rsidRPr="007D5255">
        <w:rPr>
          <w:rFonts w:cs="B Nazanin" w:hint="cs"/>
          <w:color w:val="000000"/>
          <w:rtl/>
        </w:rPr>
        <w:t xml:space="preserve"> </w:t>
      </w:r>
      <w:r w:rsidR="001B10BB" w:rsidRPr="007D5255">
        <w:rPr>
          <w:rFonts w:cs="B Nazanin" w:hint="cs"/>
          <w:color w:val="000000"/>
          <w:rtl/>
        </w:rPr>
        <w:t>در راستای</w:t>
      </w:r>
      <w:r w:rsidR="00913A57" w:rsidRPr="007D5255">
        <w:rPr>
          <w:rFonts w:cs="B Nazanin"/>
          <w:color w:val="000000"/>
          <w:rtl/>
        </w:rPr>
        <w:t xml:space="preserve"> </w:t>
      </w:r>
      <w:r w:rsidR="00913A57" w:rsidRPr="007D5255">
        <w:rPr>
          <w:rFonts w:cs="B Nazanin" w:hint="cs"/>
          <w:color w:val="000000"/>
          <w:rtl/>
        </w:rPr>
        <w:t xml:space="preserve">کدام </w:t>
      </w:r>
      <w:r w:rsidR="00913A57" w:rsidRPr="007D5255">
        <w:rPr>
          <w:rFonts w:cs="B Nazanin"/>
          <w:color w:val="000000"/>
          <w:rtl/>
        </w:rPr>
        <w:t>اولویت پژوهشی دانشگاه</w:t>
      </w:r>
      <w:r w:rsidR="00913A57" w:rsidRPr="007D5255">
        <w:rPr>
          <w:rFonts w:cs="B Nazanin" w:hint="cs"/>
          <w:color w:val="000000"/>
          <w:rtl/>
        </w:rPr>
        <w:t xml:space="preserve"> </w:t>
      </w:r>
      <w:r w:rsidR="00534849" w:rsidRPr="007D5255">
        <w:rPr>
          <w:rFonts w:cs="B Nazanin"/>
          <w:color w:val="000000"/>
          <w:rtl/>
        </w:rPr>
        <w:t>است</w:t>
      </w:r>
      <w:r w:rsidR="001B10BB" w:rsidRPr="007D5255">
        <w:rPr>
          <w:rFonts w:cs="B Nazanin" w:hint="cs"/>
          <w:color w:val="000000"/>
          <w:rtl/>
        </w:rPr>
        <w:t xml:space="preserve">، </w:t>
      </w:r>
      <w:r w:rsidR="00913A57" w:rsidRPr="007D5255">
        <w:rPr>
          <w:rFonts w:cs="B Nazanin" w:hint="cs"/>
          <w:color w:val="000000"/>
          <w:rtl/>
        </w:rPr>
        <w:t>عنوان و شماره</w:t>
      </w:r>
      <w:r w:rsidR="001B10BB" w:rsidRPr="007D5255">
        <w:rPr>
          <w:rFonts w:cs="B Nazanin" w:hint="cs"/>
          <w:color w:val="000000"/>
          <w:rtl/>
        </w:rPr>
        <w:t xml:space="preserve"> اولویت ذکر شود.</w:t>
      </w:r>
      <w:r w:rsidR="00913A57" w:rsidRPr="007D5255">
        <w:rPr>
          <w:rFonts w:cs="B Nazanin" w:hint="cs"/>
          <w:color w:val="000000"/>
          <w:rtl/>
        </w:rPr>
        <w:t>)</w:t>
      </w:r>
      <w:r w:rsidR="00913A57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</w:p>
    <w:p w:rsidR="00F722B2" w:rsidRPr="007D5255" w:rsidRDefault="00225263" w:rsidP="006F6ADF">
      <w:pPr>
        <w:contextualSpacing/>
        <w:rPr>
          <w:rFonts w:cs="B Nazanin"/>
          <w:b/>
          <w:bCs/>
          <w:color w:val="000000"/>
          <w:sz w:val="28"/>
          <w:szCs w:val="28"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</w:p>
    <w:p w:rsidR="00D56E90" w:rsidRPr="007D5255" w:rsidRDefault="00D56E90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C756B0" w:rsidRPr="007D5255" w:rsidRDefault="00F81A13" w:rsidP="006F6ADF">
      <w:pPr>
        <w:contextualSpacing/>
        <w:rPr>
          <w:rFonts w:cs="B Nazanin"/>
          <w:b/>
          <w:bCs/>
          <w:color w:val="000000"/>
          <w:sz w:val="32"/>
          <w:szCs w:val="32"/>
          <w:rtl/>
        </w:rPr>
      </w:pPr>
      <w:r w:rsidRPr="007D5255">
        <w:rPr>
          <w:rFonts w:cs="B Nazanin" w:hint="cs"/>
          <w:b/>
          <w:bCs/>
          <w:color w:val="000000"/>
          <w:sz w:val="32"/>
          <w:szCs w:val="32"/>
          <w:rtl/>
        </w:rPr>
        <w:t>3</w:t>
      </w:r>
      <w:r w:rsidR="00225263" w:rsidRPr="007D5255">
        <w:rPr>
          <w:rFonts w:cs="B Nazanin" w:hint="cs"/>
          <w:b/>
          <w:bCs/>
          <w:color w:val="000000"/>
          <w:sz w:val="32"/>
          <w:szCs w:val="32"/>
          <w:rtl/>
        </w:rPr>
        <w:t xml:space="preserve">) </w:t>
      </w:r>
      <w:r w:rsidR="000A631E" w:rsidRPr="007D5255">
        <w:rPr>
          <w:rFonts w:cs="B Nazanin" w:hint="cs"/>
          <w:b/>
          <w:bCs/>
          <w:color w:val="000000"/>
          <w:sz w:val="32"/>
          <w:szCs w:val="32"/>
          <w:rtl/>
        </w:rPr>
        <w:t xml:space="preserve">روش </w:t>
      </w:r>
      <w:r w:rsidR="00225263" w:rsidRPr="007D5255">
        <w:rPr>
          <w:rFonts w:cs="B Nazanin" w:hint="cs"/>
          <w:b/>
          <w:bCs/>
          <w:color w:val="000000"/>
          <w:sz w:val="32"/>
          <w:szCs w:val="32"/>
          <w:rtl/>
        </w:rPr>
        <w:t>اجرای طرح</w:t>
      </w:r>
      <w:r w:rsidR="00C756B0" w:rsidRPr="007D5255">
        <w:rPr>
          <w:rFonts w:cs="B Nazanin" w:hint="cs"/>
          <w:b/>
          <w:bCs/>
          <w:color w:val="000000"/>
          <w:sz w:val="32"/>
          <w:szCs w:val="32"/>
          <w:rtl/>
        </w:rPr>
        <w:t>:</w:t>
      </w:r>
    </w:p>
    <w:p w:rsidR="00C756B0" w:rsidRPr="007D5255" w:rsidRDefault="00F81A13" w:rsidP="00D90EC4">
      <w:pPr>
        <w:contextualSpacing/>
        <w:rPr>
          <w:rFonts w:cs="B Nazanin"/>
          <w:color w:val="000000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3-1)</w:t>
      </w:r>
      <w:r w:rsidR="00C756B0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خلاصه روش اجرا:</w:t>
      </w:r>
      <w:r w:rsidR="005D1174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  <w:r w:rsidR="005D1174" w:rsidRPr="007D5255">
        <w:rPr>
          <w:rFonts w:cs="B Nazanin" w:hint="cs"/>
          <w:color w:val="000000"/>
          <w:rtl/>
        </w:rPr>
        <w:t>(</w:t>
      </w:r>
      <w:r w:rsidR="00D90EC4">
        <w:rPr>
          <w:rFonts w:cs="B Nazanin" w:hint="cs"/>
          <w:color w:val="000000"/>
          <w:rtl/>
        </w:rPr>
        <w:t xml:space="preserve"> در این بخش به طراحی و </w:t>
      </w:r>
      <w:r w:rsidR="00D90EC4" w:rsidRPr="007D5255">
        <w:rPr>
          <w:rFonts w:cs="B Nazanin" w:hint="cs"/>
          <w:color w:val="000000"/>
          <w:rtl/>
        </w:rPr>
        <w:t>فرایند اجرای مطالعه</w:t>
      </w:r>
      <w:r w:rsidR="00D90EC4">
        <w:rPr>
          <w:rFonts w:cs="B Nazanin" w:hint="cs"/>
          <w:color w:val="000000"/>
          <w:rtl/>
        </w:rPr>
        <w:t xml:space="preserve"> ، روش نمونه گیری، شیوه انتخاب نمونه ها و روش های گرداوری داده ها و شاخص های اعتبار سنجی با ذکر رفرنس اشاره شود. </w:t>
      </w:r>
      <w:r w:rsidR="00D90EC4" w:rsidRPr="00D90EC4">
        <w:rPr>
          <w:rFonts w:cs="B Titr" w:hint="cs"/>
          <w:color w:val="000000"/>
          <w:sz w:val="20"/>
          <w:szCs w:val="20"/>
          <w:u w:val="single"/>
          <w:rtl/>
        </w:rPr>
        <w:t>(حداکثر 1000 کلمه، با ذکر رفرنس)</w:t>
      </w:r>
      <w:r w:rsidR="00D90EC4">
        <w:rPr>
          <w:rFonts w:cs="B Nazanin" w:hint="cs"/>
          <w:color w:val="000000"/>
          <w:rtl/>
        </w:rPr>
        <w:t xml:space="preserve"> </w:t>
      </w:r>
    </w:p>
    <w:p w:rsidR="006F6ADF" w:rsidRPr="007D5255" w:rsidRDefault="006F6ADF" w:rsidP="006F6ADF">
      <w:pPr>
        <w:contextualSpacing/>
        <w:rPr>
          <w:rFonts w:cs="B Nazanin"/>
          <w:color w:val="000000"/>
          <w:rtl/>
        </w:rPr>
      </w:pPr>
    </w:p>
    <w:p w:rsidR="005D1174" w:rsidRPr="007D5255" w:rsidRDefault="005D1174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E44761" w:rsidRPr="007D5255" w:rsidRDefault="00E44761" w:rsidP="006F6ADF">
      <w:pPr>
        <w:contextualSpacing/>
        <w:rPr>
          <w:rFonts w:cs="B Nazanin"/>
          <w:color w:val="000000"/>
          <w:rtl/>
        </w:rPr>
      </w:pPr>
    </w:p>
    <w:p w:rsidR="009132CC" w:rsidRDefault="009132CC" w:rsidP="006F6ADF">
      <w:pPr>
        <w:contextualSpacing/>
        <w:rPr>
          <w:rFonts w:cs="B Nazanin"/>
          <w:color w:val="000000"/>
          <w:rtl/>
        </w:rPr>
      </w:pPr>
    </w:p>
    <w:p w:rsidR="009132CC" w:rsidRPr="00C27957" w:rsidRDefault="009132CC" w:rsidP="006F6ADF">
      <w:pPr>
        <w:contextualSpacing/>
        <w:rPr>
          <w:rFonts w:cs="B Nazanin" w:hint="cs"/>
          <w:color w:val="000000"/>
          <w:u w:val="single"/>
          <w:rtl/>
        </w:rPr>
      </w:pPr>
    </w:p>
    <w:p w:rsidR="00E44761" w:rsidRPr="007D5255" w:rsidRDefault="00E44761" w:rsidP="006F6ADF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</w:p>
    <w:p w:rsidR="006907A5" w:rsidRPr="007D5255" w:rsidRDefault="00F81A13" w:rsidP="00D90EC4">
      <w:pPr>
        <w:contextualSpacing/>
        <w:rPr>
          <w:rFonts w:cs="B Nazanin"/>
          <w:b/>
          <w:bCs/>
          <w:color w:val="000000"/>
          <w:sz w:val="28"/>
          <w:szCs w:val="28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lastRenderedPageBreak/>
        <w:t>3-</w:t>
      </w:r>
      <w:r w:rsidR="00D90EC4">
        <w:rPr>
          <w:rFonts w:cs="B Nazanin" w:hint="cs"/>
          <w:b/>
          <w:bCs/>
          <w:color w:val="000000"/>
          <w:sz w:val="28"/>
          <w:szCs w:val="28"/>
          <w:rtl/>
        </w:rPr>
        <w:t>2</w:t>
      </w: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) روش</w:t>
      </w:r>
      <w:r w:rsidR="00225263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تحلیل</w:t>
      </w:r>
      <w:r w:rsidR="00644E25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داده</w:t>
      </w: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‌</w:t>
      </w:r>
      <w:r w:rsidR="00644E25" w:rsidRPr="007D5255">
        <w:rPr>
          <w:rFonts w:cs="B Nazanin" w:hint="cs"/>
          <w:b/>
          <w:bCs/>
          <w:color w:val="000000"/>
          <w:sz w:val="28"/>
          <w:szCs w:val="28"/>
          <w:rtl/>
        </w:rPr>
        <w:t>ها</w:t>
      </w:r>
      <w:r w:rsidR="00C756B0" w:rsidRPr="007D5255">
        <w:rPr>
          <w:rFonts w:cs="B Nazanin" w:hint="cs"/>
          <w:b/>
          <w:bCs/>
          <w:color w:val="000000"/>
          <w:sz w:val="28"/>
          <w:szCs w:val="28"/>
          <w:rtl/>
        </w:rPr>
        <w:t>:</w:t>
      </w:r>
      <w:r w:rsidR="00E44761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  <w:r w:rsidR="00E44761" w:rsidRPr="007D5255">
        <w:rPr>
          <w:rFonts w:cs="B Nazanin" w:hint="cs"/>
          <w:color w:val="000000"/>
          <w:rtl/>
        </w:rPr>
        <w:t>(</w:t>
      </w:r>
      <w:r w:rsidR="00BD176A" w:rsidRPr="007D5255">
        <w:rPr>
          <w:rFonts w:cs="B Nazanin" w:hint="cs"/>
          <w:color w:val="000000"/>
          <w:rtl/>
        </w:rPr>
        <w:t xml:space="preserve"> </w:t>
      </w:r>
      <w:r w:rsidR="00BD176A" w:rsidRPr="005A7858">
        <w:rPr>
          <w:rFonts w:cs="B Titr" w:hint="cs"/>
          <w:color w:val="000000"/>
          <w:sz w:val="20"/>
          <w:szCs w:val="20"/>
          <w:u w:val="single"/>
          <w:rtl/>
        </w:rPr>
        <w:t>حداکثر تعداد کلمات در این بخش 150 کلمه است</w:t>
      </w:r>
      <w:r w:rsidR="00BD176A" w:rsidRPr="007D5255">
        <w:rPr>
          <w:rFonts w:cs="B Titr" w:hint="cs"/>
          <w:color w:val="000000"/>
          <w:sz w:val="22"/>
          <w:szCs w:val="22"/>
          <w:rtl/>
        </w:rPr>
        <w:t>.</w:t>
      </w:r>
      <w:r w:rsidR="00BD176A" w:rsidRPr="007D5255">
        <w:rPr>
          <w:rFonts w:cs="B Nazanin" w:hint="cs"/>
          <w:color w:val="000000"/>
          <w:sz w:val="22"/>
          <w:szCs w:val="22"/>
          <w:rtl/>
        </w:rPr>
        <w:t xml:space="preserve"> </w:t>
      </w:r>
      <w:r w:rsidR="00BD176A" w:rsidRPr="007D5255">
        <w:rPr>
          <w:rFonts w:cs="B Nazanin" w:hint="cs"/>
          <w:color w:val="000000"/>
          <w:rtl/>
        </w:rPr>
        <w:t xml:space="preserve">معرفی نرم افزار </w:t>
      </w:r>
      <w:r w:rsidRPr="007D5255">
        <w:rPr>
          <w:rFonts w:cs="B Nazanin" w:hint="cs"/>
          <w:color w:val="000000"/>
          <w:rtl/>
        </w:rPr>
        <w:t>و آزمون‌های آم</w:t>
      </w:r>
      <w:r w:rsidR="00E44761" w:rsidRPr="007D5255">
        <w:rPr>
          <w:rFonts w:cs="B Nazanin" w:hint="cs"/>
          <w:color w:val="000000"/>
          <w:rtl/>
        </w:rPr>
        <w:t xml:space="preserve">اری، </w:t>
      </w:r>
      <w:r w:rsidR="007D5255" w:rsidRPr="007D5255">
        <w:rPr>
          <w:rFonts w:cs="B Nazanin" w:hint="cs"/>
          <w:color w:val="000000"/>
          <w:rtl/>
        </w:rPr>
        <w:t>و سطوح</w:t>
      </w:r>
      <w:r w:rsidR="00DA1EA9" w:rsidRPr="007D5255">
        <w:rPr>
          <w:rFonts w:cs="B Nazanin" w:hint="cs"/>
          <w:color w:val="000000"/>
          <w:rtl/>
        </w:rPr>
        <w:t xml:space="preserve"> معنی‌داری</w:t>
      </w:r>
      <w:r w:rsidR="007D5255" w:rsidRPr="007D5255">
        <w:rPr>
          <w:rFonts w:cs="B Nazanin" w:hint="cs"/>
          <w:color w:val="000000"/>
          <w:rtl/>
        </w:rPr>
        <w:t xml:space="preserve"> در مطالعه</w:t>
      </w:r>
      <w:r w:rsidR="00BD176A" w:rsidRPr="007D5255">
        <w:rPr>
          <w:rFonts w:cs="B Nazanin" w:hint="cs"/>
          <w:color w:val="000000"/>
          <w:rtl/>
        </w:rPr>
        <w:t xml:space="preserve"> الزامی است.</w:t>
      </w:r>
      <w:r w:rsidR="00E44761" w:rsidRPr="007D5255">
        <w:rPr>
          <w:rFonts w:cs="B Nazanin" w:hint="cs"/>
          <w:color w:val="000000"/>
          <w:rtl/>
        </w:rPr>
        <w:t>)</w:t>
      </w:r>
    </w:p>
    <w:p w:rsidR="007771D0" w:rsidRPr="007D5255" w:rsidRDefault="007771D0" w:rsidP="006F6ADF">
      <w:pPr>
        <w:contextualSpacing/>
        <w:rPr>
          <w:rFonts w:cs="B Nazanin"/>
          <w:b/>
          <w:bCs/>
          <w:color w:val="000000"/>
          <w:rtl/>
        </w:rPr>
      </w:pPr>
    </w:p>
    <w:p w:rsidR="007771D0" w:rsidRPr="007D5255" w:rsidRDefault="007771D0" w:rsidP="006F6ADF">
      <w:pPr>
        <w:contextualSpacing/>
        <w:rPr>
          <w:rFonts w:cs="B Nazanin"/>
          <w:b/>
          <w:bCs/>
          <w:color w:val="000000"/>
          <w:rtl/>
        </w:rPr>
      </w:pPr>
    </w:p>
    <w:p w:rsidR="006F6ADF" w:rsidRPr="007D5255" w:rsidRDefault="006F6ADF" w:rsidP="006F6ADF">
      <w:pPr>
        <w:contextualSpacing/>
        <w:rPr>
          <w:rFonts w:cs="B Nazanin"/>
          <w:b/>
          <w:bCs/>
          <w:color w:val="000000"/>
        </w:rPr>
      </w:pPr>
    </w:p>
    <w:p w:rsidR="00F43602" w:rsidRPr="007D5255" w:rsidRDefault="00F43602" w:rsidP="006F6ADF">
      <w:pPr>
        <w:contextualSpacing/>
        <w:rPr>
          <w:rFonts w:cs="B Nazanin"/>
          <w:b/>
          <w:bCs/>
          <w:color w:val="000000"/>
        </w:rPr>
      </w:pPr>
    </w:p>
    <w:p w:rsidR="00F43602" w:rsidRPr="007D5255" w:rsidRDefault="00F43602" w:rsidP="006F6ADF">
      <w:pPr>
        <w:contextualSpacing/>
        <w:rPr>
          <w:rFonts w:cs="B Nazanin"/>
          <w:b/>
          <w:bCs/>
          <w:color w:val="000000"/>
          <w:rtl/>
        </w:rPr>
      </w:pPr>
    </w:p>
    <w:p w:rsidR="006F6ADF" w:rsidRPr="007D5255" w:rsidRDefault="006F6ADF" w:rsidP="006F6ADF">
      <w:pPr>
        <w:contextualSpacing/>
        <w:rPr>
          <w:rFonts w:cs="B Nazanin"/>
          <w:b/>
          <w:bCs/>
          <w:color w:val="000000"/>
          <w:rtl/>
        </w:rPr>
      </w:pPr>
    </w:p>
    <w:p w:rsidR="00F722B2" w:rsidRPr="007D5255" w:rsidRDefault="00F81A13" w:rsidP="00D90EC4">
      <w:pPr>
        <w:contextualSpacing/>
        <w:rPr>
          <w:rFonts w:cs="B Nazanin"/>
          <w:color w:val="000000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3-</w:t>
      </w:r>
      <w:r w:rsidR="00D90EC4">
        <w:rPr>
          <w:rFonts w:cs="B Nazanin" w:hint="cs"/>
          <w:b/>
          <w:bCs/>
          <w:color w:val="000000"/>
          <w:sz w:val="28"/>
          <w:szCs w:val="28"/>
          <w:rtl/>
        </w:rPr>
        <w:t>3</w:t>
      </w:r>
      <w:r w:rsidR="00F722B2" w:rsidRPr="007D5255">
        <w:rPr>
          <w:rFonts w:cs="B Nazanin"/>
          <w:b/>
          <w:bCs/>
          <w:color w:val="000000"/>
          <w:sz w:val="28"/>
          <w:szCs w:val="28"/>
          <w:rtl/>
        </w:rPr>
        <w:t>) ملاحظ</w:t>
      </w:r>
      <w:r w:rsidR="00A411BE" w:rsidRPr="007D5255">
        <w:rPr>
          <w:rFonts w:cs="B Nazanin" w:hint="cs"/>
          <w:b/>
          <w:bCs/>
          <w:color w:val="000000"/>
          <w:sz w:val="28"/>
          <w:szCs w:val="28"/>
          <w:rtl/>
        </w:rPr>
        <w:t>ات</w:t>
      </w:r>
      <w:r w:rsidR="00F722B2" w:rsidRPr="007D5255">
        <w:rPr>
          <w:rFonts w:cs="B Nazanin"/>
          <w:b/>
          <w:bCs/>
          <w:color w:val="000000"/>
          <w:sz w:val="28"/>
          <w:szCs w:val="28"/>
          <w:rtl/>
        </w:rPr>
        <w:t xml:space="preserve"> اخلاقی</w:t>
      </w:r>
      <w:r w:rsidR="008C2356" w:rsidRPr="007D5255">
        <w:rPr>
          <w:rFonts w:cs="B Nazanin"/>
          <w:b/>
          <w:bCs/>
          <w:color w:val="000000"/>
          <w:sz w:val="28"/>
          <w:szCs w:val="28"/>
          <w:rtl/>
        </w:rPr>
        <w:t>:</w:t>
      </w:r>
      <w:r w:rsidR="006F6ADF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  <w:r w:rsidR="006F6ADF" w:rsidRPr="007D5255">
        <w:rPr>
          <w:rFonts w:cs="B Nazanin" w:hint="cs"/>
          <w:color w:val="000000"/>
          <w:rtl/>
        </w:rPr>
        <w:t>(</w:t>
      </w:r>
      <w:r w:rsidR="00BD176A" w:rsidRPr="005A7858">
        <w:rPr>
          <w:rFonts w:cs="B Titr" w:hint="cs"/>
          <w:color w:val="000000"/>
          <w:sz w:val="20"/>
          <w:szCs w:val="20"/>
          <w:u w:val="single"/>
          <w:rtl/>
        </w:rPr>
        <w:t>حداکثر تعداد کلمات در این بخش 100 کلمه است.</w:t>
      </w:r>
      <w:r w:rsidR="00BD176A" w:rsidRPr="007D5255">
        <w:rPr>
          <w:rFonts w:cs="B Nazanin" w:hint="cs"/>
          <w:color w:val="000000"/>
          <w:rtl/>
        </w:rPr>
        <w:t xml:space="preserve"> </w:t>
      </w:r>
      <w:r w:rsidR="006F6ADF" w:rsidRPr="007D5255">
        <w:rPr>
          <w:rFonts w:cs="B Nazanin" w:hint="cs"/>
          <w:color w:val="000000"/>
          <w:rtl/>
        </w:rPr>
        <w:t xml:space="preserve">ذکر نحوه رعایت نکات اخلاقی در این پژوهش و بیان </w:t>
      </w:r>
      <w:r w:rsidR="00BD176A" w:rsidRPr="007D5255">
        <w:rPr>
          <w:rFonts w:cs="B Nazanin" w:hint="cs"/>
          <w:color w:val="000000"/>
          <w:rtl/>
        </w:rPr>
        <w:t>محدودیت‌های تحقیق و راه حل آن‌ الزامی است.</w:t>
      </w:r>
      <w:r w:rsidR="006F6ADF" w:rsidRPr="007D5255">
        <w:rPr>
          <w:rFonts w:cs="B Nazanin" w:hint="cs"/>
          <w:color w:val="000000"/>
          <w:rtl/>
        </w:rPr>
        <w:t xml:space="preserve">) </w:t>
      </w:r>
    </w:p>
    <w:p w:rsidR="00F43602" w:rsidRDefault="00F43602" w:rsidP="006F6ADF">
      <w:pPr>
        <w:contextualSpacing/>
        <w:rPr>
          <w:rFonts w:cs="B Nazanin"/>
          <w:b/>
          <w:bCs/>
          <w:color w:val="000000"/>
          <w:sz w:val="32"/>
          <w:szCs w:val="32"/>
          <w:rtl/>
        </w:rPr>
      </w:pPr>
    </w:p>
    <w:p w:rsidR="00236899" w:rsidRPr="007D5255" w:rsidRDefault="00236899" w:rsidP="006F6ADF">
      <w:pPr>
        <w:contextualSpacing/>
        <w:rPr>
          <w:rFonts w:cs="B Nazanin"/>
          <w:b/>
          <w:bCs/>
          <w:color w:val="000000"/>
          <w:sz w:val="32"/>
          <w:szCs w:val="32"/>
          <w:rtl/>
        </w:rPr>
      </w:pPr>
    </w:p>
    <w:p w:rsidR="00F81A13" w:rsidRPr="007D5255" w:rsidRDefault="00F81A13" w:rsidP="006F6ADF">
      <w:pPr>
        <w:contextualSpacing/>
        <w:rPr>
          <w:rFonts w:cs="B Nazanin"/>
          <w:b/>
          <w:bCs/>
          <w:color w:val="000000"/>
          <w:sz w:val="32"/>
          <w:szCs w:val="32"/>
          <w:rtl/>
        </w:rPr>
      </w:pPr>
      <w:r w:rsidRPr="007D5255">
        <w:rPr>
          <w:rFonts w:cs="B Nazanin" w:hint="cs"/>
          <w:b/>
          <w:bCs/>
          <w:color w:val="000000"/>
          <w:sz w:val="32"/>
          <w:szCs w:val="32"/>
          <w:rtl/>
        </w:rPr>
        <w:t>4</w:t>
      </w:r>
      <w:r w:rsidR="00F722B2" w:rsidRPr="007D5255">
        <w:rPr>
          <w:rFonts w:cs="B Nazanin"/>
          <w:b/>
          <w:bCs/>
          <w:color w:val="000000"/>
          <w:sz w:val="32"/>
          <w:szCs w:val="32"/>
          <w:rtl/>
        </w:rPr>
        <w:t>)</w:t>
      </w:r>
      <w:r w:rsidRPr="007D5255">
        <w:rPr>
          <w:rFonts w:cs="B Nazanin" w:hint="cs"/>
          <w:b/>
          <w:bCs/>
          <w:color w:val="000000"/>
          <w:sz w:val="32"/>
          <w:szCs w:val="32"/>
          <w:rtl/>
        </w:rPr>
        <w:t xml:space="preserve"> مدیریت اجرایی تحقیق</w:t>
      </w:r>
    </w:p>
    <w:p w:rsidR="00030438" w:rsidRPr="007D5255" w:rsidRDefault="00F81A13" w:rsidP="006F6ADF">
      <w:pPr>
        <w:contextualSpacing/>
        <w:rPr>
          <w:rFonts w:cs="B Nazanin"/>
          <w:b/>
          <w:bCs/>
          <w:color w:val="000000"/>
          <w:rtl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4-1) </w:t>
      </w:r>
      <w:r w:rsidR="004E69A3" w:rsidRPr="007D5255">
        <w:rPr>
          <w:rFonts w:cs="B Nazanin"/>
          <w:b/>
          <w:bCs/>
          <w:color w:val="000000"/>
          <w:sz w:val="28"/>
          <w:szCs w:val="28"/>
          <w:rtl/>
        </w:rPr>
        <w:t>مدت</w:t>
      </w:r>
      <w:r w:rsidR="00F722B2" w:rsidRPr="007D5255">
        <w:rPr>
          <w:rFonts w:cs="B Nazanin"/>
          <w:b/>
          <w:bCs/>
          <w:color w:val="000000"/>
          <w:sz w:val="28"/>
          <w:szCs w:val="28"/>
          <w:rtl/>
        </w:rPr>
        <w:t xml:space="preserve"> </w:t>
      </w:r>
      <w:r w:rsidR="00030438" w:rsidRPr="007D5255">
        <w:rPr>
          <w:rFonts w:cs="B Nazanin"/>
          <w:b/>
          <w:bCs/>
          <w:color w:val="000000"/>
          <w:sz w:val="28"/>
          <w:szCs w:val="28"/>
          <w:rtl/>
        </w:rPr>
        <w:t>زمان لازم برای اجرای طرح</w:t>
      </w:r>
      <w:r w:rsidRPr="007D5255">
        <w:rPr>
          <w:rFonts w:cs="B Nazanin" w:hint="cs"/>
          <w:b/>
          <w:bCs/>
          <w:color w:val="000000"/>
          <w:sz w:val="28"/>
          <w:szCs w:val="28"/>
          <w:rtl/>
        </w:rPr>
        <w:t>:</w:t>
      </w:r>
      <w:r w:rsidR="00E44761" w:rsidRPr="007D5255">
        <w:rPr>
          <w:rFonts w:cs="B Nazanin" w:hint="cs"/>
          <w:b/>
          <w:bCs/>
          <w:color w:val="000000"/>
          <w:sz w:val="28"/>
          <w:szCs w:val="28"/>
          <w:rtl/>
        </w:rPr>
        <w:t xml:space="preserve"> </w:t>
      </w:r>
      <w:r w:rsidR="00FA15E4" w:rsidRPr="007D5255">
        <w:rPr>
          <w:rFonts w:cs="B Nazanin"/>
          <w:b/>
          <w:bCs/>
          <w:color w:val="000000"/>
          <w:rtl/>
        </w:rPr>
        <w:t xml:space="preserve">(به </w:t>
      </w:r>
      <w:r w:rsidR="00657086" w:rsidRPr="007D5255">
        <w:rPr>
          <w:rFonts w:cs="B Nazanin" w:hint="cs"/>
          <w:b/>
          <w:bCs/>
          <w:color w:val="000000"/>
          <w:rtl/>
        </w:rPr>
        <w:t>ماه</w:t>
      </w:r>
      <w:r w:rsidR="00FA15E4" w:rsidRPr="007D5255">
        <w:rPr>
          <w:rFonts w:cs="B Nazanin"/>
          <w:b/>
          <w:bCs/>
          <w:color w:val="000000"/>
          <w:rtl/>
        </w:rPr>
        <w:t>)</w:t>
      </w:r>
    </w:p>
    <w:p w:rsidR="00DF6FEA" w:rsidRPr="007D5255" w:rsidRDefault="00DF6FEA" w:rsidP="006F6ADF">
      <w:pPr>
        <w:contextualSpacing/>
        <w:rPr>
          <w:rFonts w:cs="B Nazanin"/>
          <w:b/>
          <w:bCs/>
          <w:color w:val="000000"/>
          <w:rtl/>
        </w:rPr>
      </w:pPr>
    </w:p>
    <w:p w:rsidR="00DF6FEA" w:rsidRDefault="00DF6FEA" w:rsidP="006F6ADF">
      <w:pPr>
        <w:contextualSpacing/>
        <w:rPr>
          <w:rFonts w:cs="B Nazanin"/>
          <w:b/>
          <w:bCs/>
          <w:color w:val="000000"/>
          <w:rtl/>
        </w:rPr>
      </w:pPr>
    </w:p>
    <w:p w:rsidR="005F6FBB" w:rsidRPr="007D5255" w:rsidRDefault="005F6FBB" w:rsidP="006F6ADF">
      <w:pPr>
        <w:contextualSpacing/>
        <w:rPr>
          <w:rFonts w:cs="B Nazanin"/>
          <w:b/>
          <w:bCs/>
          <w:color w:val="000000"/>
          <w:rtl/>
        </w:rPr>
      </w:pPr>
    </w:p>
    <w:p w:rsidR="00F722B2" w:rsidRPr="007D5255" w:rsidRDefault="00F81A13" w:rsidP="006F6ADF">
      <w:pPr>
        <w:contextualSpacing/>
        <w:rPr>
          <w:rFonts w:cs="B Nazanin"/>
          <w:b/>
          <w:bCs/>
          <w:color w:val="000000"/>
          <w:sz w:val="32"/>
          <w:szCs w:val="32"/>
          <w:rtl/>
        </w:rPr>
      </w:pPr>
      <w:r w:rsidRPr="007D5255">
        <w:rPr>
          <w:rFonts w:cs="B Nazanin" w:hint="cs"/>
          <w:b/>
          <w:bCs/>
          <w:color w:val="000000"/>
          <w:sz w:val="32"/>
          <w:szCs w:val="32"/>
          <w:rtl/>
        </w:rPr>
        <w:t>4-2</w:t>
      </w:r>
      <w:r w:rsidR="00F722B2" w:rsidRPr="007D5255">
        <w:rPr>
          <w:rFonts w:cs="B Nazanin"/>
          <w:b/>
          <w:bCs/>
          <w:color w:val="000000"/>
          <w:sz w:val="32"/>
          <w:szCs w:val="32"/>
          <w:rtl/>
        </w:rPr>
        <w:t>) هزینه</w:t>
      </w:r>
      <w:r w:rsidR="008216E7" w:rsidRPr="007D5255">
        <w:rPr>
          <w:rFonts w:cs="B Nazanin"/>
          <w:b/>
          <w:bCs/>
          <w:color w:val="000000"/>
          <w:sz w:val="32"/>
          <w:szCs w:val="32"/>
          <w:rtl/>
        </w:rPr>
        <w:t>‌</w:t>
      </w:r>
      <w:r w:rsidR="00F722B2" w:rsidRPr="007D5255">
        <w:rPr>
          <w:rFonts w:cs="B Nazanin"/>
          <w:b/>
          <w:bCs/>
          <w:color w:val="000000"/>
          <w:sz w:val="32"/>
          <w:szCs w:val="32"/>
          <w:rtl/>
        </w:rPr>
        <w:t>ها:</w:t>
      </w:r>
    </w:p>
    <w:p w:rsidR="006E1DB0" w:rsidRPr="007D5255" w:rsidRDefault="006E1DB0" w:rsidP="006F6ADF">
      <w:pPr>
        <w:contextualSpacing/>
        <w:rPr>
          <w:rFonts w:cs="B Nazanin"/>
          <w:b/>
          <w:bCs/>
          <w:color w:val="000000"/>
          <w:rtl/>
        </w:rPr>
      </w:pPr>
    </w:p>
    <w:p w:rsidR="00F722B2" w:rsidRPr="007D5255" w:rsidRDefault="00F81A13" w:rsidP="006F6ADF">
      <w:pPr>
        <w:contextualSpacing/>
        <w:rPr>
          <w:rFonts w:cs="B Nazanin"/>
          <w:b/>
          <w:bCs/>
          <w:color w:val="000000"/>
          <w:rtl/>
        </w:rPr>
      </w:pPr>
      <w:r w:rsidRPr="007D5255">
        <w:rPr>
          <w:rFonts w:cs="B Nazanin" w:hint="cs"/>
          <w:b/>
          <w:bCs/>
          <w:color w:val="000000"/>
          <w:rtl/>
        </w:rPr>
        <w:t>الف</w:t>
      </w:r>
      <w:r w:rsidR="00F722B2" w:rsidRPr="007D5255">
        <w:rPr>
          <w:rFonts w:cs="B Nazanin"/>
          <w:b/>
          <w:bCs/>
          <w:color w:val="000000"/>
          <w:rtl/>
        </w:rPr>
        <w:t xml:space="preserve">) </w:t>
      </w:r>
      <w:r w:rsidR="006056FE" w:rsidRPr="007D5255">
        <w:rPr>
          <w:rFonts w:cs="B Nazanin"/>
          <w:b/>
          <w:bCs/>
          <w:color w:val="000000"/>
          <w:rtl/>
        </w:rPr>
        <w:t>هز</w:t>
      </w:r>
      <w:r w:rsidR="00F722B2" w:rsidRPr="007D5255">
        <w:rPr>
          <w:rFonts w:cs="B Nazanin"/>
          <w:b/>
          <w:bCs/>
          <w:color w:val="000000"/>
          <w:rtl/>
        </w:rPr>
        <w:t>ینه</w:t>
      </w:r>
      <w:r w:rsidRPr="007D5255">
        <w:rPr>
          <w:rFonts w:cs="B Nazanin" w:hint="cs"/>
          <w:b/>
          <w:bCs/>
          <w:color w:val="000000"/>
          <w:rtl/>
        </w:rPr>
        <w:t>‌</w:t>
      </w:r>
      <w:r w:rsidR="00F722B2" w:rsidRPr="007D5255">
        <w:rPr>
          <w:rFonts w:cs="B Nazanin"/>
          <w:b/>
          <w:bCs/>
          <w:color w:val="000000"/>
          <w:rtl/>
        </w:rPr>
        <w:t>های پرسنلی</w:t>
      </w:r>
      <w:r w:rsidR="009945DD" w:rsidRPr="007D5255">
        <w:rPr>
          <w:rFonts w:cs="B Nazanin" w:hint="cs"/>
          <w:b/>
          <w:bCs/>
          <w:color w:val="000000"/>
          <w:rtl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"/>
        <w:gridCol w:w="2634"/>
        <w:gridCol w:w="1573"/>
        <w:gridCol w:w="1463"/>
        <w:gridCol w:w="1418"/>
        <w:gridCol w:w="1840"/>
      </w:tblGrid>
      <w:tr w:rsidR="005A7858" w:rsidTr="005F6FBB">
        <w:tc>
          <w:tcPr>
            <w:tcW w:w="612" w:type="dxa"/>
            <w:shd w:val="clear" w:color="auto" w:fill="F2F2F2"/>
            <w:vAlign w:val="center"/>
          </w:tcPr>
          <w:p w:rsidR="00922526" w:rsidRPr="007D5255" w:rsidRDefault="00922526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ردیف</w:t>
            </w:r>
          </w:p>
        </w:tc>
        <w:tc>
          <w:tcPr>
            <w:tcW w:w="2634" w:type="dxa"/>
            <w:shd w:val="clear" w:color="auto" w:fill="F2F2F2"/>
            <w:vAlign w:val="center"/>
          </w:tcPr>
          <w:p w:rsidR="00922526" w:rsidRPr="007D5255" w:rsidRDefault="00922526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نوع فعالیت</w:t>
            </w:r>
          </w:p>
        </w:tc>
        <w:tc>
          <w:tcPr>
            <w:tcW w:w="1573" w:type="dxa"/>
            <w:shd w:val="clear" w:color="auto" w:fill="F2F2F2"/>
            <w:vAlign w:val="center"/>
          </w:tcPr>
          <w:p w:rsidR="00922526" w:rsidRPr="007D5255" w:rsidRDefault="00922526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</w:rPr>
              <w:t>مسئول اجرا/ رتبه علمی</w:t>
            </w:r>
          </w:p>
        </w:tc>
        <w:tc>
          <w:tcPr>
            <w:tcW w:w="1463" w:type="dxa"/>
            <w:shd w:val="clear" w:color="auto" w:fill="F2F2F2"/>
            <w:vAlign w:val="center"/>
          </w:tcPr>
          <w:p w:rsidR="00922526" w:rsidRPr="007D5255" w:rsidRDefault="00922526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مجموع 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>ساعات كار هر فعاليت</w:t>
            </w:r>
          </w:p>
        </w:tc>
        <w:tc>
          <w:tcPr>
            <w:tcW w:w="1418" w:type="dxa"/>
            <w:shd w:val="clear" w:color="auto" w:fill="F2F2F2"/>
            <w:vAlign w:val="center"/>
          </w:tcPr>
          <w:p w:rsidR="00922526" w:rsidRPr="007D5255" w:rsidRDefault="00922526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حق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‌الزحمه 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>هر ساعت</w:t>
            </w:r>
          </w:p>
        </w:tc>
        <w:tc>
          <w:tcPr>
            <w:tcW w:w="1840" w:type="dxa"/>
            <w:shd w:val="clear" w:color="auto" w:fill="F2F2F2"/>
            <w:vAlign w:val="center"/>
          </w:tcPr>
          <w:p w:rsidR="00922526" w:rsidRPr="007D5255" w:rsidRDefault="00922526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جمع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</w:t>
            </w:r>
            <w:r w:rsidR="008904DE" w:rsidRPr="007D5255">
              <w:rPr>
                <w:rFonts w:cs="B Nazanin" w:hint="cs"/>
                <w:b/>
                <w:bCs/>
                <w:color w:val="000000"/>
                <w:rtl/>
              </w:rPr>
              <w:t>(ریال)</w:t>
            </w:r>
          </w:p>
        </w:tc>
      </w:tr>
      <w:tr w:rsidR="005A7858" w:rsidTr="005F6FBB">
        <w:tc>
          <w:tcPr>
            <w:tcW w:w="612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1</w:t>
            </w:r>
          </w:p>
        </w:tc>
        <w:tc>
          <w:tcPr>
            <w:tcW w:w="2634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573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463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418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840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5A7858" w:rsidTr="005F6FBB">
        <w:tc>
          <w:tcPr>
            <w:tcW w:w="612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2</w:t>
            </w:r>
          </w:p>
        </w:tc>
        <w:tc>
          <w:tcPr>
            <w:tcW w:w="2634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573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463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418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840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922526" w:rsidTr="005F6FBB">
        <w:tc>
          <w:tcPr>
            <w:tcW w:w="7700" w:type="dxa"/>
            <w:gridSpan w:val="5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 xml:space="preserve">جمع 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>کل(به ریال)</w:t>
            </w:r>
          </w:p>
        </w:tc>
        <w:tc>
          <w:tcPr>
            <w:tcW w:w="1840" w:type="dxa"/>
            <w:shd w:val="clear" w:color="auto" w:fill="auto"/>
          </w:tcPr>
          <w:p w:rsidR="00922526" w:rsidRPr="007D5255" w:rsidRDefault="00922526" w:rsidP="006F6ADF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</w:tbl>
    <w:p w:rsidR="00922526" w:rsidRPr="007D5255" w:rsidRDefault="00922526" w:rsidP="006F6ADF">
      <w:pPr>
        <w:contextualSpacing/>
        <w:rPr>
          <w:rFonts w:cs="B Nazanin"/>
          <w:b/>
          <w:bCs/>
          <w:color w:val="000000"/>
          <w:rtl/>
        </w:rPr>
      </w:pPr>
    </w:p>
    <w:p w:rsidR="00DF6FEA" w:rsidRPr="007D5255" w:rsidRDefault="00F81A13" w:rsidP="006F6ADF">
      <w:pPr>
        <w:contextualSpacing/>
        <w:rPr>
          <w:rFonts w:cs="B Nazanin"/>
          <w:color w:val="000000"/>
          <w:rtl/>
        </w:rPr>
      </w:pPr>
      <w:r w:rsidRPr="007D5255">
        <w:rPr>
          <w:rFonts w:cs="B Nazanin" w:hint="cs"/>
          <w:b/>
          <w:bCs/>
          <w:color w:val="000000"/>
          <w:rtl/>
        </w:rPr>
        <w:t>ب</w:t>
      </w:r>
      <w:r w:rsidR="00F722B2" w:rsidRPr="007D5255">
        <w:rPr>
          <w:rFonts w:cs="B Nazanin"/>
          <w:b/>
          <w:bCs/>
          <w:color w:val="000000"/>
          <w:rtl/>
        </w:rPr>
        <w:t xml:space="preserve">) </w:t>
      </w:r>
      <w:r w:rsidR="00520858" w:rsidRPr="007D5255">
        <w:rPr>
          <w:rFonts w:cs="B Nazanin"/>
          <w:b/>
          <w:bCs/>
          <w:color w:val="000000"/>
          <w:rtl/>
        </w:rPr>
        <w:t>هزینه</w:t>
      </w:r>
      <w:r w:rsidR="00F722B2" w:rsidRPr="007D5255">
        <w:rPr>
          <w:rFonts w:cs="B Nazanin"/>
          <w:b/>
          <w:bCs/>
          <w:color w:val="000000"/>
          <w:rtl/>
        </w:rPr>
        <w:t xml:space="preserve"> </w:t>
      </w:r>
      <w:r w:rsidR="00F722B2" w:rsidRPr="007D5255">
        <w:rPr>
          <w:rFonts w:eastAsia="Times New Roman" w:cs="B Nazanin"/>
          <w:b/>
          <w:bCs/>
          <w:color w:val="000000"/>
          <w:rtl/>
          <w:lang w:val="x-none" w:eastAsia="x-none"/>
        </w:rPr>
        <w:t>آزمایشات</w:t>
      </w:r>
      <w:r w:rsidR="00F722B2" w:rsidRPr="007D5255">
        <w:rPr>
          <w:rFonts w:cs="B Nazanin"/>
          <w:b/>
          <w:bCs/>
          <w:color w:val="000000"/>
          <w:rtl/>
        </w:rPr>
        <w:t xml:space="preserve"> وخدمات تخصصی:</w:t>
      </w:r>
      <w:r w:rsidRPr="007D5255">
        <w:rPr>
          <w:rFonts w:cs="B Nazanin" w:hint="cs"/>
          <w:color w:val="000000"/>
          <w:rtl/>
        </w:rPr>
        <w:t xml:space="preserve"> (خدماتی که به وسیله سایر مراکز انجام می‌شود.)</w:t>
      </w:r>
      <w:r w:rsidR="00F722B2" w:rsidRPr="007D5255">
        <w:rPr>
          <w:rFonts w:cs="B Nazanin"/>
          <w:color w:val="000000"/>
          <w:rtl/>
        </w:rPr>
        <w:t xml:space="preserve"> </w:t>
      </w:r>
    </w:p>
    <w:p w:rsidR="00147A2A" w:rsidRPr="005F6FBB" w:rsidRDefault="00DF6FEA" w:rsidP="00147A2A">
      <w:pPr>
        <w:contextualSpacing/>
        <w:rPr>
          <w:rFonts w:cs="B Nazanin"/>
          <w:i/>
          <w:iCs/>
          <w:color w:val="000000"/>
          <w:sz w:val="22"/>
          <w:szCs w:val="22"/>
          <w:rtl/>
        </w:rPr>
      </w:pPr>
      <w:r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>نکته مهم: در هنگام تسویه حساب طرح، ارائه فاکتور معتبر برای</w:t>
      </w:r>
      <w:r w:rsidR="00130F3F"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 xml:space="preserve"> اقلام</w:t>
      </w:r>
      <w:r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 xml:space="preserve"> </w:t>
      </w:r>
      <w:r w:rsidR="00130F3F"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>با هزینه‌ی 4میلیون تومان و بیشتر</w:t>
      </w:r>
      <w:r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 xml:space="preserve"> مندرج در این جدول الزامی است.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"/>
        <w:gridCol w:w="2634"/>
        <w:gridCol w:w="1573"/>
        <w:gridCol w:w="1463"/>
        <w:gridCol w:w="1418"/>
        <w:gridCol w:w="1840"/>
      </w:tblGrid>
      <w:tr w:rsidR="005A7858" w:rsidTr="005F6FBB">
        <w:tc>
          <w:tcPr>
            <w:tcW w:w="612" w:type="dxa"/>
            <w:shd w:val="clear" w:color="auto" w:fill="F2F2F2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ردیف</w:t>
            </w:r>
          </w:p>
        </w:tc>
        <w:tc>
          <w:tcPr>
            <w:tcW w:w="2634" w:type="dxa"/>
            <w:shd w:val="clear" w:color="auto" w:fill="F2F2F2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موضوع آزمایش</w:t>
            </w:r>
          </w:p>
        </w:tc>
        <w:tc>
          <w:tcPr>
            <w:tcW w:w="1573" w:type="dxa"/>
            <w:shd w:val="clear" w:color="auto" w:fill="F2F2F2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مركزسرویس دهنده</w:t>
            </w:r>
          </w:p>
        </w:tc>
        <w:tc>
          <w:tcPr>
            <w:tcW w:w="1463" w:type="dxa"/>
            <w:shd w:val="clear" w:color="auto" w:fill="F2F2F2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تعدادكل دفعات</w:t>
            </w:r>
          </w:p>
        </w:tc>
        <w:tc>
          <w:tcPr>
            <w:tcW w:w="1418" w:type="dxa"/>
            <w:shd w:val="clear" w:color="auto" w:fill="F2F2F2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هزینه هر دفعه</w:t>
            </w:r>
          </w:p>
        </w:tc>
        <w:tc>
          <w:tcPr>
            <w:tcW w:w="1840" w:type="dxa"/>
            <w:shd w:val="clear" w:color="auto" w:fill="F2F2F2"/>
            <w:vAlign w:val="center"/>
          </w:tcPr>
          <w:p w:rsidR="003B16FC" w:rsidRPr="007D5255" w:rsidRDefault="003B16FC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جمع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(ریال)</w:t>
            </w:r>
          </w:p>
        </w:tc>
      </w:tr>
      <w:tr w:rsidR="005A7858" w:rsidTr="005F6FBB">
        <w:tc>
          <w:tcPr>
            <w:tcW w:w="612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1</w:t>
            </w:r>
          </w:p>
        </w:tc>
        <w:tc>
          <w:tcPr>
            <w:tcW w:w="2634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573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463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5A7858" w:rsidTr="005F6FBB">
        <w:tc>
          <w:tcPr>
            <w:tcW w:w="612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2</w:t>
            </w:r>
          </w:p>
        </w:tc>
        <w:tc>
          <w:tcPr>
            <w:tcW w:w="2634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573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463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3B16FC" w:rsidTr="005F6FBB">
        <w:tc>
          <w:tcPr>
            <w:tcW w:w="7700" w:type="dxa"/>
            <w:gridSpan w:val="5"/>
            <w:shd w:val="clear" w:color="auto" w:fill="auto"/>
            <w:vAlign w:val="bottom"/>
          </w:tcPr>
          <w:p w:rsidR="003B16FC" w:rsidRPr="007D5255" w:rsidRDefault="003B16FC" w:rsidP="005E7F5B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 xml:space="preserve">جمع 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>کل(به ریال)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3B16FC" w:rsidRPr="007D5255" w:rsidRDefault="003B16FC" w:rsidP="007D5255">
            <w:pPr>
              <w:contextualSpacing/>
              <w:jc w:val="right"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</w:tbl>
    <w:p w:rsidR="005F6FBB" w:rsidRDefault="005F6FBB" w:rsidP="006F6ADF">
      <w:pPr>
        <w:contextualSpacing/>
        <w:rPr>
          <w:rFonts w:cs="B Nazanin"/>
          <w:b/>
          <w:bCs/>
          <w:color w:val="000000"/>
          <w:rtl/>
        </w:rPr>
      </w:pPr>
    </w:p>
    <w:p w:rsidR="00F81A13" w:rsidRPr="007D5255" w:rsidRDefault="00F81A13" w:rsidP="006F6ADF">
      <w:pPr>
        <w:contextualSpacing/>
        <w:rPr>
          <w:rFonts w:cs="B Nazanin"/>
          <w:b/>
          <w:bCs/>
          <w:color w:val="000000"/>
          <w:rtl/>
        </w:rPr>
      </w:pPr>
      <w:r w:rsidRPr="007D5255">
        <w:rPr>
          <w:rFonts w:cs="B Nazanin" w:hint="cs"/>
          <w:b/>
          <w:bCs/>
          <w:color w:val="000000"/>
          <w:rtl/>
        </w:rPr>
        <w:lastRenderedPageBreak/>
        <w:t>ج</w:t>
      </w:r>
      <w:r w:rsidRPr="007D5255">
        <w:rPr>
          <w:rFonts w:eastAsia="Times New Roman" w:cs="B Nazanin"/>
          <w:b/>
          <w:bCs/>
          <w:color w:val="000000"/>
          <w:rtl/>
          <w:lang w:val="x-none" w:eastAsia="x-none"/>
        </w:rPr>
        <w:t>) هزينه</w:t>
      </w:r>
      <w:r w:rsidRPr="007D5255">
        <w:rPr>
          <w:rFonts w:eastAsia="Times New Roman" w:cs="B Nazanin" w:hint="cs"/>
          <w:b/>
          <w:bCs/>
          <w:color w:val="000000"/>
          <w:rtl/>
          <w:lang w:val="x-none" w:eastAsia="x-none"/>
        </w:rPr>
        <w:t>‌</w:t>
      </w:r>
      <w:r w:rsidR="00F722B2" w:rsidRPr="007D5255">
        <w:rPr>
          <w:rFonts w:eastAsia="Times New Roman" w:cs="B Nazanin"/>
          <w:b/>
          <w:bCs/>
          <w:color w:val="000000"/>
          <w:rtl/>
          <w:lang w:val="x-none" w:eastAsia="x-none"/>
        </w:rPr>
        <w:t>هاي وسایل غيرمصرفي:</w:t>
      </w:r>
      <w:r w:rsidR="00F722B2" w:rsidRPr="007D5255">
        <w:rPr>
          <w:rFonts w:cs="B Nazanin"/>
          <w:b/>
          <w:bCs/>
          <w:color w:val="000000"/>
          <w:rtl/>
        </w:rPr>
        <w:t xml:space="preserve"> </w:t>
      </w:r>
    </w:p>
    <w:p w:rsidR="00F722B2" w:rsidRPr="007D5255" w:rsidRDefault="00E44761" w:rsidP="006F6ADF">
      <w:pPr>
        <w:contextualSpacing/>
        <w:rPr>
          <w:rFonts w:eastAsia="Times New Roman" w:cs="B Nazanin"/>
          <w:color w:val="000000"/>
          <w:rtl/>
          <w:lang w:eastAsia="en-US" w:bidi="ar-SA"/>
        </w:rPr>
      </w:pPr>
      <w:r w:rsidRPr="007D5255">
        <w:rPr>
          <w:rFonts w:eastAsia="Times New Roman" w:cs="B Nazanin"/>
          <w:color w:val="000000"/>
          <w:rtl/>
          <w:lang w:eastAsia="en-US" w:bidi="ar-SA"/>
        </w:rPr>
        <w:t>(هزينه‌هاي دستگاه يا مواد غير</w:t>
      </w:r>
      <w:r w:rsidR="00520858" w:rsidRPr="007D5255">
        <w:rPr>
          <w:rFonts w:eastAsia="Times New Roman" w:cs="B Nazanin"/>
          <w:color w:val="000000"/>
          <w:rtl/>
          <w:lang w:eastAsia="en-US" w:bidi="ar-SA"/>
        </w:rPr>
        <w:t>مصرفي كه باید از اعتبار این طرح از داخل یا خارج كشور خریداری شود</w:t>
      </w:r>
      <w:r w:rsidR="00F81A13" w:rsidRPr="007D5255">
        <w:rPr>
          <w:rFonts w:eastAsia="Times New Roman" w:cs="B Nazanin" w:hint="cs"/>
          <w:color w:val="000000"/>
          <w:rtl/>
          <w:lang w:eastAsia="en-US" w:bidi="ar-SA"/>
        </w:rPr>
        <w:t xml:space="preserve"> و شماره اموال دریافت کند</w:t>
      </w:r>
      <w:r w:rsidR="00520858" w:rsidRPr="007D5255">
        <w:rPr>
          <w:rFonts w:eastAsia="Times New Roman" w:cs="B Nazanin"/>
          <w:color w:val="000000"/>
          <w:rtl/>
          <w:lang w:eastAsia="en-US" w:bidi="ar-SA"/>
        </w:rPr>
        <w:t>.)</w:t>
      </w:r>
    </w:p>
    <w:p w:rsidR="00DF6FEA" w:rsidRPr="005F6FBB" w:rsidRDefault="00DF6FEA" w:rsidP="00DF6FEA">
      <w:pPr>
        <w:contextualSpacing/>
        <w:rPr>
          <w:rFonts w:cs="B Nazanin"/>
          <w:i/>
          <w:iCs/>
          <w:color w:val="000000"/>
          <w:sz w:val="22"/>
          <w:szCs w:val="22"/>
          <w:rtl/>
        </w:rPr>
      </w:pPr>
      <w:r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 xml:space="preserve">نکته مهم: در هنگام تسویه حساب طرح، ارائه فاکتور معتبر برای </w:t>
      </w:r>
      <w:r w:rsidR="00147A2A"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 xml:space="preserve">تمامی </w:t>
      </w:r>
      <w:r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>موارد مندرج در این جدول الزامی است.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"/>
        <w:gridCol w:w="1757"/>
        <w:gridCol w:w="1247"/>
        <w:gridCol w:w="1111"/>
        <w:gridCol w:w="1095"/>
        <w:gridCol w:w="1168"/>
        <w:gridCol w:w="1169"/>
        <w:gridCol w:w="1281"/>
      </w:tblGrid>
      <w:tr w:rsidR="005A7858" w:rsidTr="007D5255">
        <w:tc>
          <w:tcPr>
            <w:tcW w:w="612" w:type="dxa"/>
            <w:shd w:val="clear" w:color="auto" w:fill="F2F2F2"/>
            <w:vAlign w:val="center"/>
          </w:tcPr>
          <w:p w:rsidR="00785248" w:rsidRPr="007D5255" w:rsidRDefault="00785248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ردیف</w:t>
            </w:r>
          </w:p>
        </w:tc>
        <w:tc>
          <w:tcPr>
            <w:tcW w:w="1757" w:type="dxa"/>
            <w:shd w:val="clear" w:color="auto" w:fill="F2F2F2"/>
            <w:vAlign w:val="center"/>
          </w:tcPr>
          <w:p w:rsidR="00785248" w:rsidRPr="007D5255" w:rsidRDefault="00785248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>نام دستگاه</w:t>
            </w:r>
          </w:p>
        </w:tc>
        <w:tc>
          <w:tcPr>
            <w:tcW w:w="1247" w:type="dxa"/>
            <w:shd w:val="clear" w:color="auto" w:fill="F2F2F2"/>
            <w:vAlign w:val="center"/>
          </w:tcPr>
          <w:p w:rsidR="00785248" w:rsidRPr="007D5255" w:rsidRDefault="00785248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>نام شركت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 xml:space="preserve"> تولید کننده</w:t>
            </w:r>
          </w:p>
        </w:tc>
        <w:tc>
          <w:tcPr>
            <w:tcW w:w="1111" w:type="dxa"/>
            <w:shd w:val="clear" w:color="auto" w:fill="F2F2F2"/>
            <w:vAlign w:val="center"/>
          </w:tcPr>
          <w:p w:rsidR="00785248" w:rsidRPr="007D5255" w:rsidRDefault="00785248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 xml:space="preserve">نام </w:t>
            </w: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>كشور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 xml:space="preserve"> تولید کننده</w:t>
            </w:r>
          </w:p>
        </w:tc>
        <w:tc>
          <w:tcPr>
            <w:tcW w:w="1095" w:type="dxa"/>
            <w:shd w:val="clear" w:color="auto" w:fill="F2F2F2"/>
            <w:vAlign w:val="center"/>
          </w:tcPr>
          <w:p w:rsidR="00785248" w:rsidRPr="007D5255" w:rsidRDefault="00785248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</w:rPr>
              <w:t>نام شرکت فروشنده ایرانی</w:t>
            </w:r>
          </w:p>
        </w:tc>
        <w:tc>
          <w:tcPr>
            <w:tcW w:w="1168" w:type="dxa"/>
            <w:shd w:val="clear" w:color="auto" w:fill="F2F2F2"/>
            <w:vAlign w:val="center"/>
          </w:tcPr>
          <w:p w:rsidR="00785248" w:rsidRPr="007D5255" w:rsidRDefault="00785248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</w:rPr>
              <w:t>تعداد</w:t>
            </w:r>
          </w:p>
        </w:tc>
        <w:tc>
          <w:tcPr>
            <w:tcW w:w="1169" w:type="dxa"/>
            <w:shd w:val="clear" w:color="auto" w:fill="F2F2F2"/>
            <w:vAlign w:val="center"/>
          </w:tcPr>
          <w:p w:rsidR="00785248" w:rsidRPr="007D5255" w:rsidRDefault="00785248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</w:rPr>
              <w:t>قیمت واحد</w:t>
            </w:r>
          </w:p>
        </w:tc>
        <w:tc>
          <w:tcPr>
            <w:tcW w:w="1281" w:type="dxa"/>
            <w:shd w:val="clear" w:color="auto" w:fill="F2F2F2"/>
            <w:vAlign w:val="center"/>
          </w:tcPr>
          <w:p w:rsidR="00785248" w:rsidRPr="007D5255" w:rsidRDefault="00785248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>قیمت كل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(ریال)</w:t>
            </w:r>
          </w:p>
        </w:tc>
      </w:tr>
      <w:tr w:rsidR="005A7858" w:rsidTr="007D5255">
        <w:tc>
          <w:tcPr>
            <w:tcW w:w="612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1</w:t>
            </w:r>
          </w:p>
        </w:tc>
        <w:tc>
          <w:tcPr>
            <w:tcW w:w="1757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47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11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095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8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9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81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5A7858" w:rsidTr="007D5255">
        <w:tc>
          <w:tcPr>
            <w:tcW w:w="612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2</w:t>
            </w:r>
          </w:p>
        </w:tc>
        <w:tc>
          <w:tcPr>
            <w:tcW w:w="1757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47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11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095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8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9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81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5A7858" w:rsidTr="007D5255">
        <w:tc>
          <w:tcPr>
            <w:tcW w:w="612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3</w:t>
            </w:r>
          </w:p>
        </w:tc>
        <w:tc>
          <w:tcPr>
            <w:tcW w:w="1757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47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11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095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8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9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81" w:type="dxa"/>
            <w:shd w:val="clear" w:color="auto" w:fill="auto"/>
          </w:tcPr>
          <w:p w:rsidR="00785248" w:rsidRPr="007D5255" w:rsidRDefault="00785248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AD7F05" w:rsidTr="007D5255">
        <w:tc>
          <w:tcPr>
            <w:tcW w:w="6990" w:type="dxa"/>
            <w:gridSpan w:val="6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 xml:space="preserve">جمع 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>کل(به ریال)</w:t>
            </w:r>
          </w:p>
        </w:tc>
        <w:tc>
          <w:tcPr>
            <w:tcW w:w="2450" w:type="dxa"/>
            <w:gridSpan w:val="2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</w:tbl>
    <w:p w:rsidR="006E1DB0" w:rsidRPr="007D5255" w:rsidRDefault="006E1DB0" w:rsidP="006F6ADF">
      <w:pPr>
        <w:contextualSpacing/>
        <w:rPr>
          <w:rFonts w:cs="B Nazanin"/>
          <w:color w:val="000000"/>
          <w:rtl/>
        </w:rPr>
      </w:pPr>
    </w:p>
    <w:p w:rsidR="00F722B2" w:rsidRPr="007D5255" w:rsidRDefault="00F81A13" w:rsidP="006F6ADF">
      <w:pPr>
        <w:contextualSpacing/>
        <w:rPr>
          <w:rFonts w:cs="B Nazanin"/>
          <w:color w:val="000000"/>
          <w:rtl/>
        </w:rPr>
      </w:pPr>
      <w:r w:rsidRPr="007D5255">
        <w:rPr>
          <w:rFonts w:eastAsia="Times New Roman" w:cs="B Nazanin" w:hint="cs"/>
          <w:b/>
          <w:bCs/>
          <w:color w:val="000000"/>
          <w:rtl/>
          <w:lang w:val="x-none" w:eastAsia="x-none"/>
        </w:rPr>
        <w:t>د</w:t>
      </w:r>
      <w:r w:rsidR="00F722B2" w:rsidRPr="007D5255">
        <w:rPr>
          <w:rFonts w:eastAsia="Times New Roman" w:cs="B Nazanin"/>
          <w:b/>
          <w:bCs/>
          <w:color w:val="000000"/>
          <w:rtl/>
          <w:lang w:val="x-none" w:eastAsia="x-none"/>
        </w:rPr>
        <w:t>) هزينه</w:t>
      </w:r>
      <w:r w:rsidR="00E44761" w:rsidRPr="007D5255">
        <w:rPr>
          <w:rFonts w:eastAsia="Times New Roman" w:cs="B Nazanin" w:hint="cs"/>
          <w:b/>
          <w:bCs/>
          <w:color w:val="000000"/>
          <w:rtl/>
          <w:lang w:val="x-none" w:eastAsia="x-none"/>
        </w:rPr>
        <w:t>‌</w:t>
      </w:r>
      <w:r w:rsidR="00F722B2" w:rsidRPr="007D5255">
        <w:rPr>
          <w:rFonts w:eastAsia="Times New Roman" w:cs="B Nazanin"/>
          <w:b/>
          <w:bCs/>
          <w:color w:val="000000"/>
          <w:rtl/>
          <w:lang w:val="x-none" w:eastAsia="x-none"/>
        </w:rPr>
        <w:t>هاي مواد مصرفي</w:t>
      </w:r>
      <w:r w:rsidR="00F722B2" w:rsidRPr="007D5255">
        <w:rPr>
          <w:rFonts w:cs="B Nazanin"/>
          <w:b/>
          <w:bCs/>
          <w:color w:val="000000"/>
          <w:rtl/>
        </w:rPr>
        <w:t>:</w:t>
      </w:r>
      <w:r w:rsidR="00F722B2" w:rsidRPr="007D5255">
        <w:rPr>
          <w:rFonts w:cs="B Nazanin"/>
          <w:b/>
          <w:bCs/>
          <w:color w:val="000000"/>
          <w:sz w:val="32"/>
          <w:szCs w:val="32"/>
          <w:rtl/>
        </w:rPr>
        <w:t xml:space="preserve"> </w:t>
      </w:r>
      <w:r w:rsidR="00F722B2" w:rsidRPr="007D5255">
        <w:rPr>
          <w:rFonts w:cs="B Nazanin"/>
          <w:color w:val="000000"/>
          <w:rtl/>
        </w:rPr>
        <w:t>(هزينه</w:t>
      </w:r>
      <w:r w:rsidR="00DA1EA9" w:rsidRPr="007D5255">
        <w:rPr>
          <w:rFonts w:cs="B Nazanin" w:hint="cs"/>
          <w:color w:val="000000"/>
          <w:rtl/>
        </w:rPr>
        <w:t>‌</w:t>
      </w:r>
      <w:r w:rsidR="00F722B2" w:rsidRPr="007D5255">
        <w:rPr>
          <w:rFonts w:cs="B Nazanin"/>
          <w:color w:val="000000"/>
          <w:rtl/>
        </w:rPr>
        <w:t>هاي وسايل يا مواد مصرفي كه باید از</w:t>
      </w:r>
      <w:r w:rsidR="00DA1EA9" w:rsidRPr="007D5255">
        <w:rPr>
          <w:rFonts w:cs="B Nazanin" w:hint="cs"/>
          <w:color w:val="000000"/>
          <w:rtl/>
        </w:rPr>
        <w:t xml:space="preserve"> </w:t>
      </w:r>
      <w:r w:rsidR="00F722B2" w:rsidRPr="007D5255">
        <w:rPr>
          <w:rFonts w:cs="B Nazanin"/>
          <w:color w:val="000000"/>
          <w:rtl/>
        </w:rPr>
        <w:t>اعتبار این طرح از</w:t>
      </w:r>
      <w:r w:rsidR="00DA1EA9" w:rsidRPr="007D5255">
        <w:rPr>
          <w:rFonts w:cs="B Nazanin" w:hint="cs"/>
          <w:color w:val="000000"/>
          <w:rtl/>
        </w:rPr>
        <w:t xml:space="preserve"> </w:t>
      </w:r>
      <w:r w:rsidR="00F722B2" w:rsidRPr="007D5255">
        <w:rPr>
          <w:rFonts w:cs="B Nazanin"/>
          <w:color w:val="000000"/>
          <w:rtl/>
        </w:rPr>
        <w:t>داخل یا</w:t>
      </w:r>
      <w:r w:rsidR="00DA1EA9" w:rsidRPr="007D5255">
        <w:rPr>
          <w:rFonts w:cs="B Nazanin" w:hint="cs"/>
          <w:color w:val="000000"/>
          <w:rtl/>
        </w:rPr>
        <w:t xml:space="preserve"> </w:t>
      </w:r>
      <w:r w:rsidR="00F722B2" w:rsidRPr="007D5255">
        <w:rPr>
          <w:rFonts w:cs="B Nazanin"/>
          <w:color w:val="000000"/>
          <w:rtl/>
        </w:rPr>
        <w:t>خارج كشور خریداری شود.)</w:t>
      </w:r>
    </w:p>
    <w:p w:rsidR="00DF6FEA" w:rsidRPr="005F6FBB" w:rsidRDefault="00DF6FEA" w:rsidP="00DF6FEA">
      <w:pPr>
        <w:contextualSpacing/>
        <w:rPr>
          <w:rFonts w:cs="B Nazanin"/>
          <w:i/>
          <w:iCs/>
          <w:color w:val="000000"/>
          <w:sz w:val="22"/>
          <w:szCs w:val="22"/>
          <w:rtl/>
        </w:rPr>
      </w:pPr>
      <w:r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 xml:space="preserve">نکته مهم: در هنگام تسویه حساب طرح، ارائه فاکتور معتبر </w:t>
      </w:r>
      <w:r w:rsidR="003B2D3A"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 xml:space="preserve">برای اقلام با هزینه‌ی 4میلیون تومان و بیشتر </w:t>
      </w:r>
      <w:r w:rsidRPr="005F6FBB">
        <w:rPr>
          <w:rFonts w:cs="B Nazanin" w:hint="cs"/>
          <w:i/>
          <w:iCs/>
          <w:color w:val="000000"/>
          <w:sz w:val="22"/>
          <w:szCs w:val="22"/>
          <w:highlight w:val="cyan"/>
          <w:rtl/>
        </w:rPr>
        <w:t>مندرج در این جدول الزامی است.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"/>
        <w:gridCol w:w="1757"/>
        <w:gridCol w:w="1247"/>
        <w:gridCol w:w="1111"/>
        <w:gridCol w:w="1095"/>
        <w:gridCol w:w="1168"/>
        <w:gridCol w:w="1169"/>
        <w:gridCol w:w="1281"/>
      </w:tblGrid>
      <w:tr w:rsidR="005A7858" w:rsidTr="007D5255">
        <w:tc>
          <w:tcPr>
            <w:tcW w:w="612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ردیف</w:t>
            </w:r>
          </w:p>
        </w:tc>
        <w:tc>
          <w:tcPr>
            <w:tcW w:w="1757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 xml:space="preserve">نام 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>ماده</w:t>
            </w:r>
          </w:p>
        </w:tc>
        <w:tc>
          <w:tcPr>
            <w:tcW w:w="1247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>نام شركت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 xml:space="preserve"> تولید کننده</w:t>
            </w:r>
          </w:p>
        </w:tc>
        <w:tc>
          <w:tcPr>
            <w:tcW w:w="1111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 xml:space="preserve">نام </w:t>
            </w: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>كشور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 xml:space="preserve"> تولید کننده</w:t>
            </w:r>
          </w:p>
        </w:tc>
        <w:tc>
          <w:tcPr>
            <w:tcW w:w="1095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</w:rPr>
              <w:t>نام شرکت فروشنده ایرانی</w:t>
            </w:r>
          </w:p>
        </w:tc>
        <w:tc>
          <w:tcPr>
            <w:tcW w:w="1168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 w:hint="cs"/>
                <w:b/>
                <w:bCs/>
                <w:color w:val="000000"/>
                <w:rtl/>
              </w:rPr>
              <w:t>مقدار</w:t>
            </w:r>
          </w:p>
        </w:tc>
        <w:tc>
          <w:tcPr>
            <w:tcW w:w="1169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>قیمت واحد (ریال)</w:t>
            </w:r>
          </w:p>
        </w:tc>
        <w:tc>
          <w:tcPr>
            <w:tcW w:w="1281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contextualSpacing/>
              <w:jc w:val="center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>قیمت كل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(ریال)</w:t>
            </w:r>
          </w:p>
        </w:tc>
      </w:tr>
      <w:tr w:rsidR="005A7858" w:rsidTr="007D5255">
        <w:tc>
          <w:tcPr>
            <w:tcW w:w="612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1</w:t>
            </w:r>
          </w:p>
        </w:tc>
        <w:tc>
          <w:tcPr>
            <w:tcW w:w="1757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47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11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095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8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9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81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5A7858" w:rsidTr="007D5255">
        <w:tc>
          <w:tcPr>
            <w:tcW w:w="612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2</w:t>
            </w:r>
          </w:p>
        </w:tc>
        <w:tc>
          <w:tcPr>
            <w:tcW w:w="1757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47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11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095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8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9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81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5A7858" w:rsidTr="007D5255">
        <w:tc>
          <w:tcPr>
            <w:tcW w:w="612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3</w:t>
            </w:r>
          </w:p>
        </w:tc>
        <w:tc>
          <w:tcPr>
            <w:tcW w:w="1757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47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11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095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8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169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  <w:tc>
          <w:tcPr>
            <w:tcW w:w="1281" w:type="dxa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  <w:tr w:rsidR="00AD7F05" w:rsidTr="007D5255">
        <w:tc>
          <w:tcPr>
            <w:tcW w:w="6990" w:type="dxa"/>
            <w:gridSpan w:val="6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eastAsia="en-US"/>
              </w:rPr>
              <w:t xml:space="preserve">جمع </w:t>
            </w:r>
            <w:r w:rsidRPr="007D5255">
              <w:rPr>
                <w:rFonts w:cs="B Nazanin" w:hint="cs"/>
                <w:b/>
                <w:bCs/>
                <w:color w:val="000000"/>
                <w:rtl/>
                <w:lang w:eastAsia="en-US"/>
              </w:rPr>
              <w:t>کل(به ریال)</w:t>
            </w:r>
          </w:p>
        </w:tc>
        <w:tc>
          <w:tcPr>
            <w:tcW w:w="2450" w:type="dxa"/>
            <w:gridSpan w:val="2"/>
            <w:shd w:val="clear" w:color="auto" w:fill="auto"/>
          </w:tcPr>
          <w:p w:rsidR="00AD7F05" w:rsidRPr="007D5255" w:rsidRDefault="00AD7F05" w:rsidP="0076574D">
            <w:pPr>
              <w:contextualSpacing/>
              <w:rPr>
                <w:rFonts w:cs="B Nazanin"/>
                <w:b/>
                <w:bCs/>
                <w:color w:val="000000"/>
                <w:rtl/>
              </w:rPr>
            </w:pPr>
          </w:p>
        </w:tc>
      </w:tr>
    </w:tbl>
    <w:p w:rsidR="00AD7F05" w:rsidRPr="007D5255" w:rsidRDefault="00AD7F05" w:rsidP="006F6ADF">
      <w:pPr>
        <w:contextualSpacing/>
        <w:rPr>
          <w:rFonts w:cs="B Nazanin"/>
          <w:color w:val="000000"/>
          <w:rtl/>
        </w:rPr>
      </w:pPr>
    </w:p>
    <w:p w:rsidR="00F722B2" w:rsidRPr="007D5255" w:rsidRDefault="00F81A13" w:rsidP="006F6ADF">
      <w:pPr>
        <w:pStyle w:val="BodyText2"/>
        <w:widowControl/>
        <w:contextualSpacing/>
        <w:jc w:val="left"/>
        <w:rPr>
          <w:rFonts w:cs="B Nazanin"/>
          <w:color w:val="000000"/>
          <w:rtl/>
        </w:rPr>
      </w:pPr>
      <w:r w:rsidRPr="007D5255">
        <w:rPr>
          <w:rFonts w:cs="B Nazanin" w:hint="cs"/>
          <w:b/>
          <w:bCs/>
          <w:color w:val="000000"/>
          <w:rtl/>
          <w:lang w:bidi="fa-IR"/>
        </w:rPr>
        <w:t>ه</w:t>
      </w:r>
      <w:r w:rsidR="00F722B2" w:rsidRPr="007D5255">
        <w:rPr>
          <w:rFonts w:cs="B Nazanin"/>
          <w:b/>
          <w:bCs/>
          <w:color w:val="000000"/>
          <w:rtl/>
          <w:lang w:bidi="fa-IR"/>
        </w:rPr>
        <w:t>) هزینه مسافرت:</w:t>
      </w:r>
      <w:r w:rsidR="00DA1EA9"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t xml:space="preserve"> </w:t>
      </w:r>
      <w:r w:rsidR="00F722B2" w:rsidRPr="007D5255">
        <w:rPr>
          <w:rFonts w:cs="B Nazanin"/>
          <w:color w:val="000000"/>
          <w:rtl/>
          <w:lang w:bidi="fa-IR"/>
        </w:rPr>
        <w:t>(</w:t>
      </w:r>
      <w:r w:rsidRPr="007D5255">
        <w:rPr>
          <w:rFonts w:cs="B Nazanin" w:hint="cs"/>
          <w:color w:val="000000"/>
          <w:rtl/>
          <w:lang w:bidi="fa-IR"/>
        </w:rPr>
        <w:t xml:space="preserve">مسافرت درون شهری یا بیرون شهری، </w:t>
      </w:r>
      <w:r w:rsidR="00F722B2" w:rsidRPr="007D5255">
        <w:rPr>
          <w:rFonts w:cs="B Nazanin"/>
          <w:color w:val="000000"/>
          <w:rtl/>
        </w:rPr>
        <w:t>در</w:t>
      </w:r>
      <w:r w:rsidR="00DA1EA9" w:rsidRPr="007D5255">
        <w:rPr>
          <w:rFonts w:cs="B Nazanin" w:hint="cs"/>
          <w:color w:val="000000"/>
          <w:rtl/>
        </w:rPr>
        <w:t xml:space="preserve"> </w:t>
      </w:r>
      <w:r w:rsidR="00F722B2" w:rsidRPr="007D5255">
        <w:rPr>
          <w:rFonts w:cs="B Nazanin"/>
          <w:color w:val="000000"/>
          <w:rtl/>
        </w:rPr>
        <w:t>صورت لزوم)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"/>
        <w:gridCol w:w="1843"/>
        <w:gridCol w:w="1276"/>
        <w:gridCol w:w="1620"/>
        <w:gridCol w:w="1073"/>
        <w:gridCol w:w="1276"/>
        <w:gridCol w:w="1698"/>
      </w:tblGrid>
      <w:tr w:rsidR="005A7858" w:rsidTr="007D5255">
        <w:tc>
          <w:tcPr>
            <w:tcW w:w="654" w:type="dxa"/>
            <w:shd w:val="clear" w:color="auto" w:fill="F2F2F2"/>
            <w:vAlign w:val="center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</w:rPr>
            </w:pPr>
            <w:bookmarkStart w:id="1" w:name="_Hlk155691392"/>
            <w:r w:rsidRPr="007D5255">
              <w:rPr>
                <w:rFonts w:cs="B Nazanin"/>
                <w:b/>
                <w:bCs/>
                <w:color w:val="000000"/>
                <w:rtl/>
              </w:rPr>
              <w:t>ردیف</w:t>
            </w:r>
          </w:p>
        </w:tc>
        <w:tc>
          <w:tcPr>
            <w:tcW w:w="1843" w:type="dxa"/>
            <w:shd w:val="clear" w:color="auto" w:fill="F2F2F2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مقصد</w:t>
            </w:r>
          </w:p>
        </w:tc>
        <w:tc>
          <w:tcPr>
            <w:tcW w:w="1276" w:type="dxa"/>
            <w:shd w:val="clear" w:color="auto" w:fill="F2F2F2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تعداد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>سفر</w:t>
            </w:r>
          </w:p>
        </w:tc>
        <w:tc>
          <w:tcPr>
            <w:tcW w:w="1620" w:type="dxa"/>
            <w:shd w:val="clear" w:color="auto" w:fill="F2F2F2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منظور از مسافرت</w:t>
            </w:r>
          </w:p>
        </w:tc>
        <w:tc>
          <w:tcPr>
            <w:tcW w:w="1073" w:type="dxa"/>
            <w:shd w:val="clear" w:color="auto" w:fill="F2F2F2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وسیله نقلیه</w:t>
            </w:r>
          </w:p>
        </w:tc>
        <w:tc>
          <w:tcPr>
            <w:tcW w:w="1276" w:type="dxa"/>
            <w:shd w:val="clear" w:color="auto" w:fill="F2F2F2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هزینه هر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>بار</w:t>
            </w:r>
          </w:p>
        </w:tc>
        <w:tc>
          <w:tcPr>
            <w:tcW w:w="1698" w:type="dxa"/>
            <w:shd w:val="clear" w:color="auto" w:fill="F2F2F2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كل هزینه</w:t>
            </w:r>
            <w:r w:rsidR="008904DE"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(ریال)</w:t>
            </w:r>
          </w:p>
        </w:tc>
      </w:tr>
      <w:tr w:rsidR="005A7858" w:rsidTr="007D5255">
        <w:tc>
          <w:tcPr>
            <w:tcW w:w="654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276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620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073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276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698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</w:tr>
      <w:tr w:rsidR="005A7858" w:rsidTr="007D5255">
        <w:tc>
          <w:tcPr>
            <w:tcW w:w="654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276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620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073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276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698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</w:tr>
      <w:tr w:rsidR="005A7858" w:rsidTr="007D5255">
        <w:tc>
          <w:tcPr>
            <w:tcW w:w="654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 w:hint="cs"/>
                <w:color w:val="000000"/>
                <w:rtl/>
              </w:rPr>
              <w:t>3</w:t>
            </w:r>
          </w:p>
        </w:tc>
        <w:tc>
          <w:tcPr>
            <w:tcW w:w="1843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276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620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073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276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1698" w:type="dxa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</w:tr>
      <w:tr w:rsidR="00AD7F05" w:rsidTr="007D5255">
        <w:tc>
          <w:tcPr>
            <w:tcW w:w="6466" w:type="dxa"/>
            <w:gridSpan w:val="5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>جمع هزینه های مسافرت (ريال)</w:t>
            </w:r>
          </w:p>
        </w:tc>
        <w:tc>
          <w:tcPr>
            <w:tcW w:w="2974" w:type="dxa"/>
            <w:gridSpan w:val="2"/>
            <w:shd w:val="clear" w:color="auto" w:fill="auto"/>
          </w:tcPr>
          <w:p w:rsidR="00AD7F05" w:rsidRPr="007D5255" w:rsidRDefault="00AD7F05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</w:tr>
      <w:bookmarkEnd w:id="1"/>
    </w:tbl>
    <w:p w:rsidR="00AD7F05" w:rsidRPr="007D5255" w:rsidRDefault="00AD7F05" w:rsidP="006F6ADF">
      <w:pPr>
        <w:pStyle w:val="BodyText2"/>
        <w:widowControl/>
        <w:contextualSpacing/>
        <w:jc w:val="left"/>
        <w:rPr>
          <w:rFonts w:cs="B Nazanin"/>
          <w:color w:val="000000"/>
          <w:rtl/>
        </w:rPr>
      </w:pPr>
    </w:p>
    <w:p w:rsidR="00F722B2" w:rsidRPr="007D5255" w:rsidRDefault="00F81A13" w:rsidP="006F6ADF">
      <w:pPr>
        <w:pStyle w:val="BodyText2"/>
        <w:widowControl/>
        <w:contextualSpacing/>
        <w:jc w:val="left"/>
        <w:rPr>
          <w:rFonts w:cs="B Nazanin"/>
          <w:color w:val="000000"/>
          <w:rtl/>
          <w:lang w:bidi="fa-IR"/>
        </w:rPr>
      </w:pPr>
      <w:r w:rsidRPr="007D5255">
        <w:rPr>
          <w:rFonts w:cs="B Nazanin" w:hint="cs"/>
          <w:b/>
          <w:bCs/>
          <w:color w:val="000000"/>
          <w:rtl/>
          <w:lang w:bidi="fa-IR"/>
        </w:rPr>
        <w:t>و</w:t>
      </w:r>
      <w:r w:rsidR="00F722B2" w:rsidRPr="007D5255">
        <w:rPr>
          <w:rFonts w:cs="B Nazanin"/>
          <w:b/>
          <w:bCs/>
          <w:color w:val="000000"/>
          <w:rtl/>
          <w:lang w:bidi="fa-IR"/>
        </w:rPr>
        <w:t xml:space="preserve">) </w:t>
      </w:r>
      <w:r w:rsidRPr="007D5255">
        <w:rPr>
          <w:rFonts w:cs="B Nazanin" w:hint="cs"/>
          <w:b/>
          <w:bCs/>
          <w:color w:val="000000"/>
          <w:rtl/>
          <w:lang w:bidi="fa-IR"/>
        </w:rPr>
        <w:t xml:space="preserve">سایر </w:t>
      </w:r>
      <w:r w:rsidR="00F722B2" w:rsidRPr="007D5255">
        <w:rPr>
          <w:rFonts w:cs="B Nazanin"/>
          <w:b/>
          <w:bCs/>
          <w:color w:val="000000"/>
          <w:rtl/>
          <w:lang w:bidi="fa-IR"/>
        </w:rPr>
        <w:t>هزینه</w:t>
      </w:r>
      <w:r w:rsidR="00DA1EA9" w:rsidRPr="007D5255">
        <w:rPr>
          <w:rFonts w:cs="B Nazanin" w:hint="cs"/>
          <w:b/>
          <w:bCs/>
          <w:color w:val="000000"/>
          <w:rtl/>
          <w:lang w:bidi="fa-IR"/>
        </w:rPr>
        <w:t>‌</w:t>
      </w:r>
      <w:r w:rsidR="00F722B2" w:rsidRPr="007D5255">
        <w:rPr>
          <w:rFonts w:cs="B Nazanin"/>
          <w:b/>
          <w:bCs/>
          <w:color w:val="000000"/>
          <w:rtl/>
          <w:lang w:bidi="fa-IR"/>
        </w:rPr>
        <w:t>ه</w:t>
      </w:r>
      <w:r w:rsidRPr="007D5255">
        <w:rPr>
          <w:rFonts w:cs="B Nazanin" w:hint="cs"/>
          <w:b/>
          <w:bCs/>
          <w:color w:val="000000"/>
          <w:rtl/>
          <w:lang w:bidi="fa-IR"/>
        </w:rPr>
        <w:t>ا</w:t>
      </w:r>
      <w:r w:rsidR="00F722B2" w:rsidRPr="007D5255">
        <w:rPr>
          <w:rFonts w:cs="B Nazanin"/>
          <w:b/>
          <w:bCs/>
          <w:color w:val="000000"/>
          <w:lang w:bidi="fa-IR"/>
        </w:rPr>
        <w:t>:</w:t>
      </w:r>
      <w:r w:rsidRPr="007D5255">
        <w:rPr>
          <w:rFonts w:cs="B Nazanin" w:hint="cs"/>
          <w:b/>
          <w:bCs/>
          <w:color w:val="000000"/>
          <w:rtl/>
          <w:lang w:bidi="fa-IR"/>
        </w:rPr>
        <w:t xml:space="preserve"> </w:t>
      </w:r>
      <w:r w:rsidRPr="007D5255">
        <w:rPr>
          <w:rFonts w:cs="B Nazanin" w:hint="cs"/>
          <w:color w:val="000000"/>
          <w:rtl/>
          <w:lang w:bidi="fa-IR"/>
        </w:rPr>
        <w:t>(هر هزینه‌ ضروری دیگری که در پنج جدول فوق نیامده است.)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"/>
        <w:gridCol w:w="5639"/>
        <w:gridCol w:w="3147"/>
      </w:tblGrid>
      <w:tr w:rsidR="005A7858" w:rsidTr="007D5255">
        <w:tc>
          <w:tcPr>
            <w:tcW w:w="654" w:type="dxa"/>
            <w:shd w:val="clear" w:color="auto" w:fill="F2F2F2"/>
            <w:vAlign w:val="center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  <w:lang w:bidi="fa-IR"/>
              </w:rPr>
            </w:pPr>
            <w:bookmarkStart w:id="2" w:name="_Hlk155691443"/>
            <w:r w:rsidRPr="007D5255">
              <w:rPr>
                <w:rFonts w:cs="B Nazanin"/>
                <w:b/>
                <w:bCs/>
                <w:color w:val="000000"/>
                <w:rtl/>
              </w:rPr>
              <w:t>ردیف</w:t>
            </w:r>
          </w:p>
        </w:tc>
        <w:tc>
          <w:tcPr>
            <w:tcW w:w="5639" w:type="dxa"/>
            <w:shd w:val="clear" w:color="auto" w:fill="F2F2F2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  <w:lang w:bidi="fa-IR"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bidi="fa-IR"/>
              </w:rPr>
              <w:t>نوع هزینه</w:t>
            </w:r>
          </w:p>
        </w:tc>
        <w:tc>
          <w:tcPr>
            <w:tcW w:w="3147" w:type="dxa"/>
            <w:shd w:val="clear" w:color="auto" w:fill="F2F2F2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center"/>
              <w:rPr>
                <w:rFonts w:cs="B Nazanin"/>
                <w:color w:val="000000"/>
                <w:rtl/>
                <w:lang w:bidi="fa-IR"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  <w:lang w:bidi="fa-IR"/>
              </w:rPr>
              <w:t>مبلغ هزینه (ریال)</w:t>
            </w: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  <w:r w:rsidRPr="007D5255">
              <w:rPr>
                <w:rFonts w:cs="B Nazanin" w:hint="cs"/>
                <w:color w:val="000000"/>
                <w:rtl/>
              </w:rPr>
              <w:t>1</w:t>
            </w: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  <w:r w:rsidRPr="007D5255">
              <w:rPr>
                <w:rFonts w:cs="B Nazanin"/>
                <w:color w:val="000000"/>
                <w:rtl/>
                <w:lang w:bidi="fa-IR"/>
              </w:rPr>
              <w:t>هزینه</w:t>
            </w:r>
            <w:r w:rsidRPr="007D5255">
              <w:rPr>
                <w:rFonts w:cs="B Nazanin" w:hint="cs"/>
                <w:color w:val="000000"/>
                <w:rtl/>
                <w:lang w:bidi="fa-IR"/>
              </w:rPr>
              <w:t>‌</w:t>
            </w:r>
            <w:r w:rsidRPr="007D5255">
              <w:rPr>
                <w:rFonts w:cs="B Nazanin"/>
                <w:color w:val="000000"/>
                <w:rtl/>
                <w:lang w:bidi="fa-IR"/>
              </w:rPr>
              <w:t>های تكثیر اوراق و پرسشنامه</w:t>
            </w:r>
            <w:r w:rsidRPr="007D5255">
              <w:rPr>
                <w:rFonts w:cs="B Nazanin" w:hint="cs"/>
                <w:color w:val="000000"/>
                <w:rtl/>
                <w:lang w:bidi="fa-IR"/>
              </w:rPr>
              <w:t>‌</w:t>
            </w:r>
            <w:r w:rsidRPr="007D5255">
              <w:rPr>
                <w:rFonts w:cs="B Nazanin"/>
                <w:color w:val="000000"/>
                <w:rtl/>
                <w:lang w:bidi="fa-IR"/>
              </w:rPr>
              <w:t>ها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  <w:r w:rsidRPr="007D5255">
              <w:rPr>
                <w:rFonts w:cs="B Nazanin" w:hint="cs"/>
                <w:color w:val="000000"/>
                <w:rtl/>
              </w:rPr>
              <w:t>2</w:t>
            </w: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  <w:r w:rsidRPr="007D5255">
              <w:rPr>
                <w:rFonts w:cs="B Nazanin"/>
                <w:color w:val="000000"/>
                <w:rtl/>
                <w:lang w:bidi="fa-IR"/>
              </w:rPr>
              <w:t>هزینه‌هاي پيش بيني نشده، تورم و ...</w:t>
            </w:r>
            <w:r w:rsidR="00E41109" w:rsidRPr="007D5255">
              <w:rPr>
                <w:rFonts w:cs="B Nazanin" w:hint="cs"/>
                <w:color w:val="000000"/>
                <w:rtl/>
                <w:lang w:bidi="fa-IR"/>
              </w:rPr>
              <w:t xml:space="preserve"> </w:t>
            </w:r>
            <w:r w:rsidR="00E41109" w:rsidRPr="007D5255">
              <w:rPr>
                <w:rFonts w:cs="B Nazanin" w:hint="cs"/>
                <w:b/>
                <w:bCs/>
                <w:i/>
                <w:iCs/>
                <w:color w:val="000000"/>
                <w:sz w:val="20"/>
                <w:szCs w:val="20"/>
                <w:rtl/>
                <w:lang w:bidi="fa-IR"/>
              </w:rPr>
              <w:t>(حداکثر تا 3 درصد هزینه وسایل و مواد)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  <w:r w:rsidRPr="007D5255">
              <w:rPr>
                <w:rFonts w:cs="B Nazanin" w:hint="cs"/>
                <w:color w:val="000000"/>
                <w:rtl/>
              </w:rPr>
              <w:t>3</w:t>
            </w: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  <w:r w:rsidRPr="007D5255">
              <w:rPr>
                <w:rFonts w:cs="B Nazanin" w:hint="cs"/>
                <w:color w:val="000000"/>
                <w:rtl/>
                <w:lang w:bidi="fa-IR"/>
              </w:rPr>
              <w:t>هزینه اقامت در صورت نیاز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</w:p>
        </w:tc>
      </w:tr>
      <w:tr w:rsidR="006E1DB0" w:rsidTr="007D5255">
        <w:tc>
          <w:tcPr>
            <w:tcW w:w="6293" w:type="dxa"/>
            <w:gridSpan w:val="2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rtl/>
              </w:rPr>
            </w:pPr>
            <w:r w:rsidRPr="007D5255">
              <w:rPr>
                <w:rFonts w:cs="B Nazanin"/>
                <w:b/>
                <w:bCs/>
                <w:color w:val="000000"/>
                <w:rtl/>
              </w:rPr>
              <w:t xml:space="preserve">جمع 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سایر 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>هزینه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>‌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>ها</w:t>
            </w:r>
            <w:r w:rsidRPr="007D5255">
              <w:rPr>
                <w:rFonts w:cs="B Nazanin" w:hint="cs"/>
                <w:b/>
                <w:bCs/>
                <w:color w:val="000000"/>
                <w:rtl/>
              </w:rPr>
              <w:t xml:space="preserve"> </w:t>
            </w:r>
            <w:r w:rsidRPr="007D5255">
              <w:rPr>
                <w:rFonts w:cs="B Nazanin"/>
                <w:b/>
                <w:bCs/>
                <w:color w:val="000000"/>
                <w:rtl/>
              </w:rPr>
              <w:t>(ريال)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  <w:lang w:bidi="fa-IR"/>
              </w:rPr>
            </w:pPr>
          </w:p>
        </w:tc>
      </w:tr>
      <w:bookmarkEnd w:id="2"/>
    </w:tbl>
    <w:p w:rsidR="00F722B2" w:rsidRPr="007D5255" w:rsidRDefault="00F722B2" w:rsidP="006F6ADF">
      <w:pPr>
        <w:contextualSpacing/>
        <w:rPr>
          <w:rFonts w:cs="B Nazanin"/>
          <w:color w:val="000000"/>
          <w:sz w:val="28"/>
          <w:szCs w:val="28"/>
          <w:rtl/>
        </w:rPr>
      </w:pPr>
    </w:p>
    <w:p w:rsidR="00F722B2" w:rsidRPr="007D5255" w:rsidRDefault="00F81A13" w:rsidP="006F6ADF">
      <w:pPr>
        <w:pStyle w:val="BodyText2"/>
        <w:widowControl/>
        <w:contextualSpacing/>
        <w:jc w:val="left"/>
        <w:rPr>
          <w:rFonts w:cs="B Nazanin"/>
          <w:b/>
          <w:bCs/>
          <w:color w:val="000000"/>
          <w:sz w:val="28"/>
          <w:szCs w:val="28"/>
          <w:rtl/>
          <w:lang w:bidi="fa-IR"/>
        </w:rPr>
      </w:pPr>
      <w:r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lastRenderedPageBreak/>
        <w:t>4-3</w:t>
      </w:r>
      <w:r w:rsidR="00F722B2" w:rsidRPr="007D5255">
        <w:rPr>
          <w:rFonts w:cs="B Nazanin"/>
          <w:b/>
          <w:bCs/>
          <w:color w:val="000000"/>
          <w:sz w:val="28"/>
          <w:szCs w:val="28"/>
          <w:rtl/>
          <w:lang w:bidi="fa-IR"/>
        </w:rPr>
        <w:t>) جمع هزینه</w:t>
      </w:r>
      <w:r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t>‌</w:t>
      </w:r>
      <w:r w:rsidR="00F722B2" w:rsidRPr="007D5255">
        <w:rPr>
          <w:rFonts w:cs="B Nazanin"/>
          <w:b/>
          <w:bCs/>
          <w:color w:val="000000"/>
          <w:sz w:val="28"/>
          <w:szCs w:val="28"/>
          <w:rtl/>
          <w:lang w:bidi="fa-IR"/>
        </w:rPr>
        <w:t xml:space="preserve">ها: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4"/>
        <w:gridCol w:w="5639"/>
        <w:gridCol w:w="3147"/>
      </w:tblGrid>
      <w:tr w:rsidR="005A7858" w:rsidTr="007D5255">
        <w:tc>
          <w:tcPr>
            <w:tcW w:w="654" w:type="dxa"/>
            <w:shd w:val="clear" w:color="auto" w:fill="F2F2F2"/>
            <w:vAlign w:val="center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center"/>
              <w:rPr>
                <w:rFonts w:cs="B Titr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bookmarkStart w:id="3" w:name="_Hlk155691474"/>
            <w:r w:rsidRPr="007D5255">
              <w:rPr>
                <w:rFonts w:cs="B Titr"/>
                <w:b/>
                <w:bCs/>
                <w:color w:val="000000"/>
                <w:rtl/>
              </w:rPr>
              <w:t>ردیف</w:t>
            </w:r>
          </w:p>
        </w:tc>
        <w:tc>
          <w:tcPr>
            <w:tcW w:w="5639" w:type="dxa"/>
            <w:shd w:val="clear" w:color="auto" w:fill="F2F2F2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center"/>
              <w:rPr>
                <w:rFonts w:cs="B Titr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7D5255">
              <w:rPr>
                <w:rFonts w:cs="B Titr"/>
                <w:b/>
                <w:bCs/>
                <w:color w:val="000000"/>
                <w:rtl/>
                <w:lang w:bidi="fa-IR"/>
              </w:rPr>
              <w:t>نوع هزینه</w:t>
            </w:r>
          </w:p>
        </w:tc>
        <w:tc>
          <w:tcPr>
            <w:tcW w:w="3147" w:type="dxa"/>
            <w:shd w:val="clear" w:color="auto" w:fill="F2F2F2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center"/>
              <w:rPr>
                <w:rFonts w:cs="B Titr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7D5255">
              <w:rPr>
                <w:rFonts w:cs="B Titr"/>
                <w:b/>
                <w:bCs/>
                <w:color w:val="000000"/>
                <w:rtl/>
                <w:lang w:bidi="fa-IR"/>
              </w:rPr>
              <w:t>مبلغ هزینه (ریال)</w:t>
            </w: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7D5255">
              <w:rPr>
                <w:rFonts w:cs="B Nazanin" w:hint="cs"/>
                <w:color w:val="000000"/>
                <w:rtl/>
              </w:rPr>
              <w:t>1</w:t>
            </w: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7D5255">
              <w:rPr>
                <w:rFonts w:cs="B Nazanin"/>
                <w:color w:val="000000"/>
                <w:rtl/>
              </w:rPr>
              <w:t>جمع هزینه</w:t>
            </w:r>
            <w:r w:rsidRPr="007D5255">
              <w:rPr>
                <w:rFonts w:cs="B Nazanin" w:hint="cs"/>
                <w:color w:val="000000"/>
                <w:rtl/>
              </w:rPr>
              <w:t>‌</w:t>
            </w:r>
            <w:r w:rsidRPr="007D5255">
              <w:rPr>
                <w:rFonts w:cs="B Nazanin"/>
                <w:color w:val="000000"/>
                <w:rtl/>
              </w:rPr>
              <w:t>های پرسنلی (</w:t>
            </w:r>
            <w:r w:rsidRPr="007D5255">
              <w:rPr>
                <w:rFonts w:cs="B Nazanin" w:hint="cs"/>
                <w:color w:val="000000"/>
                <w:rtl/>
              </w:rPr>
              <w:t>بند الف)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7D5255">
              <w:rPr>
                <w:rFonts w:cs="B Nazanin" w:hint="cs"/>
                <w:color w:val="000000"/>
                <w:rtl/>
              </w:rPr>
              <w:t>2</w:t>
            </w: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7D5255">
              <w:rPr>
                <w:rFonts w:cs="B Nazanin"/>
                <w:color w:val="000000"/>
                <w:rtl/>
              </w:rPr>
              <w:t>جمع هزینه</w:t>
            </w:r>
            <w:r w:rsidRPr="007D5255">
              <w:rPr>
                <w:rFonts w:cs="B Nazanin" w:hint="cs"/>
                <w:color w:val="000000"/>
                <w:rtl/>
              </w:rPr>
              <w:t>‌</w:t>
            </w:r>
            <w:r w:rsidRPr="007D5255">
              <w:rPr>
                <w:rFonts w:cs="B Nazanin"/>
                <w:color w:val="000000"/>
                <w:rtl/>
              </w:rPr>
              <w:t>های آزمایشات وخدمات تخصصی (</w:t>
            </w:r>
            <w:r w:rsidRPr="007D5255">
              <w:rPr>
                <w:rFonts w:cs="B Nazanin" w:hint="cs"/>
                <w:color w:val="000000"/>
                <w:rtl/>
              </w:rPr>
              <w:t>بند ب</w:t>
            </w:r>
            <w:r w:rsidRPr="007D5255">
              <w:rPr>
                <w:rFonts w:cs="B Nazanin"/>
                <w:color w:val="000000"/>
                <w:rtl/>
              </w:rPr>
              <w:t>)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7D5255">
              <w:rPr>
                <w:rFonts w:cs="B Nazanin" w:hint="cs"/>
                <w:color w:val="000000"/>
                <w:rtl/>
              </w:rPr>
              <w:t>3</w:t>
            </w: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7D5255">
              <w:rPr>
                <w:rFonts w:cs="B Nazanin"/>
                <w:color w:val="000000"/>
                <w:rtl/>
              </w:rPr>
              <w:t>جمع هزینه</w:t>
            </w:r>
            <w:r w:rsidRPr="007D5255">
              <w:rPr>
                <w:rFonts w:cs="B Nazanin" w:hint="cs"/>
                <w:color w:val="000000"/>
                <w:rtl/>
              </w:rPr>
              <w:t>‌</w:t>
            </w:r>
            <w:r w:rsidRPr="007D5255">
              <w:rPr>
                <w:rFonts w:cs="B Nazanin"/>
                <w:color w:val="000000"/>
                <w:rtl/>
              </w:rPr>
              <w:t>های وسایل غيرمصرفي (</w:t>
            </w:r>
            <w:r w:rsidRPr="007D5255">
              <w:rPr>
                <w:rFonts w:cs="B Nazanin" w:hint="cs"/>
                <w:color w:val="000000"/>
                <w:rtl/>
              </w:rPr>
              <w:t>بند ج</w:t>
            </w:r>
            <w:r w:rsidRPr="007D5255">
              <w:rPr>
                <w:rFonts w:cs="B Nazanin"/>
                <w:color w:val="000000"/>
                <w:rtl/>
              </w:rPr>
              <w:t>)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color w:val="000000"/>
                <w:rtl/>
              </w:rPr>
              <w:t>جمع هزینه</w:t>
            </w:r>
            <w:r w:rsidRPr="007D5255">
              <w:rPr>
                <w:rFonts w:cs="B Nazanin" w:hint="cs"/>
                <w:color w:val="000000"/>
                <w:rtl/>
              </w:rPr>
              <w:t>‌</w:t>
            </w:r>
            <w:r w:rsidRPr="007D5255">
              <w:rPr>
                <w:rFonts w:cs="B Nazanin"/>
                <w:color w:val="000000"/>
                <w:rtl/>
              </w:rPr>
              <w:t>های مواد مصرفي (</w:t>
            </w:r>
            <w:r w:rsidRPr="007D5255">
              <w:rPr>
                <w:rFonts w:cs="B Nazanin" w:hint="cs"/>
                <w:color w:val="000000"/>
                <w:rtl/>
              </w:rPr>
              <w:t>بند د</w:t>
            </w:r>
            <w:r w:rsidRPr="007D5255">
              <w:rPr>
                <w:rFonts w:cs="B Nazanin"/>
                <w:color w:val="000000"/>
                <w:rtl/>
              </w:rPr>
              <w:t>)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color w:val="000000"/>
                <w:rtl/>
              </w:rPr>
              <w:t>جمع هزینه</w:t>
            </w:r>
            <w:r w:rsidRPr="007D5255">
              <w:rPr>
                <w:rFonts w:cs="B Nazanin" w:hint="cs"/>
                <w:color w:val="000000"/>
                <w:rtl/>
              </w:rPr>
              <w:t>‌</w:t>
            </w:r>
            <w:r w:rsidRPr="007D5255">
              <w:rPr>
                <w:rFonts w:cs="B Nazanin"/>
                <w:color w:val="000000"/>
                <w:rtl/>
              </w:rPr>
              <w:t>هاي مسافرت</w:t>
            </w:r>
            <w:r w:rsidRPr="007D5255">
              <w:rPr>
                <w:rFonts w:cs="B Nazanin" w:hint="cs"/>
                <w:color w:val="000000"/>
                <w:rtl/>
              </w:rPr>
              <w:t xml:space="preserve"> (بند ه)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</w:p>
        </w:tc>
      </w:tr>
      <w:tr w:rsidR="006E1DB0" w:rsidTr="007D5255">
        <w:tc>
          <w:tcPr>
            <w:tcW w:w="654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</w:p>
        </w:tc>
        <w:tc>
          <w:tcPr>
            <w:tcW w:w="5639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color w:val="000000"/>
                <w:rtl/>
              </w:rPr>
            </w:pPr>
            <w:r w:rsidRPr="007D5255">
              <w:rPr>
                <w:rFonts w:cs="B Nazanin"/>
                <w:color w:val="000000"/>
                <w:rtl/>
              </w:rPr>
              <w:t>جمع</w:t>
            </w:r>
            <w:r w:rsidRPr="007D5255">
              <w:rPr>
                <w:rFonts w:cs="B Nazanin" w:hint="cs"/>
                <w:color w:val="000000"/>
                <w:rtl/>
              </w:rPr>
              <w:t xml:space="preserve"> سایر</w:t>
            </w:r>
            <w:r w:rsidRPr="007D5255">
              <w:rPr>
                <w:rFonts w:cs="B Nazanin"/>
                <w:color w:val="000000"/>
                <w:rtl/>
              </w:rPr>
              <w:t xml:space="preserve"> هزینه</w:t>
            </w:r>
            <w:r w:rsidRPr="007D5255">
              <w:rPr>
                <w:rFonts w:cs="B Nazanin" w:hint="cs"/>
                <w:color w:val="000000"/>
                <w:rtl/>
              </w:rPr>
              <w:t>‌</w:t>
            </w:r>
            <w:r w:rsidRPr="007D5255">
              <w:rPr>
                <w:rFonts w:cs="B Nazanin"/>
                <w:color w:val="000000"/>
                <w:rtl/>
              </w:rPr>
              <w:t>ها</w:t>
            </w:r>
            <w:r w:rsidRPr="007D5255">
              <w:rPr>
                <w:rFonts w:cs="B Nazanin" w:hint="cs"/>
                <w:color w:val="000000"/>
                <w:rtl/>
              </w:rPr>
              <w:t xml:space="preserve"> </w:t>
            </w:r>
            <w:r w:rsidRPr="007D5255">
              <w:rPr>
                <w:rFonts w:cs="B Nazanin"/>
                <w:color w:val="000000"/>
                <w:rtl/>
              </w:rPr>
              <w:t>(</w:t>
            </w:r>
            <w:r w:rsidRPr="007D5255">
              <w:rPr>
                <w:rFonts w:cs="B Nazanin" w:hint="cs"/>
                <w:color w:val="000000"/>
                <w:rtl/>
              </w:rPr>
              <w:t>بند و)</w:t>
            </w:r>
            <w:r w:rsidRPr="007D5255">
              <w:rPr>
                <w:rFonts w:cs="B Nazanin"/>
                <w:color w:val="000000"/>
                <w:rtl/>
              </w:rPr>
              <w:t xml:space="preserve">   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</w:p>
        </w:tc>
      </w:tr>
      <w:tr w:rsidR="006E1DB0" w:rsidTr="007D5255">
        <w:tc>
          <w:tcPr>
            <w:tcW w:w="6293" w:type="dxa"/>
            <w:gridSpan w:val="2"/>
            <w:shd w:val="clear" w:color="auto" w:fill="auto"/>
            <w:vAlign w:val="bottom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Titr"/>
                <w:color w:val="000000"/>
                <w:rtl/>
              </w:rPr>
            </w:pPr>
            <w:r w:rsidRPr="007D5255">
              <w:rPr>
                <w:rFonts w:cs="B Titr"/>
                <w:b/>
                <w:bCs/>
                <w:color w:val="000000"/>
                <w:rtl/>
              </w:rPr>
              <w:t>جمع كل</w:t>
            </w:r>
          </w:p>
        </w:tc>
        <w:tc>
          <w:tcPr>
            <w:tcW w:w="3147" w:type="dxa"/>
            <w:shd w:val="clear" w:color="auto" w:fill="auto"/>
          </w:tcPr>
          <w:p w:rsidR="006E1DB0" w:rsidRPr="007D5255" w:rsidRDefault="006E1DB0" w:rsidP="007D5255">
            <w:pPr>
              <w:pStyle w:val="BodyText2"/>
              <w:widowControl/>
              <w:contextualSpacing/>
              <w:jc w:val="left"/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</w:p>
        </w:tc>
      </w:tr>
      <w:bookmarkEnd w:id="3"/>
    </w:tbl>
    <w:p w:rsidR="006E1DB0" w:rsidRPr="007D5255" w:rsidRDefault="006E1DB0" w:rsidP="006F6ADF">
      <w:pPr>
        <w:pStyle w:val="BodyText2"/>
        <w:widowControl/>
        <w:contextualSpacing/>
        <w:jc w:val="left"/>
        <w:rPr>
          <w:rFonts w:cs="B Nazanin"/>
          <w:b/>
          <w:bCs/>
          <w:color w:val="000000"/>
          <w:sz w:val="28"/>
          <w:szCs w:val="28"/>
          <w:lang w:bidi="fa-IR"/>
        </w:rPr>
      </w:pPr>
    </w:p>
    <w:p w:rsidR="005C47B3" w:rsidRPr="007D5255" w:rsidRDefault="00F81A13" w:rsidP="006F6ADF">
      <w:pPr>
        <w:pStyle w:val="BodyText2"/>
        <w:contextualSpacing/>
        <w:jc w:val="left"/>
        <w:rPr>
          <w:rFonts w:cs="B Nazanin"/>
          <w:b/>
          <w:bCs/>
          <w:color w:val="000000"/>
          <w:sz w:val="28"/>
          <w:szCs w:val="28"/>
          <w:lang w:bidi="fa-IR"/>
        </w:rPr>
      </w:pPr>
      <w:r w:rsidRPr="007D5255">
        <w:rPr>
          <w:rFonts w:eastAsia="SimSun" w:cs="B Nazanin" w:hint="cs"/>
          <w:b/>
          <w:bCs/>
          <w:color w:val="000000"/>
          <w:sz w:val="28"/>
          <w:szCs w:val="28"/>
          <w:rtl/>
          <w:lang w:eastAsia="zh-CN" w:bidi="fa-IR"/>
        </w:rPr>
        <w:t>4-4</w:t>
      </w:r>
      <w:r w:rsidR="003A69A2" w:rsidRPr="007D5255">
        <w:rPr>
          <w:rFonts w:eastAsia="SimSun" w:cs="B Nazanin"/>
          <w:b/>
          <w:bCs/>
          <w:color w:val="000000"/>
          <w:sz w:val="28"/>
          <w:szCs w:val="28"/>
          <w:rtl/>
          <w:lang w:eastAsia="zh-CN" w:bidi="fa-IR"/>
        </w:rPr>
        <w:t xml:space="preserve">) </w:t>
      </w:r>
      <w:r w:rsidR="003A69A2" w:rsidRPr="007D5255">
        <w:rPr>
          <w:rFonts w:cs="B Nazanin"/>
          <w:b/>
          <w:bCs/>
          <w:color w:val="000000"/>
          <w:sz w:val="28"/>
          <w:szCs w:val="28"/>
          <w:rtl/>
          <w:lang w:bidi="fa-IR"/>
        </w:rPr>
        <w:t>در صورت</w:t>
      </w:r>
      <w:r w:rsidR="00564F89"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t xml:space="preserve"> اخذ اعتبار از سازمان</w:t>
      </w:r>
      <w:r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t>‌</w:t>
      </w:r>
      <w:r w:rsidR="00564F89"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t>های دیگر</w:t>
      </w:r>
      <w:r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t xml:space="preserve">، </w:t>
      </w:r>
      <w:r w:rsidR="00A865E3"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t>مبلغ</w:t>
      </w:r>
      <w:r w:rsidR="00564F89" w:rsidRPr="007D5255">
        <w:rPr>
          <w:rFonts w:cs="B Nazanin" w:hint="cs"/>
          <w:b/>
          <w:bCs/>
          <w:color w:val="000000"/>
          <w:sz w:val="28"/>
          <w:szCs w:val="28"/>
          <w:rtl/>
          <w:lang w:bidi="fa-IR"/>
        </w:rPr>
        <w:t xml:space="preserve"> و نام سازمان را ذکر نمایید: </w:t>
      </w:r>
      <w:r w:rsidR="003A69A2" w:rsidRPr="007D5255">
        <w:rPr>
          <w:rFonts w:cs="B Nazanin"/>
          <w:b/>
          <w:bCs/>
          <w:color w:val="000000"/>
          <w:sz w:val="28"/>
          <w:szCs w:val="28"/>
          <w:rtl/>
          <w:lang w:bidi="fa-IR"/>
        </w:rPr>
        <w:t xml:space="preserve"> </w:t>
      </w:r>
    </w:p>
    <w:p w:rsidR="004141CD" w:rsidRPr="007D5255" w:rsidRDefault="004141CD" w:rsidP="004141CD">
      <w:pPr>
        <w:pStyle w:val="BodyText2"/>
        <w:numPr>
          <w:ilvl w:val="0"/>
          <w:numId w:val="39"/>
        </w:numPr>
        <w:contextualSpacing/>
        <w:jc w:val="left"/>
        <w:rPr>
          <w:rFonts w:cs="B Nazanin"/>
          <w:b/>
          <w:bCs/>
          <w:color w:val="000000"/>
          <w:sz w:val="26"/>
          <w:szCs w:val="26"/>
          <w:rtl/>
          <w:lang w:val="en-US" w:bidi="fa-IR"/>
        </w:rPr>
      </w:pPr>
      <w:r w:rsidRPr="007D5255">
        <w:rPr>
          <w:rFonts w:cs="B Nazanin" w:hint="cs"/>
          <w:b/>
          <w:bCs/>
          <w:color w:val="000000"/>
          <w:sz w:val="26"/>
          <w:szCs w:val="26"/>
          <w:rtl/>
          <w:lang w:val="en-US" w:bidi="fa-IR"/>
        </w:rPr>
        <w:t>اعتبار مورد حمایت سایر سازمانها:</w:t>
      </w:r>
    </w:p>
    <w:p w:rsidR="004141CD" w:rsidRPr="007D5255" w:rsidRDefault="004141CD" w:rsidP="004141CD">
      <w:pPr>
        <w:pStyle w:val="BodyText2"/>
        <w:numPr>
          <w:ilvl w:val="0"/>
          <w:numId w:val="39"/>
        </w:numPr>
        <w:contextualSpacing/>
        <w:jc w:val="left"/>
        <w:rPr>
          <w:rFonts w:cs="B Nazanin"/>
          <w:b/>
          <w:bCs/>
          <w:color w:val="000000"/>
          <w:sz w:val="26"/>
          <w:szCs w:val="26"/>
          <w:rtl/>
          <w:lang w:val="en-US" w:bidi="fa-IR"/>
        </w:rPr>
      </w:pPr>
      <w:r w:rsidRPr="007D5255">
        <w:rPr>
          <w:rFonts w:cs="B Nazanin" w:hint="cs"/>
          <w:b/>
          <w:bCs/>
          <w:color w:val="000000"/>
          <w:sz w:val="26"/>
          <w:szCs w:val="26"/>
          <w:rtl/>
          <w:lang w:val="en-US" w:bidi="fa-IR"/>
        </w:rPr>
        <w:t xml:space="preserve">نام سازمان حمایت کننده مالی: </w:t>
      </w:r>
    </w:p>
    <w:p w:rsidR="004141CD" w:rsidRPr="007D5255" w:rsidRDefault="004141CD" w:rsidP="006F6ADF">
      <w:pPr>
        <w:pStyle w:val="BodyText2"/>
        <w:contextualSpacing/>
        <w:jc w:val="left"/>
        <w:rPr>
          <w:rFonts w:cs="B Nazanin"/>
          <w:b/>
          <w:bCs/>
          <w:color w:val="000000"/>
          <w:sz w:val="28"/>
          <w:szCs w:val="28"/>
          <w:rtl/>
          <w:lang w:bidi="fa-IR"/>
        </w:rPr>
      </w:pPr>
    </w:p>
    <w:p w:rsidR="004141CD" w:rsidRPr="007D5255" w:rsidRDefault="004141CD" w:rsidP="006F6ADF">
      <w:pPr>
        <w:pStyle w:val="BodyText2"/>
        <w:contextualSpacing/>
        <w:jc w:val="left"/>
        <w:rPr>
          <w:rFonts w:cs="B Nazanin"/>
          <w:b/>
          <w:bCs/>
          <w:color w:val="000000"/>
          <w:sz w:val="28"/>
          <w:szCs w:val="28"/>
          <w:rtl/>
          <w:lang w:bidi="fa-IR"/>
        </w:rPr>
      </w:pPr>
    </w:p>
    <w:p w:rsidR="004141CD" w:rsidRPr="007D5255" w:rsidRDefault="004141CD" w:rsidP="006F6ADF">
      <w:pPr>
        <w:pStyle w:val="BodyText2"/>
        <w:contextualSpacing/>
        <w:jc w:val="left"/>
        <w:rPr>
          <w:rFonts w:cs="B Nazanin"/>
          <w:b/>
          <w:bCs/>
          <w:color w:val="000000"/>
          <w:sz w:val="28"/>
          <w:szCs w:val="28"/>
          <w:rtl/>
          <w:lang w:bidi="fa-IR"/>
        </w:rPr>
      </w:pPr>
    </w:p>
    <w:p w:rsidR="00552F68" w:rsidRPr="007D5255" w:rsidRDefault="00F81A13" w:rsidP="006F6ADF">
      <w:pPr>
        <w:contextualSpacing/>
        <w:rPr>
          <w:rFonts w:eastAsia="Times New Roman" w:cs="B Nazanin"/>
          <w:color w:val="000000"/>
          <w:rtl/>
          <w:lang w:val="x-none" w:eastAsia="x-none"/>
        </w:rPr>
      </w:pPr>
      <w:r w:rsidRPr="007D5255">
        <w:rPr>
          <w:rFonts w:cs="B Nazanin" w:hint="cs"/>
          <w:b/>
          <w:bCs/>
          <w:color w:val="000000"/>
          <w:sz w:val="32"/>
          <w:szCs w:val="32"/>
          <w:rtl/>
        </w:rPr>
        <w:t>5</w:t>
      </w:r>
      <w:r w:rsidR="00552F68" w:rsidRPr="007D5255">
        <w:rPr>
          <w:rFonts w:cs="B Nazanin"/>
          <w:b/>
          <w:bCs/>
          <w:color w:val="000000"/>
          <w:sz w:val="32"/>
          <w:szCs w:val="32"/>
          <w:rtl/>
        </w:rPr>
        <w:t>) من</w:t>
      </w:r>
      <w:r w:rsidR="00552F68" w:rsidRPr="007D5255">
        <w:rPr>
          <w:rFonts w:cs="B Nazanin" w:hint="cs"/>
          <w:b/>
          <w:bCs/>
          <w:color w:val="000000"/>
          <w:sz w:val="32"/>
          <w:szCs w:val="32"/>
          <w:rtl/>
        </w:rPr>
        <w:t>ابع</w:t>
      </w:r>
      <w:r w:rsidR="00552F68" w:rsidRPr="007D5255">
        <w:rPr>
          <w:rFonts w:eastAsia="Times New Roman" w:cs="B Nazanin"/>
          <w:b/>
          <w:bCs/>
          <w:color w:val="000000"/>
          <w:sz w:val="32"/>
          <w:szCs w:val="32"/>
          <w:lang w:val="x-none" w:eastAsia="x-none"/>
        </w:rPr>
        <w:t>:</w:t>
      </w:r>
      <w:r w:rsidR="00552F68" w:rsidRPr="007D5255">
        <w:rPr>
          <w:rFonts w:eastAsia="Times New Roman" w:cs="B Nazanin"/>
          <w:b/>
          <w:bCs/>
          <w:color w:val="000000"/>
          <w:sz w:val="32"/>
          <w:szCs w:val="32"/>
          <w:rtl/>
          <w:lang w:val="x-none" w:eastAsia="x-none"/>
        </w:rPr>
        <w:t xml:space="preserve"> </w:t>
      </w:r>
      <w:r w:rsidR="00552F68" w:rsidRPr="007D5255">
        <w:rPr>
          <w:rFonts w:eastAsia="Times New Roman" w:cs="B Nazanin" w:hint="cs"/>
          <w:color w:val="000000"/>
          <w:rtl/>
          <w:lang w:val="x-none" w:eastAsia="x-none"/>
        </w:rPr>
        <w:t>(</w:t>
      </w:r>
      <w:r w:rsidR="00166F15" w:rsidRPr="007D5255">
        <w:rPr>
          <w:rFonts w:eastAsia="Times New Roman" w:cs="B Nazanin" w:hint="cs"/>
          <w:color w:val="000000"/>
          <w:rtl/>
          <w:lang w:val="x-none" w:eastAsia="x-none"/>
        </w:rPr>
        <w:t xml:space="preserve">به سبک </w:t>
      </w:r>
      <w:r w:rsidR="00552F68" w:rsidRPr="007D5255">
        <w:rPr>
          <w:rFonts w:eastAsia="Times New Roman" w:cs="B Nazanin"/>
          <w:color w:val="000000"/>
          <w:rtl/>
          <w:lang w:val="x-none" w:eastAsia="x-none"/>
        </w:rPr>
        <w:t>ونکوور</w:t>
      </w:r>
      <w:r w:rsidR="00552F68" w:rsidRPr="007D5255">
        <w:rPr>
          <w:rFonts w:eastAsia="Times New Roman" w:cs="B Nazanin" w:hint="cs"/>
          <w:color w:val="000000"/>
          <w:rtl/>
          <w:lang w:val="x-none" w:eastAsia="x-none"/>
        </w:rPr>
        <w:t>)</w:t>
      </w:r>
    </w:p>
    <w:p w:rsidR="00F81A13" w:rsidRPr="007D5255" w:rsidRDefault="00F81A13" w:rsidP="006F6ADF">
      <w:pPr>
        <w:contextualSpacing/>
        <w:rPr>
          <w:rFonts w:eastAsia="Times New Roman" w:cs="B Nazanin"/>
          <w:color w:val="000000"/>
          <w:rtl/>
          <w:lang w:val="x-none" w:eastAsia="x-none"/>
        </w:rPr>
      </w:pPr>
    </w:p>
    <w:p w:rsidR="00D56E90" w:rsidRPr="007D5255" w:rsidRDefault="00D56E90" w:rsidP="006F6ADF">
      <w:pPr>
        <w:contextualSpacing/>
        <w:rPr>
          <w:rFonts w:eastAsia="Times New Roman" w:cs="B Nazanin"/>
          <w:color w:val="000000"/>
          <w:rtl/>
          <w:lang w:val="x-none" w:eastAsia="x-none"/>
        </w:rPr>
      </w:pPr>
    </w:p>
    <w:p w:rsidR="00936295" w:rsidRPr="007D5255" w:rsidRDefault="00936295" w:rsidP="006F6ADF">
      <w:pPr>
        <w:contextualSpacing/>
        <w:rPr>
          <w:rFonts w:eastAsia="Times New Roman" w:cs="B Nazanin"/>
          <w:color w:val="000000"/>
          <w:rtl/>
          <w:lang w:val="x-none" w:eastAsia="x-none"/>
        </w:rPr>
      </w:pPr>
    </w:p>
    <w:p w:rsidR="00936295" w:rsidRPr="007D5255" w:rsidRDefault="00936295" w:rsidP="006F6ADF">
      <w:pPr>
        <w:contextualSpacing/>
        <w:rPr>
          <w:rFonts w:eastAsia="Times New Roman" w:cs="B Nazanin"/>
          <w:color w:val="000000"/>
          <w:rtl/>
          <w:lang w:val="x-none" w:eastAsia="x-none"/>
        </w:rPr>
      </w:pPr>
    </w:p>
    <w:p w:rsidR="00936295" w:rsidRPr="007D5255" w:rsidRDefault="00936295" w:rsidP="006F6ADF">
      <w:pPr>
        <w:contextualSpacing/>
        <w:rPr>
          <w:rFonts w:eastAsia="Times New Roman" w:cs="B Nazanin"/>
          <w:color w:val="000000"/>
          <w:rtl/>
          <w:lang w:val="x-none" w:eastAsia="x-none"/>
        </w:rPr>
      </w:pPr>
    </w:p>
    <w:p w:rsidR="004141CD" w:rsidRPr="007D5255" w:rsidRDefault="004141CD" w:rsidP="006F6ADF">
      <w:pPr>
        <w:contextualSpacing/>
        <w:rPr>
          <w:rFonts w:eastAsia="Times New Roman" w:cs="B Nazanin"/>
          <w:color w:val="000000"/>
          <w:rtl/>
          <w:lang w:val="x-none" w:eastAsia="x-none"/>
        </w:rPr>
      </w:pPr>
    </w:p>
    <w:p w:rsidR="00936295" w:rsidRPr="007D5255" w:rsidRDefault="00936295" w:rsidP="00936295">
      <w:pPr>
        <w:pStyle w:val="CommentText"/>
        <w:bidi/>
        <w:spacing w:after="0"/>
        <w:contextualSpacing/>
        <w:rPr>
          <w:rFonts w:ascii="Times New Roman" w:hAnsi="Times New Roman" w:cs="B Nazanin"/>
          <w:b/>
          <w:bCs/>
          <w:color w:val="000000"/>
          <w:sz w:val="24"/>
          <w:szCs w:val="24"/>
          <w:rtl/>
          <w:lang w:bidi="fa-IR"/>
        </w:rPr>
      </w:pPr>
      <w:r w:rsidRPr="007D5255">
        <w:rPr>
          <w:rFonts w:ascii="Times New Roman" w:eastAsia="SimSun" w:hAnsi="Times New Roman" w:cs="B Nazanin" w:hint="cs"/>
          <w:b/>
          <w:bCs/>
          <w:color w:val="000000"/>
          <w:sz w:val="32"/>
          <w:szCs w:val="32"/>
          <w:rtl/>
          <w:lang w:eastAsia="zh-CN" w:bidi="fa-IR"/>
        </w:rPr>
        <w:t>6) پیوست‌ها:</w:t>
      </w:r>
      <w:r w:rsidRPr="007D5255">
        <w:rPr>
          <w:rFonts w:ascii="Times New Roman" w:eastAsia="SimSun" w:hAnsi="Times New Roman" w:cs="B Nazanin" w:hint="cs"/>
          <w:b/>
          <w:bCs/>
          <w:color w:val="000000"/>
          <w:sz w:val="24"/>
          <w:szCs w:val="24"/>
          <w:rtl/>
          <w:lang w:eastAsia="zh-CN" w:bidi="fa-IR"/>
        </w:rPr>
        <w:t xml:space="preserve"> </w:t>
      </w:r>
      <w:r w:rsidRPr="007D5255">
        <w:rPr>
          <w:rFonts w:ascii="Times New Roman" w:hAnsi="Times New Roman" w:cs="B Nazanin" w:hint="cs"/>
          <w:color w:val="000000"/>
          <w:sz w:val="24"/>
          <w:szCs w:val="24"/>
          <w:rtl/>
          <w:lang w:bidi="fa-IR"/>
        </w:rPr>
        <w:t>(پرسشنامه، رضایت‌نامه و . . .)</w:t>
      </w:r>
      <w:r w:rsidRPr="007D5255">
        <w:rPr>
          <w:rFonts w:ascii="Times New Roman" w:hAnsi="Times New Roman" w:cs="B Nazanin" w:hint="cs"/>
          <w:b/>
          <w:bCs/>
          <w:color w:val="000000"/>
          <w:sz w:val="24"/>
          <w:szCs w:val="24"/>
          <w:rtl/>
          <w:lang w:bidi="fa-IR"/>
        </w:rPr>
        <w:t xml:space="preserve"> </w:t>
      </w:r>
    </w:p>
    <w:p w:rsidR="00F81A13" w:rsidRPr="007D5255" w:rsidRDefault="00F81A13" w:rsidP="006F6ADF">
      <w:pPr>
        <w:contextualSpacing/>
        <w:rPr>
          <w:rFonts w:cs="B Nazanin"/>
          <w:b/>
          <w:bCs/>
          <w:color w:val="000000"/>
          <w:rtl/>
        </w:rPr>
      </w:pPr>
    </w:p>
    <w:p w:rsidR="00D56E90" w:rsidRPr="007D5255" w:rsidRDefault="00D56E90" w:rsidP="006F6ADF">
      <w:pPr>
        <w:contextualSpacing/>
        <w:rPr>
          <w:rFonts w:cs="B Nazanin"/>
          <w:b/>
          <w:bCs/>
          <w:color w:val="000000"/>
          <w:rtl/>
        </w:rPr>
      </w:pPr>
    </w:p>
    <w:p w:rsidR="00D56E90" w:rsidRPr="007D5255" w:rsidRDefault="00D56E90" w:rsidP="006F6ADF">
      <w:pPr>
        <w:contextualSpacing/>
        <w:rPr>
          <w:rFonts w:cs="B Nazanin"/>
          <w:b/>
          <w:bCs/>
          <w:color w:val="000000"/>
          <w:rtl/>
        </w:rPr>
      </w:pPr>
    </w:p>
    <w:p w:rsidR="00D56E90" w:rsidRDefault="00D56E90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امضا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جر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يا مجريان طرح: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ab/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ab/>
        <w:t xml:space="preserve">   امضا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عاون پژوهش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:</w:t>
      </w:r>
    </w:p>
    <w:p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:rsidR="00E11414" w:rsidRDefault="00E11414" w:rsidP="00D56E90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(لطفا قبل از امضاي پروپوزال ضميمه </w:t>
      </w:r>
      <w:r w:rsidR="00D56E90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های 1</w:t>
      </w:r>
      <w:r w:rsidR="002D6B7A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،</w:t>
      </w:r>
      <w:r w:rsidR="00D56E90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 xml:space="preserve"> 2</w:t>
      </w:r>
      <w:r w:rsidR="00707D89"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r w:rsidR="002D6B7A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 xml:space="preserve">و 3 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را به طور كامل مطالعه فرماييد.)</w:t>
      </w:r>
    </w:p>
    <w:p w:rsid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:rsid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:rsidR="00E11414" w:rsidRPr="00E11414" w:rsidRDefault="00E11414" w:rsidP="00D56E90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ضميمه </w:t>
      </w:r>
      <w:r w:rsidR="00D56E90"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1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- راهنماي رفرنس نويسي (روش ونكوور):</w:t>
      </w:r>
    </w:p>
    <w:p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1- در مورد مقالات خارجي به ترتيب زير منابع را معرفي مي‌كنند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نام خانوادگي و حرف اول نام نويسنده يا نويسندگان. عنوان مقاله. نام اختصاري مجله طبق روش </w:t>
      </w:r>
      <w:r w:rsidRPr="00D56E90">
        <w:rPr>
          <w:rFonts w:ascii="Arial" w:eastAsia="Times New Roman" w:hAnsi="Arial" w:cs="B Nazanin"/>
          <w:lang w:val="x-none" w:eastAsia="x-none"/>
        </w:rPr>
        <w:t>Index Medicos</w:t>
      </w:r>
      <w:r w:rsidRPr="00D56E90">
        <w:rPr>
          <w:rFonts w:ascii="Arial" w:eastAsia="Times New Roman" w:hAnsi="Arial" w:cs="B Nazanin"/>
          <w:rtl/>
          <w:lang w:val="x-none" w:eastAsia="x-none"/>
        </w:rPr>
        <w:t>، سال انتشار، شماره جلد، صفحات. مثال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10- Rezaei M, Kazemnejad A, Mahmmodi M, Meshkani MR. Estimation of finite mixture distributions parameters in survival analysis. Jour of Ins. of Math. &amp; Comp. Sci. (Math. Ser.), Kolkata, India, 2004, No. 1, P: 39-46.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2- در مورد مقالات فارسي به ترتيب زير منبع را معرفي مي‌كنند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نام نويسنده يا نويسندگان. عنوان مقاله. نام مجله، سال انتشار، شماره جلد، شماره‌ صفحات. مثال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13- رضايي منصور، كاظم نژاد انوشيروان، رئيسي داريوش، برديده عبدالرسول. تحليل بقاي بيماران پيوند كليه در كرمانشاه (80-1368). فصلنامه علمي پژوهشي بهبود، سال 7، شماره (3)18، پاييز 1382، ص: 41-27.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3- كتب خارجي را مي‌توان به ترتيب زير به عنوان منبع معرفي كرد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حرف اول نام نويسنده يا نويسندگان. نام‌ كتاب. شماره‌ چاپ، نام‌ ناشر، شهر محل نشر، سال‌ انتشار، شماره‌ جلد، شماره‌ صفحات‌. مثال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20- Altman DG. Practical statistics for medical research. 1</w:t>
      </w:r>
      <w:r w:rsidRPr="00D56E90">
        <w:rPr>
          <w:rFonts w:ascii="Arial" w:hAnsi="Arial" w:cs="Arial"/>
          <w:color w:val="000000"/>
          <w:vertAlign w:val="superscript"/>
        </w:rPr>
        <w:t>st</w:t>
      </w:r>
      <w:r w:rsidRPr="00D56E90">
        <w:rPr>
          <w:rFonts w:ascii="Arial" w:hAnsi="Arial" w:cs="Arial"/>
          <w:color w:val="000000"/>
        </w:rPr>
        <w:t xml:space="preserve"> ed., Chapman &amp; Hall, London, 1991, p: 63.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rtl/>
          <w:lang w:val="x-none" w:eastAsia="x-none"/>
        </w:rPr>
      </w:pPr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4- در مورد كتب‌ فارسي نيز مي‌توان به اين ترتيب عمل كرد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نام‌ نويسنده يا نويسندگان. نام‌ كتاب‌. شماره‌ چاپ، نام ناشر، شهر محل نشر، سال‌ انتشار، شماره‌ جلد، شماره‌ صفحات‌. مثال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23- رضايي منصور، مرادي بهيه. كليات روش تحقيق در علوم پزشكي. نشر چشمه دانش و هنر و دانشگاه علوم پزشكي كرمانشاه، كرمانشاه، 1383، چاپ اول، ص: 216-214.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5- در بعضي كتب فصول مختلف توسط نويسندگان مختلف نوشته مي‌شود و يك نفر فصول مختلف را گردآوري مي‌كند. در اين مورد بهتر است منبع را به روش ذيل معرفي كرد: 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‌ خانوادگي و حرف‌ اول‌ نام نويسنده‌ يا نويسندگان بخش. عنوان‌ بخش. نام‌ مؤلف‌ كتاب. نام كتاب. شماره‌ چاپ، نام ناشر، شهر محل نشر، سال‌ انتشار، شماره‌ جلد، صفحات‌. مثال:</w:t>
      </w:r>
    </w:p>
    <w:p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lastRenderedPageBreak/>
        <w:t>40- Simon G Thompson. Meta analysis of clinical trials.in: Armitage P, Colton T. Encyclopedia of Biostatistics. 2</w:t>
      </w:r>
      <w:r w:rsidRPr="00D56E90">
        <w:rPr>
          <w:rFonts w:ascii="Arial" w:hAnsi="Arial" w:cs="Arial"/>
          <w:color w:val="000000"/>
          <w:vertAlign w:val="superscript"/>
        </w:rPr>
        <w:t>nd</w:t>
      </w:r>
      <w:r w:rsidRPr="00D56E90">
        <w:rPr>
          <w:rFonts w:ascii="Arial" w:hAnsi="Arial" w:cs="Arial"/>
          <w:color w:val="000000"/>
        </w:rPr>
        <w:t xml:space="preserve"> ed. , John Wiley &amp; Sons, Toronto, 1998, vol. 4, P: 2570-2579.</w:t>
      </w:r>
    </w:p>
    <w:p w:rsidR="00E11414" w:rsidRPr="00D56E90" w:rsidRDefault="00E11414" w:rsidP="00D56E90">
      <w:pPr>
        <w:bidi w:val="0"/>
        <w:spacing w:after="200" w:line="276" w:lineRule="auto"/>
        <w:jc w:val="right"/>
        <w:rPr>
          <w:rFonts w:ascii="Arial" w:eastAsia="Times New Roman" w:hAnsi="Arial" w:cs="B Nazanin"/>
          <w:b/>
          <w:bCs/>
          <w:sz w:val="28"/>
          <w:szCs w:val="28"/>
          <w:rtl/>
          <w:lang w:eastAsia="en-US"/>
        </w:rPr>
      </w:pP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ضميمه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="00707D89"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2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- برخي نكات از آئ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ین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نامه پژوهش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ی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:</w:t>
      </w:r>
    </w:p>
    <w:p w:rsidR="00E11414" w:rsidRPr="00E11414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خواهشمند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است قبل از تكم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فرم پروپوزال نكات ز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ر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را به دقت مطالعه فرما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ید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: </w:t>
      </w:r>
    </w:p>
    <w:p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1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در موار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مستلزم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گر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، طرح دهنده ب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س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قبلا موافقت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 سازمان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ربوطه را كسب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</w:p>
    <w:p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2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ك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به تصو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ب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انشگاه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تا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ننده اعتبار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سد بر اساس قراردا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ب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عاونت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منعقد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د، قابل اجرا خواهد بود و از تسه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ا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عل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ا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اد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ركز طرف قرارداد برخوردار خواهد بود. </w:t>
      </w:r>
    </w:p>
    <w:p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3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طبق قرارداد ملزم به ارائه گزارش پ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شرف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ار در فواصل زمان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تع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ده در قرارداد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 (سه ماهه). </w:t>
      </w:r>
    </w:p>
    <w:p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4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چنانچه انجام طرح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مرحله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ز پ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شرف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آن اعم از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ك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نت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ن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س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 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نرس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، منجر به كشف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ختراع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تحص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حقو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د،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طرف قرارداد موظف است مراتب را كتبا“ به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طلاع دهد. حقوق فوق الذكر كه در اثر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تح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قا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ا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گر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ست طبق قرارداد متعلق به پژوهشگر يا سازمان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هر دو خواهد بود.   </w:t>
      </w:r>
    </w:p>
    <w:p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5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در صورت ت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به انتشار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رائه نت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حاصله در داخل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خارج از كشور، لازم است قبلا“ نظر موافق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جلب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>. ب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ه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ست كه ذكر ح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ا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انتشارات مذكور الزا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خواهد بود. </w:t>
      </w:r>
    </w:p>
    <w:p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6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چنانچه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هر مرحله از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از ادامه آن منصرف گردد ضمن توض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ح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علت، بودجه و لوازم با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مان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ب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س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سترد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</w:p>
    <w:p w:rsidR="00E11414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7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رع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بان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صول اخلاق در پژوهش بايد توسط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 xml:space="preserve"> کمیته اخلاق در پژوهش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انشگاه  ت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ده باشد. </w:t>
      </w:r>
    </w:p>
    <w:p w:rsidR="00453660" w:rsidRDefault="00453660" w:rsidP="00453660">
      <w:pPr>
        <w:widowControl w:val="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936295" w:rsidRPr="00936295" w:rsidRDefault="00936295" w:rsidP="00936295">
      <w:pPr>
        <w:bidi w:val="0"/>
        <w:spacing w:after="200" w:line="276" w:lineRule="auto"/>
        <w:jc w:val="right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ضميمه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3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 xml:space="preserve">- 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فرم اخذ رضایت آگاهانه از بیمار جهت شرکت در پژوهش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فرم اخذ رضایت آگاهانه از بیمار جهت شرکت در پژوهش ( چنانچه  طرح نیاز به رعایت موازین اخلاقی و حقوقی جهت حفاظت از آزمودنی داشته باشد تکمیل این فرم به زبان ساده و قابل فهم  برای آزمودنی</w:t>
      </w:r>
      <w:r w:rsidR="00D1514A" w:rsidRPr="007D5255">
        <w:rPr>
          <w:rFonts w:cs="B Nazanin" w:hint="cs"/>
          <w:b/>
          <w:bCs/>
          <w:rtl/>
          <w:lang w:bidi="fa-IR"/>
        </w:rPr>
        <w:t xml:space="preserve"> </w:t>
      </w:r>
      <w:r w:rsidRPr="007D5255">
        <w:rPr>
          <w:rFonts w:cs="B Nazanin"/>
          <w:b/>
          <w:bCs/>
          <w:rtl/>
          <w:lang w:bidi="fa-IR"/>
        </w:rPr>
        <w:t>یا قیم قانونی او، جهت تصویب در کمیته</w:t>
      </w:r>
      <w:r w:rsidR="00D1514A" w:rsidRPr="007D5255">
        <w:rPr>
          <w:rFonts w:cs="B Nazanin" w:hint="cs"/>
          <w:b/>
          <w:bCs/>
          <w:rtl/>
          <w:lang w:bidi="fa-IR"/>
        </w:rPr>
        <w:t xml:space="preserve"> </w:t>
      </w:r>
      <w:r w:rsidRPr="007D5255">
        <w:rPr>
          <w:rFonts w:cs="B Nazanin"/>
          <w:b/>
          <w:bCs/>
          <w:rtl/>
          <w:lang w:bidi="fa-IR"/>
        </w:rPr>
        <w:t>ی اخلاق الزامی میباشد)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D1514A">
      <w:pPr>
        <w:pStyle w:val="BodyText2"/>
        <w:ind w:left="26" w:firstLine="540"/>
        <w:jc w:val="center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توجه : فرم حاضر در دو برگ طراحي گرديده كه هر دو برگ آن بايد توسط افراد داوطلب شركت در طرح پژوهشي يا قيم قانوني آنان (نمونه هاي پژوهش)  و مجري اول طرح پژوهشي امضاء گردد.</w:t>
      </w: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 xml:space="preserve">شرح و بیان اهداف و شیوه های پژوهش: </w:t>
      </w: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مزایا و خطرات احتمالی شرکت در پژوهش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شرح مداخله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اختیارات بیمار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تعهدات مجری طرح پژوهشی:</w:t>
      </w: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 xml:space="preserve">شماره تلفن محل کار مجری اول طرح پژوهشی: </w:t>
      </w: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 xml:space="preserve">مشخصات بیمار: 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نام:</w:t>
      </w:r>
      <w:r w:rsidRPr="007D5255">
        <w:rPr>
          <w:rFonts w:cs="B Nazanin"/>
          <w:b/>
          <w:bCs/>
          <w:rtl/>
          <w:lang w:bidi="fa-IR"/>
        </w:rPr>
        <w:tab/>
        <w:t>نام خانوادگی:</w:t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  <w:t>نام پدر:</w:t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 w:hint="cs"/>
          <w:b/>
          <w:bCs/>
          <w:rtl/>
          <w:lang w:bidi="fa-IR"/>
        </w:rPr>
        <w:t xml:space="preserve">  </w:t>
      </w:r>
      <w:r w:rsidRPr="007D5255">
        <w:rPr>
          <w:rFonts w:cs="B Nazanin" w:hint="cs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>تاریخ تولد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اینجانب....................................... با آگاهی کامل از مطالب مندرج در این فرم، رضایت خود /فرد تحت قیمومیت خود را جهت شرکت در طرح پژوهشی خانم / آقای.........................................تحت عنوان ".........................................................................................."</w:t>
      </w:r>
      <w:r w:rsidRPr="007D5255">
        <w:rPr>
          <w:rFonts w:cs="B Nazanin" w:hint="cs"/>
          <w:b/>
          <w:bCs/>
          <w:rtl/>
          <w:lang w:bidi="fa-IR"/>
        </w:rPr>
        <w:t xml:space="preserve"> </w:t>
      </w:r>
      <w:r w:rsidRPr="007D5255">
        <w:rPr>
          <w:rFonts w:cs="B Nazanin"/>
          <w:b/>
          <w:bCs/>
          <w:rtl/>
          <w:lang w:bidi="fa-IR"/>
        </w:rPr>
        <w:t>اعلام می</w:t>
      </w:r>
      <w:r w:rsidR="00D1514A" w:rsidRPr="007D5255">
        <w:rPr>
          <w:rFonts w:cs="B Nazanin" w:hint="cs"/>
          <w:b/>
          <w:bCs/>
          <w:rtl/>
          <w:lang w:bidi="fa-IR"/>
        </w:rPr>
        <w:t>‌</w:t>
      </w:r>
      <w:r w:rsidRPr="007D5255">
        <w:rPr>
          <w:rFonts w:cs="B Nazanin"/>
          <w:b/>
          <w:bCs/>
          <w:rtl/>
          <w:lang w:bidi="fa-IR"/>
        </w:rPr>
        <w:t>دارم.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 xml:space="preserve">     امضاء</w:t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  <w:t>امضاء و اثر انگشت</w:t>
      </w:r>
      <w:r w:rsidRPr="007D5255">
        <w:rPr>
          <w:rFonts w:cs="B Nazanin"/>
          <w:b/>
          <w:bCs/>
          <w:rtl/>
          <w:lang w:bidi="fa-IR"/>
        </w:rPr>
        <w:tab/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lastRenderedPageBreak/>
        <w:t xml:space="preserve">     مجری اول طرح پژوهشی</w:t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</w:r>
      <w:r w:rsidRPr="007D5255">
        <w:rPr>
          <w:rFonts w:cs="B Nazanin"/>
          <w:b/>
          <w:bCs/>
          <w:rtl/>
          <w:lang w:bidi="fa-IR"/>
        </w:rPr>
        <w:tab/>
        <w:t>بیمار</w:t>
      </w:r>
      <w:r w:rsidR="00D1514A" w:rsidRPr="007D5255">
        <w:rPr>
          <w:rFonts w:cs="B Nazanin" w:hint="cs"/>
          <w:b/>
          <w:bCs/>
          <w:rtl/>
          <w:lang w:bidi="fa-IR"/>
        </w:rPr>
        <w:t xml:space="preserve"> </w:t>
      </w:r>
      <w:r w:rsidRPr="007D5255">
        <w:rPr>
          <w:rFonts w:cs="B Nazanin"/>
          <w:b/>
          <w:bCs/>
          <w:rtl/>
          <w:lang w:bidi="fa-IR"/>
        </w:rPr>
        <w:t>یا قیم قانونی او</w:t>
      </w:r>
    </w:p>
    <w:p w:rsidR="00502A9F" w:rsidRPr="007D5255" w:rsidRDefault="00502A9F" w:rsidP="00502A9F">
      <w:pPr>
        <w:pStyle w:val="BodyText2"/>
        <w:ind w:left="26" w:firstLine="540"/>
        <w:rPr>
          <w:rFonts w:cs="B Nazanin"/>
          <w:b/>
          <w:bCs/>
          <w:sz w:val="28"/>
          <w:szCs w:val="28"/>
          <w:rtl/>
          <w:lang w:bidi="fa-IR"/>
        </w:rPr>
      </w:pPr>
    </w:p>
    <w:p w:rsidR="00D1514A" w:rsidRPr="007D5255" w:rsidRDefault="00D1514A" w:rsidP="00502A9F">
      <w:pPr>
        <w:pStyle w:val="BodyText2"/>
        <w:ind w:left="26" w:hanging="26"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502A9F" w:rsidRPr="007D5255" w:rsidRDefault="00502A9F" w:rsidP="00502A9F">
      <w:pPr>
        <w:pStyle w:val="BodyText2"/>
        <w:ind w:left="26" w:hanging="26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7D5255">
        <w:rPr>
          <w:rFonts w:cs="B Nazanin"/>
          <w:b/>
          <w:bCs/>
          <w:sz w:val="28"/>
          <w:szCs w:val="28"/>
          <w:rtl/>
          <w:lang w:bidi="fa-IR"/>
        </w:rPr>
        <w:t>راهنمای مجری طرح پژوهشی جهت تکمیل فرم اخذ رضایت آگاهانه از بیمار جهت شرکت در پژوهش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شرح و بیان اهداف و شیوه های پژوهش به زبان ساده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/>
        <w:jc w:val="both"/>
        <w:rPr>
          <w:rFonts w:cs="B Nazanin"/>
          <w:rtl/>
          <w:lang w:bidi="fa-IR"/>
        </w:rPr>
      </w:pPr>
      <w:r w:rsidRPr="007D5255">
        <w:rPr>
          <w:rFonts w:cs="B Nazanin"/>
          <w:rtl/>
          <w:lang w:bidi="fa-IR"/>
        </w:rPr>
        <w:t>(شامل شرح پژوهش به زبان ساده و قابل فهم، هدف از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انجام پژوهش،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طول مدت مراجعه، زمان مراجعه و محل مراجعه برای بیمار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یا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 xml:space="preserve"> قیم قانونی او می‌باشد.)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مزایا و خطرات احتمالی شرکت در پژوهش به زبان ساده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/>
        <w:jc w:val="both"/>
        <w:rPr>
          <w:rFonts w:cs="B Nazanin"/>
          <w:rtl/>
          <w:lang w:bidi="fa-IR"/>
        </w:rPr>
      </w:pPr>
      <w:r w:rsidRPr="007D5255">
        <w:rPr>
          <w:rFonts w:cs="B Nazanin"/>
          <w:rtl/>
          <w:lang w:bidi="fa-IR"/>
        </w:rPr>
        <w:t>(درمورد فواید و همچنین عوارض جانبی و خطرات احتمالی شرکت در طرح پژوهشی و نحوه حمایت درمانی از بیمار به زبان ساده و قابل فهم برای بیمار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یا قیم قانونی او توضیح داده شود.)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 xml:space="preserve">شرح مداخله به زبان ساده :  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/>
        <w:jc w:val="both"/>
        <w:rPr>
          <w:rFonts w:cs="B Nazanin"/>
          <w:rtl/>
          <w:lang w:bidi="fa-IR"/>
        </w:rPr>
      </w:pPr>
      <w:r w:rsidRPr="007D5255">
        <w:rPr>
          <w:rFonts w:cs="B Nazanin"/>
          <w:rtl/>
          <w:lang w:bidi="fa-IR"/>
        </w:rPr>
        <w:t>(میزان و تعداد دفعات خونگیری ،جراحی ، آندو سکوپی و... و احتمال استفاده از نمونه ها در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مطالعات بعدی به زبان ساده و قابل فهم برای بیمار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یا قیم قانونی او توضیح داده شود.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همچنین توضیح داده شود که در صورت عدم پذیرش روش انتخابی پژوهشگر، بیمار از چه روش‌های درمانی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یا تشخیصی دیگر می‌تواند استفاده کند.)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اختیارات بیمار به زبان ساده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/>
        <w:jc w:val="both"/>
        <w:rPr>
          <w:rFonts w:cs="B Nazanin"/>
          <w:rtl/>
          <w:lang w:bidi="fa-IR"/>
        </w:rPr>
      </w:pPr>
      <w:r w:rsidRPr="007D5255">
        <w:rPr>
          <w:rFonts w:cs="B Nazanin"/>
          <w:rtl/>
          <w:lang w:bidi="fa-IR"/>
        </w:rPr>
        <w:t>(در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مورد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>حق انتخاب بیماریا قیم قانونی او برای شرکت در طرح پژوهشی و یا انصراف از ادامه شرکت در طرح و چگونگی خروج بیمار از شرکت در پژوهش به زبان ساده و قابل فهم  برای بیمار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 xml:space="preserve">یا قیم قانونی او توضیح داده شود.)  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jc w:val="both"/>
        <w:rPr>
          <w:rFonts w:cs="B Nazanin"/>
          <w:b/>
          <w:bCs/>
          <w:rtl/>
          <w:lang w:bidi="fa-IR"/>
        </w:rPr>
      </w:pPr>
      <w:r w:rsidRPr="007D5255">
        <w:rPr>
          <w:rFonts w:cs="B Nazanin"/>
          <w:b/>
          <w:bCs/>
          <w:rtl/>
          <w:lang w:bidi="fa-IR"/>
        </w:rPr>
        <w:t>تعهدات مجری طرح پژوهشی به زبان ساده:</w:t>
      </w:r>
    </w:p>
    <w:p w:rsidR="00502A9F" w:rsidRPr="007D5255" w:rsidRDefault="00502A9F" w:rsidP="00502A9F">
      <w:pPr>
        <w:pStyle w:val="BodyText2"/>
        <w:ind w:left="26" w:firstLine="540"/>
        <w:jc w:val="both"/>
        <w:rPr>
          <w:rFonts w:cs="B Nazanin"/>
          <w:b/>
          <w:bCs/>
          <w:rtl/>
          <w:lang w:bidi="fa-IR"/>
        </w:rPr>
      </w:pPr>
    </w:p>
    <w:p w:rsidR="00502A9F" w:rsidRPr="007D5255" w:rsidRDefault="00502A9F" w:rsidP="00502A9F">
      <w:pPr>
        <w:pStyle w:val="BodyText2"/>
        <w:ind w:left="26"/>
        <w:jc w:val="both"/>
        <w:rPr>
          <w:rFonts w:cs="B Nazanin"/>
          <w:rtl/>
          <w:lang w:bidi="fa-IR"/>
        </w:rPr>
      </w:pPr>
      <w:r w:rsidRPr="007D5255">
        <w:rPr>
          <w:rFonts w:cs="B Nazanin"/>
          <w:rtl/>
          <w:lang w:bidi="fa-IR"/>
        </w:rPr>
        <w:t>(در خصوص جبران خطرات احتمالی ، محرمانه ماندن هویت بیمار و اطلاعات مربوط به او و همچنین پرداخت هزینه های درمانی به بیمار و عدم تغییر در</w:t>
      </w:r>
      <w:r w:rsidR="00D1514A" w:rsidRPr="007D5255">
        <w:rPr>
          <w:rFonts w:cs="B Nazanin" w:hint="cs"/>
          <w:rtl/>
          <w:lang w:bidi="fa-IR"/>
        </w:rPr>
        <w:t xml:space="preserve"> </w:t>
      </w:r>
      <w:r w:rsidRPr="007D5255">
        <w:rPr>
          <w:rFonts w:cs="B Nazanin"/>
          <w:rtl/>
          <w:lang w:bidi="fa-IR"/>
        </w:rPr>
        <w:t xml:space="preserve">نحوه ی رفتار پزشک درمانگر یا نحوه ی درمان و مراقبت از بیمار در صورت انصراف بیمار از شرکت در طرح پژوهشی تعهد داده شود.) </w:t>
      </w:r>
    </w:p>
    <w:p w:rsidR="00502A9F" w:rsidRPr="007D5255" w:rsidRDefault="00502A9F" w:rsidP="00502A9F">
      <w:pPr>
        <w:pStyle w:val="BodyText2"/>
        <w:ind w:left="26" w:firstLine="540"/>
        <w:rPr>
          <w:rFonts w:cs="B Nazanin"/>
          <w:b/>
          <w:bCs/>
          <w:sz w:val="28"/>
          <w:szCs w:val="28"/>
          <w:rtl/>
          <w:lang w:bidi="fa-IR"/>
        </w:rPr>
      </w:pPr>
    </w:p>
    <w:p w:rsidR="00502A9F" w:rsidRPr="007D5255" w:rsidRDefault="00502A9F" w:rsidP="00502A9F">
      <w:pPr>
        <w:pStyle w:val="BodyText2"/>
        <w:ind w:left="26" w:firstLine="540"/>
        <w:rPr>
          <w:rFonts w:cs="B Nazanin"/>
          <w:b/>
          <w:bCs/>
          <w:sz w:val="28"/>
          <w:szCs w:val="28"/>
          <w:rtl/>
          <w:lang w:bidi="fa-IR"/>
        </w:rPr>
      </w:pPr>
    </w:p>
    <w:p w:rsidR="00502A9F" w:rsidRPr="00D56E90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lang w:val="x-none" w:eastAsia="x-none"/>
        </w:rPr>
      </w:pPr>
    </w:p>
    <w:p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:rsidR="00E11414" w:rsidRPr="007D5255" w:rsidRDefault="00E11414" w:rsidP="00E11414">
      <w:pPr>
        <w:pStyle w:val="CommentText"/>
        <w:bidi/>
        <w:spacing w:after="0"/>
        <w:contextualSpacing/>
        <w:rPr>
          <w:rFonts w:cs="B Nazanin"/>
          <w:color w:val="000000"/>
        </w:rPr>
      </w:pPr>
    </w:p>
    <w:sectPr w:rsidR="00E11414" w:rsidRPr="007D5255" w:rsidSect="0097074A">
      <w:footerReference w:type="default" r:id="rId9"/>
      <w:footnotePr>
        <w:numRestart w:val="eachPage"/>
      </w:footnotePr>
      <w:type w:val="continuous"/>
      <w:pgSz w:w="12240" w:h="15840"/>
      <w:pgMar w:top="1440" w:right="1440" w:bottom="1440" w:left="135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0B03" w:rsidRDefault="00300B03">
      <w:r>
        <w:separator/>
      </w:r>
    </w:p>
  </w:endnote>
  <w:endnote w:type="continuationSeparator" w:id="0">
    <w:p w:rsidR="00300B03" w:rsidRDefault="00300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Sans(FaNum) Medium">
    <w:altName w:val="Times New Roman"/>
    <w:charset w:val="00"/>
    <w:family w:val="roman"/>
    <w:pitch w:val="variable"/>
    <w:sig w:usb0="00000000" w:usb1="80002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400" w:rsidRDefault="001D44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50B08">
      <w:rPr>
        <w:noProof/>
        <w:rtl/>
      </w:rPr>
      <w:t>2</w:t>
    </w:r>
    <w:r>
      <w:rPr>
        <w:noProof/>
      </w:rPr>
      <w:fldChar w:fldCharType="end"/>
    </w:r>
  </w:p>
  <w:p w:rsidR="001D4400" w:rsidRDefault="001D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0B03" w:rsidRDefault="00300B03">
      <w:r>
        <w:separator/>
      </w:r>
    </w:p>
  </w:footnote>
  <w:footnote w:type="continuationSeparator" w:id="0">
    <w:p w:rsidR="00300B03" w:rsidRDefault="00300B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0FC"/>
    <w:multiLevelType w:val="hybridMultilevel"/>
    <w:tmpl w:val="6AE8C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50F58"/>
    <w:multiLevelType w:val="hybridMultilevel"/>
    <w:tmpl w:val="A0E4DC26"/>
    <w:lvl w:ilvl="0" w:tplc="2812A07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B Lotus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419B5"/>
    <w:multiLevelType w:val="hybridMultilevel"/>
    <w:tmpl w:val="301648F2"/>
    <w:lvl w:ilvl="0" w:tplc="B9D0110A">
      <w:start w:val="1"/>
      <w:numFmt w:val="decimal"/>
      <w:lvlText w:val="%1-"/>
      <w:lvlJc w:val="left"/>
      <w:pPr>
        <w:tabs>
          <w:tab w:val="num" w:pos="5175"/>
        </w:tabs>
        <w:ind w:left="5175" w:hanging="48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196C45"/>
    <w:multiLevelType w:val="hybridMultilevel"/>
    <w:tmpl w:val="D9CE3F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43613"/>
    <w:multiLevelType w:val="hybridMultilevel"/>
    <w:tmpl w:val="A67A3BD8"/>
    <w:lvl w:ilvl="0" w:tplc="44BEC322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 w:hint="default"/>
        <w:b w:val="0"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840DD"/>
    <w:multiLevelType w:val="multilevel"/>
    <w:tmpl w:val="529C84AE"/>
    <w:lvl w:ilvl="0">
      <w:start w:val="1"/>
      <w:numFmt w:val="decimal"/>
      <w:lvlText w:val="%1-"/>
      <w:lvlJc w:val="left"/>
      <w:pPr>
        <w:ind w:left="582" w:hanging="582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0EEA697B"/>
    <w:multiLevelType w:val="hybridMultilevel"/>
    <w:tmpl w:val="587C22EC"/>
    <w:lvl w:ilvl="0" w:tplc="D25E13FE">
      <w:start w:val="1"/>
      <w:numFmt w:val="decimal"/>
      <w:lvlText w:val="%1-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7" w15:restartNumberingAfterBreak="0">
    <w:nsid w:val="13D809F5"/>
    <w:multiLevelType w:val="hybridMultilevel"/>
    <w:tmpl w:val="358492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F91F90"/>
    <w:multiLevelType w:val="hybridMultilevel"/>
    <w:tmpl w:val="B8761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F5BF6"/>
    <w:multiLevelType w:val="hybridMultilevel"/>
    <w:tmpl w:val="85CEB02A"/>
    <w:lvl w:ilvl="0" w:tplc="1C48744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E71E4"/>
    <w:multiLevelType w:val="multilevel"/>
    <w:tmpl w:val="34CE29C2"/>
    <w:lvl w:ilvl="0">
      <w:start w:val="1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A985DE4"/>
    <w:multiLevelType w:val="hybridMultilevel"/>
    <w:tmpl w:val="9B3E028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2" w15:restartNumberingAfterBreak="0">
    <w:nsid w:val="1B914317"/>
    <w:multiLevelType w:val="hybridMultilevel"/>
    <w:tmpl w:val="19C4F76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3" w15:restartNumberingAfterBreak="0">
    <w:nsid w:val="1D1B3B72"/>
    <w:multiLevelType w:val="multilevel"/>
    <w:tmpl w:val="82E87B68"/>
    <w:lvl w:ilvl="0">
      <w:start w:val="4"/>
      <w:numFmt w:val="decimal"/>
      <w:lvlText w:val="%1-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3"/>
      <w:numFmt w:val="decimal"/>
      <w:lvlText w:val="%1-%2)"/>
      <w:lvlJc w:val="left"/>
      <w:pPr>
        <w:tabs>
          <w:tab w:val="num" w:pos="735"/>
        </w:tabs>
        <w:ind w:left="735" w:hanging="735"/>
      </w:pPr>
      <w:rPr>
        <w:rFonts w:hint="default"/>
        <w:sz w:val="32"/>
        <w:szCs w:val="32"/>
      </w:rPr>
    </w:lvl>
    <w:lvl w:ilvl="2">
      <w:start w:val="1"/>
      <w:numFmt w:val="decimal"/>
      <w:lvlText w:val="%1-%2)%3.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tabs>
          <w:tab w:val="num" w:pos="2778"/>
        </w:tabs>
        <w:ind w:left="2778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tabs>
          <w:tab w:val="num" w:pos="3704"/>
        </w:tabs>
        <w:ind w:left="3704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tabs>
          <w:tab w:val="num" w:pos="4270"/>
        </w:tabs>
        <w:ind w:left="427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tabs>
          <w:tab w:val="num" w:pos="5196"/>
        </w:tabs>
        <w:ind w:left="5196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tabs>
          <w:tab w:val="num" w:pos="6122"/>
        </w:tabs>
        <w:ind w:left="6122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tabs>
          <w:tab w:val="num" w:pos="6688"/>
        </w:tabs>
        <w:ind w:left="6688" w:hanging="2160"/>
      </w:pPr>
      <w:rPr>
        <w:rFonts w:hint="default"/>
      </w:rPr>
    </w:lvl>
  </w:abstractNum>
  <w:abstractNum w:abstractNumId="14" w15:restartNumberingAfterBreak="0">
    <w:nsid w:val="2228231C"/>
    <w:multiLevelType w:val="hybridMultilevel"/>
    <w:tmpl w:val="73621ADE"/>
    <w:lvl w:ilvl="0" w:tplc="3EBAB6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FF4184"/>
    <w:multiLevelType w:val="hybridMultilevel"/>
    <w:tmpl w:val="9F02B778"/>
    <w:lvl w:ilvl="0" w:tplc="15329196">
      <w:start w:val="8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785214"/>
    <w:multiLevelType w:val="singleLevel"/>
    <w:tmpl w:val="FB0A65B4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8"/>
      </w:rPr>
    </w:lvl>
  </w:abstractNum>
  <w:abstractNum w:abstractNumId="17" w15:restartNumberingAfterBreak="0">
    <w:nsid w:val="2F8701F1"/>
    <w:multiLevelType w:val="hybridMultilevel"/>
    <w:tmpl w:val="73FAB0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08220E"/>
    <w:multiLevelType w:val="multilevel"/>
    <w:tmpl w:val="CE4CC0CA"/>
    <w:lvl w:ilvl="0">
      <w:start w:val="5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4"/>
      <w:numFmt w:val="decimal"/>
      <w:lvlText w:val="%1-%2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778"/>
        </w:tabs>
        <w:ind w:left="2778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704"/>
        </w:tabs>
        <w:ind w:left="3704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30"/>
        </w:tabs>
        <w:ind w:left="4630" w:hanging="18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196"/>
        </w:tabs>
        <w:ind w:left="5196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122"/>
        </w:tabs>
        <w:ind w:left="6122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048"/>
        </w:tabs>
        <w:ind w:left="7048" w:hanging="2520"/>
      </w:pPr>
      <w:rPr>
        <w:rFonts w:hint="default"/>
      </w:rPr>
    </w:lvl>
  </w:abstractNum>
  <w:abstractNum w:abstractNumId="19" w15:restartNumberingAfterBreak="0">
    <w:nsid w:val="395E1AC0"/>
    <w:multiLevelType w:val="hybridMultilevel"/>
    <w:tmpl w:val="B614C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AE56F9"/>
    <w:multiLevelType w:val="singleLevel"/>
    <w:tmpl w:val="CFCEC49E"/>
    <w:lvl w:ilvl="0">
      <w:start w:val="24"/>
      <w:numFmt w:val="decimal"/>
      <w:lvlText w:val="%1-"/>
      <w:lvlJc w:val="center"/>
      <w:pPr>
        <w:tabs>
          <w:tab w:val="num" w:pos="417"/>
        </w:tabs>
        <w:ind w:right="57" w:firstLine="0"/>
      </w:pPr>
      <w:rPr>
        <w:rFonts w:cs="Traffic" w:hint="default"/>
        <w:bCs w:val="0"/>
        <w:iCs w:val="0"/>
        <w:szCs w:val="22"/>
      </w:rPr>
    </w:lvl>
  </w:abstractNum>
  <w:abstractNum w:abstractNumId="21" w15:restartNumberingAfterBreak="0">
    <w:nsid w:val="433F1546"/>
    <w:multiLevelType w:val="hybridMultilevel"/>
    <w:tmpl w:val="7FF2F4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5BD2868"/>
    <w:multiLevelType w:val="multilevel"/>
    <w:tmpl w:val="BDD4F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5F5F7E"/>
    <w:multiLevelType w:val="hybridMultilevel"/>
    <w:tmpl w:val="73C8234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4" w15:restartNumberingAfterBreak="0">
    <w:nsid w:val="49F040BE"/>
    <w:multiLevelType w:val="hybridMultilevel"/>
    <w:tmpl w:val="BCE8A8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643BE"/>
    <w:multiLevelType w:val="hybridMultilevel"/>
    <w:tmpl w:val="33BE6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B77909"/>
    <w:multiLevelType w:val="hybridMultilevel"/>
    <w:tmpl w:val="BDA03FCC"/>
    <w:lvl w:ilvl="0" w:tplc="E7DC97AA">
      <w:start w:val="1"/>
      <w:numFmt w:val="decimal"/>
      <w:lvlText w:val="%1-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7" w15:restartNumberingAfterBreak="0">
    <w:nsid w:val="4EC06274"/>
    <w:multiLevelType w:val="multilevel"/>
    <w:tmpl w:val="BDD4F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21684"/>
    <w:multiLevelType w:val="hybridMultilevel"/>
    <w:tmpl w:val="9BF699B8"/>
    <w:lvl w:ilvl="0" w:tplc="8B34DCAE">
      <w:start w:val="1"/>
      <w:numFmt w:val="decimal"/>
      <w:lvlText w:val="%1."/>
      <w:lvlJc w:val="left"/>
      <w:pPr>
        <w:ind w:left="1256" w:hanging="69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29" w15:restartNumberingAfterBreak="0">
    <w:nsid w:val="60F14607"/>
    <w:multiLevelType w:val="hybridMultilevel"/>
    <w:tmpl w:val="5FE4369A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30" w15:restartNumberingAfterBreak="0">
    <w:nsid w:val="621C20F4"/>
    <w:multiLevelType w:val="hybridMultilevel"/>
    <w:tmpl w:val="612EBCE6"/>
    <w:lvl w:ilvl="0" w:tplc="3EBAB6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330649"/>
    <w:multiLevelType w:val="hybridMultilevel"/>
    <w:tmpl w:val="46AA7C3C"/>
    <w:lvl w:ilvl="0" w:tplc="F6F8344A">
      <w:start w:val="1"/>
      <w:numFmt w:val="decimal"/>
      <w:lvlText w:val="%1-"/>
      <w:lvlJc w:val="left"/>
      <w:pPr>
        <w:ind w:left="927" w:hanging="360"/>
      </w:p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>
      <w:start w:val="1"/>
      <w:numFmt w:val="decimal"/>
      <w:lvlText w:val="%4."/>
      <w:lvlJc w:val="left"/>
      <w:pPr>
        <w:ind w:left="3087" w:hanging="360"/>
      </w:pPr>
    </w:lvl>
    <w:lvl w:ilvl="4" w:tplc="04090019">
      <w:start w:val="1"/>
      <w:numFmt w:val="lowerLetter"/>
      <w:lvlText w:val="%5."/>
      <w:lvlJc w:val="left"/>
      <w:pPr>
        <w:ind w:left="3807" w:hanging="360"/>
      </w:pPr>
    </w:lvl>
    <w:lvl w:ilvl="5" w:tplc="0409001B">
      <w:start w:val="1"/>
      <w:numFmt w:val="lowerRoman"/>
      <w:lvlText w:val="%6."/>
      <w:lvlJc w:val="right"/>
      <w:pPr>
        <w:ind w:left="4527" w:hanging="180"/>
      </w:pPr>
    </w:lvl>
    <w:lvl w:ilvl="6" w:tplc="0409000F">
      <w:start w:val="1"/>
      <w:numFmt w:val="decimal"/>
      <w:lvlText w:val="%7."/>
      <w:lvlJc w:val="left"/>
      <w:pPr>
        <w:ind w:left="5247" w:hanging="360"/>
      </w:pPr>
    </w:lvl>
    <w:lvl w:ilvl="7" w:tplc="04090019">
      <w:start w:val="1"/>
      <w:numFmt w:val="lowerLetter"/>
      <w:lvlText w:val="%8."/>
      <w:lvlJc w:val="left"/>
      <w:pPr>
        <w:ind w:left="5967" w:hanging="360"/>
      </w:pPr>
    </w:lvl>
    <w:lvl w:ilvl="8" w:tplc="0409001B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9A813F3"/>
    <w:multiLevelType w:val="hybridMultilevel"/>
    <w:tmpl w:val="01D8FC6A"/>
    <w:lvl w:ilvl="0" w:tplc="36C0C19C">
      <w:start w:val="1"/>
      <w:numFmt w:val="decimal"/>
      <w:lvlText w:val="%1)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5473E"/>
    <w:multiLevelType w:val="hybridMultilevel"/>
    <w:tmpl w:val="910C0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CD6CDC"/>
    <w:multiLevelType w:val="hybridMultilevel"/>
    <w:tmpl w:val="0C904E64"/>
    <w:lvl w:ilvl="0" w:tplc="0409000F">
      <w:start w:val="1"/>
      <w:numFmt w:val="decimal"/>
      <w:lvlText w:val="%1."/>
      <w:lvlJc w:val="lef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35" w15:restartNumberingAfterBreak="0">
    <w:nsid w:val="71CE3394"/>
    <w:multiLevelType w:val="hybridMultilevel"/>
    <w:tmpl w:val="171E5BA4"/>
    <w:lvl w:ilvl="0" w:tplc="45BEEA7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8A072FB"/>
    <w:multiLevelType w:val="hybridMultilevel"/>
    <w:tmpl w:val="BDD4F8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612E2"/>
    <w:multiLevelType w:val="hybridMultilevel"/>
    <w:tmpl w:val="896ED174"/>
    <w:lvl w:ilvl="0" w:tplc="DA68455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C0F1438"/>
    <w:multiLevelType w:val="hybridMultilevel"/>
    <w:tmpl w:val="B4047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5"/>
  </w:num>
  <w:num w:numId="3">
    <w:abstractNumId w:val="37"/>
  </w:num>
  <w:num w:numId="4">
    <w:abstractNumId w:val="2"/>
  </w:num>
  <w:num w:numId="5">
    <w:abstractNumId w:val="16"/>
  </w:num>
  <w:num w:numId="6">
    <w:abstractNumId w:val="14"/>
  </w:num>
  <w:num w:numId="7">
    <w:abstractNumId w:val="6"/>
  </w:num>
  <w:num w:numId="8">
    <w:abstractNumId w:val="30"/>
  </w:num>
  <w:num w:numId="9">
    <w:abstractNumId w:val="17"/>
  </w:num>
  <w:num w:numId="10">
    <w:abstractNumId w:val="36"/>
  </w:num>
  <w:num w:numId="11">
    <w:abstractNumId w:val="27"/>
  </w:num>
  <w:num w:numId="12">
    <w:abstractNumId w:val="24"/>
  </w:num>
  <w:num w:numId="13">
    <w:abstractNumId w:val="22"/>
  </w:num>
  <w:num w:numId="14">
    <w:abstractNumId w:val="18"/>
  </w:num>
  <w:num w:numId="15">
    <w:abstractNumId w:val="4"/>
  </w:num>
  <w:num w:numId="16">
    <w:abstractNumId w:val="13"/>
  </w:num>
  <w:num w:numId="17">
    <w:abstractNumId w:val="1"/>
  </w:num>
  <w:num w:numId="18">
    <w:abstractNumId w:val="26"/>
  </w:num>
  <w:num w:numId="19">
    <w:abstractNumId w:val="10"/>
  </w:num>
  <w:num w:numId="20">
    <w:abstractNumId w:val="33"/>
  </w:num>
  <w:num w:numId="21">
    <w:abstractNumId w:val="11"/>
  </w:num>
  <w:num w:numId="22">
    <w:abstractNumId w:val="23"/>
  </w:num>
  <w:num w:numId="23">
    <w:abstractNumId w:val="12"/>
  </w:num>
  <w:num w:numId="24">
    <w:abstractNumId w:val="29"/>
  </w:num>
  <w:num w:numId="25">
    <w:abstractNumId w:val="34"/>
  </w:num>
  <w:num w:numId="26">
    <w:abstractNumId w:val="28"/>
  </w:num>
  <w:num w:numId="27">
    <w:abstractNumId w:val="20"/>
  </w:num>
  <w:num w:numId="28">
    <w:abstractNumId w:val="21"/>
  </w:num>
  <w:num w:numId="29">
    <w:abstractNumId w:val="15"/>
  </w:num>
  <w:num w:numId="3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15"/>
  </w:num>
  <w:num w:numId="33">
    <w:abstractNumId w:val="19"/>
  </w:num>
  <w:num w:numId="34">
    <w:abstractNumId w:val="25"/>
  </w:num>
  <w:num w:numId="35">
    <w:abstractNumId w:val="7"/>
  </w:num>
  <w:num w:numId="36">
    <w:abstractNumId w:val="8"/>
  </w:num>
  <w:num w:numId="37">
    <w:abstractNumId w:val="5"/>
  </w:num>
  <w:num w:numId="38">
    <w:abstractNumId w:val="38"/>
  </w:num>
  <w:num w:numId="39">
    <w:abstractNumId w:val="0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HQlMDIwNzA2MzMyUdpeDU4uLM/DyQAsNaAGjXXLk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F722B2"/>
    <w:rsid w:val="00003E2F"/>
    <w:rsid w:val="0001025D"/>
    <w:rsid w:val="00023062"/>
    <w:rsid w:val="00023731"/>
    <w:rsid w:val="000262FB"/>
    <w:rsid w:val="00030438"/>
    <w:rsid w:val="00031A4B"/>
    <w:rsid w:val="00031D26"/>
    <w:rsid w:val="00034AC8"/>
    <w:rsid w:val="00037A47"/>
    <w:rsid w:val="000524C4"/>
    <w:rsid w:val="00052E59"/>
    <w:rsid w:val="000537EA"/>
    <w:rsid w:val="00053987"/>
    <w:rsid w:val="000552B3"/>
    <w:rsid w:val="00060446"/>
    <w:rsid w:val="000613FC"/>
    <w:rsid w:val="00062D3F"/>
    <w:rsid w:val="000659DA"/>
    <w:rsid w:val="00081DD9"/>
    <w:rsid w:val="0008332C"/>
    <w:rsid w:val="00095218"/>
    <w:rsid w:val="000A330E"/>
    <w:rsid w:val="000A387B"/>
    <w:rsid w:val="000A440E"/>
    <w:rsid w:val="000A631E"/>
    <w:rsid w:val="000D7AAA"/>
    <w:rsid w:val="000E1A0D"/>
    <w:rsid w:val="000F3611"/>
    <w:rsid w:val="000F4ADD"/>
    <w:rsid w:val="0010015D"/>
    <w:rsid w:val="00102BBD"/>
    <w:rsid w:val="001037C9"/>
    <w:rsid w:val="00113EC0"/>
    <w:rsid w:val="00120E41"/>
    <w:rsid w:val="00121475"/>
    <w:rsid w:val="00130F3F"/>
    <w:rsid w:val="00133EE5"/>
    <w:rsid w:val="001377C3"/>
    <w:rsid w:val="001433D5"/>
    <w:rsid w:val="001441AB"/>
    <w:rsid w:val="00147A2A"/>
    <w:rsid w:val="0015521A"/>
    <w:rsid w:val="00156A64"/>
    <w:rsid w:val="00157EB8"/>
    <w:rsid w:val="00163B1B"/>
    <w:rsid w:val="00166F15"/>
    <w:rsid w:val="0016756E"/>
    <w:rsid w:val="00172636"/>
    <w:rsid w:val="00182A97"/>
    <w:rsid w:val="00184644"/>
    <w:rsid w:val="001851D6"/>
    <w:rsid w:val="00192755"/>
    <w:rsid w:val="001A0B7E"/>
    <w:rsid w:val="001B05B9"/>
    <w:rsid w:val="001B10BB"/>
    <w:rsid w:val="001B23C9"/>
    <w:rsid w:val="001B72A2"/>
    <w:rsid w:val="001D0B67"/>
    <w:rsid w:val="001D4400"/>
    <w:rsid w:val="001D591A"/>
    <w:rsid w:val="001F04BA"/>
    <w:rsid w:val="001F3501"/>
    <w:rsid w:val="001F36B7"/>
    <w:rsid w:val="001F3D11"/>
    <w:rsid w:val="001F613D"/>
    <w:rsid w:val="0020120E"/>
    <w:rsid w:val="00202F36"/>
    <w:rsid w:val="00206262"/>
    <w:rsid w:val="00212256"/>
    <w:rsid w:val="00213D95"/>
    <w:rsid w:val="00214485"/>
    <w:rsid w:val="002149A3"/>
    <w:rsid w:val="00221E0C"/>
    <w:rsid w:val="00225263"/>
    <w:rsid w:val="0022611F"/>
    <w:rsid w:val="00236899"/>
    <w:rsid w:val="0023760D"/>
    <w:rsid w:val="00242075"/>
    <w:rsid w:val="00245C33"/>
    <w:rsid w:val="00245F86"/>
    <w:rsid w:val="00260202"/>
    <w:rsid w:val="00264D27"/>
    <w:rsid w:val="00264E5A"/>
    <w:rsid w:val="0026661B"/>
    <w:rsid w:val="002723BB"/>
    <w:rsid w:val="00275D15"/>
    <w:rsid w:val="00281D16"/>
    <w:rsid w:val="002845F3"/>
    <w:rsid w:val="002848BE"/>
    <w:rsid w:val="00290B3D"/>
    <w:rsid w:val="0029115B"/>
    <w:rsid w:val="002A1330"/>
    <w:rsid w:val="002A1CED"/>
    <w:rsid w:val="002A4885"/>
    <w:rsid w:val="002A7158"/>
    <w:rsid w:val="002A780C"/>
    <w:rsid w:val="002B61A5"/>
    <w:rsid w:val="002C2978"/>
    <w:rsid w:val="002C4D84"/>
    <w:rsid w:val="002C7B78"/>
    <w:rsid w:val="002D15AA"/>
    <w:rsid w:val="002D2021"/>
    <w:rsid w:val="002D4639"/>
    <w:rsid w:val="002D4FEA"/>
    <w:rsid w:val="002D6B7A"/>
    <w:rsid w:val="002E0F41"/>
    <w:rsid w:val="002E513B"/>
    <w:rsid w:val="002E753D"/>
    <w:rsid w:val="002E7821"/>
    <w:rsid w:val="002F3AA8"/>
    <w:rsid w:val="002F468E"/>
    <w:rsid w:val="002F5348"/>
    <w:rsid w:val="002F7083"/>
    <w:rsid w:val="00300B03"/>
    <w:rsid w:val="0030117B"/>
    <w:rsid w:val="0030150E"/>
    <w:rsid w:val="003040DB"/>
    <w:rsid w:val="00306C08"/>
    <w:rsid w:val="00310CEC"/>
    <w:rsid w:val="00312CB4"/>
    <w:rsid w:val="00314480"/>
    <w:rsid w:val="00321018"/>
    <w:rsid w:val="0032181C"/>
    <w:rsid w:val="003276A5"/>
    <w:rsid w:val="003308BA"/>
    <w:rsid w:val="003331FA"/>
    <w:rsid w:val="00334223"/>
    <w:rsid w:val="00340C60"/>
    <w:rsid w:val="00343A91"/>
    <w:rsid w:val="00343EA5"/>
    <w:rsid w:val="00353E7F"/>
    <w:rsid w:val="003635D2"/>
    <w:rsid w:val="00370936"/>
    <w:rsid w:val="00370F9A"/>
    <w:rsid w:val="00373829"/>
    <w:rsid w:val="00375DA0"/>
    <w:rsid w:val="00394C1D"/>
    <w:rsid w:val="00396F67"/>
    <w:rsid w:val="003A2EE1"/>
    <w:rsid w:val="003A69A2"/>
    <w:rsid w:val="003B1191"/>
    <w:rsid w:val="003B16FC"/>
    <w:rsid w:val="003B2D3A"/>
    <w:rsid w:val="003B5AB7"/>
    <w:rsid w:val="003B5BD7"/>
    <w:rsid w:val="003C037C"/>
    <w:rsid w:val="003C112B"/>
    <w:rsid w:val="003C1A13"/>
    <w:rsid w:val="003C3870"/>
    <w:rsid w:val="003D2961"/>
    <w:rsid w:val="003D7921"/>
    <w:rsid w:val="003E6FC0"/>
    <w:rsid w:val="003F2382"/>
    <w:rsid w:val="003F630D"/>
    <w:rsid w:val="00401A38"/>
    <w:rsid w:val="00402190"/>
    <w:rsid w:val="00405E8D"/>
    <w:rsid w:val="00407012"/>
    <w:rsid w:val="004141CD"/>
    <w:rsid w:val="00414968"/>
    <w:rsid w:val="00417A4D"/>
    <w:rsid w:val="00420F2E"/>
    <w:rsid w:val="0042156C"/>
    <w:rsid w:val="00423F2A"/>
    <w:rsid w:val="00427740"/>
    <w:rsid w:val="00451006"/>
    <w:rsid w:val="004510F9"/>
    <w:rsid w:val="00452438"/>
    <w:rsid w:val="00453660"/>
    <w:rsid w:val="0045684C"/>
    <w:rsid w:val="00472B0F"/>
    <w:rsid w:val="00474E2B"/>
    <w:rsid w:val="00475455"/>
    <w:rsid w:val="00482184"/>
    <w:rsid w:val="00484752"/>
    <w:rsid w:val="004A0FDC"/>
    <w:rsid w:val="004A1F38"/>
    <w:rsid w:val="004A6F40"/>
    <w:rsid w:val="004A7AAD"/>
    <w:rsid w:val="004B2008"/>
    <w:rsid w:val="004B361A"/>
    <w:rsid w:val="004C32E4"/>
    <w:rsid w:val="004D7319"/>
    <w:rsid w:val="004E09E0"/>
    <w:rsid w:val="004E297C"/>
    <w:rsid w:val="004E69A3"/>
    <w:rsid w:val="004E6B02"/>
    <w:rsid w:val="00502A9F"/>
    <w:rsid w:val="00503473"/>
    <w:rsid w:val="00503C16"/>
    <w:rsid w:val="005101B8"/>
    <w:rsid w:val="00510424"/>
    <w:rsid w:val="00511590"/>
    <w:rsid w:val="0052061F"/>
    <w:rsid w:val="00520858"/>
    <w:rsid w:val="00522F47"/>
    <w:rsid w:val="00530824"/>
    <w:rsid w:val="00531443"/>
    <w:rsid w:val="00534849"/>
    <w:rsid w:val="00535566"/>
    <w:rsid w:val="00535AFF"/>
    <w:rsid w:val="00536D49"/>
    <w:rsid w:val="0053799E"/>
    <w:rsid w:val="00542D8B"/>
    <w:rsid w:val="005438BB"/>
    <w:rsid w:val="00544587"/>
    <w:rsid w:val="00552F68"/>
    <w:rsid w:val="00553F31"/>
    <w:rsid w:val="00564F89"/>
    <w:rsid w:val="00571EBD"/>
    <w:rsid w:val="005769DD"/>
    <w:rsid w:val="005830B4"/>
    <w:rsid w:val="0058757E"/>
    <w:rsid w:val="005A3F84"/>
    <w:rsid w:val="005A5F2B"/>
    <w:rsid w:val="005A7858"/>
    <w:rsid w:val="005B0E6C"/>
    <w:rsid w:val="005C0220"/>
    <w:rsid w:val="005C1C02"/>
    <w:rsid w:val="005C47B3"/>
    <w:rsid w:val="005D1174"/>
    <w:rsid w:val="005D4077"/>
    <w:rsid w:val="005E0192"/>
    <w:rsid w:val="005E1917"/>
    <w:rsid w:val="005E2D3D"/>
    <w:rsid w:val="005E39D7"/>
    <w:rsid w:val="005E7F5B"/>
    <w:rsid w:val="005F48E5"/>
    <w:rsid w:val="005F6042"/>
    <w:rsid w:val="005F6FBB"/>
    <w:rsid w:val="005F7B6C"/>
    <w:rsid w:val="005F7C02"/>
    <w:rsid w:val="006056FE"/>
    <w:rsid w:val="00611159"/>
    <w:rsid w:val="006139E8"/>
    <w:rsid w:val="0061454B"/>
    <w:rsid w:val="00615648"/>
    <w:rsid w:val="00620EDC"/>
    <w:rsid w:val="0062398D"/>
    <w:rsid w:val="0062553E"/>
    <w:rsid w:val="00625948"/>
    <w:rsid w:val="0063249E"/>
    <w:rsid w:val="00632840"/>
    <w:rsid w:val="006350B0"/>
    <w:rsid w:val="00640A23"/>
    <w:rsid w:val="00642466"/>
    <w:rsid w:val="00644E25"/>
    <w:rsid w:val="00645893"/>
    <w:rsid w:val="0065308E"/>
    <w:rsid w:val="00653E15"/>
    <w:rsid w:val="00657086"/>
    <w:rsid w:val="006623E8"/>
    <w:rsid w:val="0066350F"/>
    <w:rsid w:val="00672EA7"/>
    <w:rsid w:val="00675D67"/>
    <w:rsid w:val="00677556"/>
    <w:rsid w:val="00682696"/>
    <w:rsid w:val="00685F06"/>
    <w:rsid w:val="006907A5"/>
    <w:rsid w:val="006A3B61"/>
    <w:rsid w:val="006A7BCB"/>
    <w:rsid w:val="006B228E"/>
    <w:rsid w:val="006B34F8"/>
    <w:rsid w:val="006B3C2E"/>
    <w:rsid w:val="006B490A"/>
    <w:rsid w:val="006B4B17"/>
    <w:rsid w:val="006C7E81"/>
    <w:rsid w:val="006D1492"/>
    <w:rsid w:val="006D4C13"/>
    <w:rsid w:val="006D6AE7"/>
    <w:rsid w:val="006E1DB0"/>
    <w:rsid w:val="006E5257"/>
    <w:rsid w:val="006E6C45"/>
    <w:rsid w:val="006F0305"/>
    <w:rsid w:val="006F0D4C"/>
    <w:rsid w:val="006F685F"/>
    <w:rsid w:val="006F6ADF"/>
    <w:rsid w:val="007010B7"/>
    <w:rsid w:val="0070267D"/>
    <w:rsid w:val="00705895"/>
    <w:rsid w:val="007074C9"/>
    <w:rsid w:val="00707827"/>
    <w:rsid w:val="00707D89"/>
    <w:rsid w:val="007138AF"/>
    <w:rsid w:val="00714B08"/>
    <w:rsid w:val="00721A58"/>
    <w:rsid w:val="007350E4"/>
    <w:rsid w:val="00742BDE"/>
    <w:rsid w:val="00744857"/>
    <w:rsid w:val="00757E50"/>
    <w:rsid w:val="00761DB8"/>
    <w:rsid w:val="0076392C"/>
    <w:rsid w:val="0076574D"/>
    <w:rsid w:val="0077491B"/>
    <w:rsid w:val="007771D0"/>
    <w:rsid w:val="007776C0"/>
    <w:rsid w:val="0078468E"/>
    <w:rsid w:val="00785248"/>
    <w:rsid w:val="00787455"/>
    <w:rsid w:val="0079772E"/>
    <w:rsid w:val="007B4FA2"/>
    <w:rsid w:val="007B7BCD"/>
    <w:rsid w:val="007C1ECB"/>
    <w:rsid w:val="007C3019"/>
    <w:rsid w:val="007D3743"/>
    <w:rsid w:val="007D5255"/>
    <w:rsid w:val="007E110E"/>
    <w:rsid w:val="007E5384"/>
    <w:rsid w:val="007E5D29"/>
    <w:rsid w:val="007E5D78"/>
    <w:rsid w:val="007E6A16"/>
    <w:rsid w:val="007E7C1E"/>
    <w:rsid w:val="007F0BBC"/>
    <w:rsid w:val="007F1F03"/>
    <w:rsid w:val="00800D35"/>
    <w:rsid w:val="00802CF7"/>
    <w:rsid w:val="0081421D"/>
    <w:rsid w:val="00814379"/>
    <w:rsid w:val="00815369"/>
    <w:rsid w:val="00816E06"/>
    <w:rsid w:val="0081789E"/>
    <w:rsid w:val="008216E7"/>
    <w:rsid w:val="00821F54"/>
    <w:rsid w:val="00823176"/>
    <w:rsid w:val="0083100E"/>
    <w:rsid w:val="00834F19"/>
    <w:rsid w:val="008364F5"/>
    <w:rsid w:val="00837115"/>
    <w:rsid w:val="00840D5D"/>
    <w:rsid w:val="0084594C"/>
    <w:rsid w:val="008470A6"/>
    <w:rsid w:val="00847A8D"/>
    <w:rsid w:val="00856178"/>
    <w:rsid w:val="00862BD2"/>
    <w:rsid w:val="0087178B"/>
    <w:rsid w:val="008757DD"/>
    <w:rsid w:val="00880B0B"/>
    <w:rsid w:val="00882655"/>
    <w:rsid w:val="00882A1D"/>
    <w:rsid w:val="008863C9"/>
    <w:rsid w:val="00886541"/>
    <w:rsid w:val="008904DE"/>
    <w:rsid w:val="00890507"/>
    <w:rsid w:val="00892099"/>
    <w:rsid w:val="00892EEB"/>
    <w:rsid w:val="008A4CCA"/>
    <w:rsid w:val="008B2DFC"/>
    <w:rsid w:val="008C1F2F"/>
    <w:rsid w:val="008C2356"/>
    <w:rsid w:val="008C4A61"/>
    <w:rsid w:val="008D48D0"/>
    <w:rsid w:val="008E1E98"/>
    <w:rsid w:val="008E3AF2"/>
    <w:rsid w:val="008E3B2F"/>
    <w:rsid w:val="008E691D"/>
    <w:rsid w:val="008E6E89"/>
    <w:rsid w:val="008E7685"/>
    <w:rsid w:val="008F0A2F"/>
    <w:rsid w:val="008F0BD7"/>
    <w:rsid w:val="008F7367"/>
    <w:rsid w:val="00901F22"/>
    <w:rsid w:val="00902203"/>
    <w:rsid w:val="00903E1E"/>
    <w:rsid w:val="00907A5B"/>
    <w:rsid w:val="0091156F"/>
    <w:rsid w:val="009132CC"/>
    <w:rsid w:val="00913A57"/>
    <w:rsid w:val="00922526"/>
    <w:rsid w:val="009331C7"/>
    <w:rsid w:val="00933271"/>
    <w:rsid w:val="00933CE7"/>
    <w:rsid w:val="00936295"/>
    <w:rsid w:val="00940232"/>
    <w:rsid w:val="00941B3B"/>
    <w:rsid w:val="00942EF6"/>
    <w:rsid w:val="00943194"/>
    <w:rsid w:val="009447DC"/>
    <w:rsid w:val="0094684E"/>
    <w:rsid w:val="00951C12"/>
    <w:rsid w:val="00957E52"/>
    <w:rsid w:val="00962EB4"/>
    <w:rsid w:val="0097074A"/>
    <w:rsid w:val="00970807"/>
    <w:rsid w:val="00972A8D"/>
    <w:rsid w:val="00972C93"/>
    <w:rsid w:val="00972E44"/>
    <w:rsid w:val="00974906"/>
    <w:rsid w:val="00983A0E"/>
    <w:rsid w:val="00993CC4"/>
    <w:rsid w:val="009945DD"/>
    <w:rsid w:val="00997E61"/>
    <w:rsid w:val="009A1B85"/>
    <w:rsid w:val="009A2026"/>
    <w:rsid w:val="009C0B50"/>
    <w:rsid w:val="009C5BCF"/>
    <w:rsid w:val="009D355E"/>
    <w:rsid w:val="009E1619"/>
    <w:rsid w:val="009E1D20"/>
    <w:rsid w:val="009E74A3"/>
    <w:rsid w:val="009F0BD1"/>
    <w:rsid w:val="009F2CEB"/>
    <w:rsid w:val="009F48E2"/>
    <w:rsid w:val="009F656D"/>
    <w:rsid w:val="009F6CD9"/>
    <w:rsid w:val="00A02EA6"/>
    <w:rsid w:val="00A06CAE"/>
    <w:rsid w:val="00A32706"/>
    <w:rsid w:val="00A411BE"/>
    <w:rsid w:val="00A43805"/>
    <w:rsid w:val="00A45A07"/>
    <w:rsid w:val="00A52E3D"/>
    <w:rsid w:val="00A53DA6"/>
    <w:rsid w:val="00A550AF"/>
    <w:rsid w:val="00A640B8"/>
    <w:rsid w:val="00A75D67"/>
    <w:rsid w:val="00A762DA"/>
    <w:rsid w:val="00A76E0C"/>
    <w:rsid w:val="00A85374"/>
    <w:rsid w:val="00A865E3"/>
    <w:rsid w:val="00A91E1E"/>
    <w:rsid w:val="00A97409"/>
    <w:rsid w:val="00AA0726"/>
    <w:rsid w:val="00AA24A4"/>
    <w:rsid w:val="00AA560D"/>
    <w:rsid w:val="00AB013C"/>
    <w:rsid w:val="00AB168D"/>
    <w:rsid w:val="00AC6C86"/>
    <w:rsid w:val="00AD3841"/>
    <w:rsid w:val="00AD3E17"/>
    <w:rsid w:val="00AD4D07"/>
    <w:rsid w:val="00AD6C38"/>
    <w:rsid w:val="00AD7506"/>
    <w:rsid w:val="00AD7F05"/>
    <w:rsid w:val="00AE75E9"/>
    <w:rsid w:val="00AF0ACF"/>
    <w:rsid w:val="00AF0E59"/>
    <w:rsid w:val="00AF1F57"/>
    <w:rsid w:val="00AF29C9"/>
    <w:rsid w:val="00B00645"/>
    <w:rsid w:val="00B060DA"/>
    <w:rsid w:val="00B110A4"/>
    <w:rsid w:val="00B11719"/>
    <w:rsid w:val="00B209AA"/>
    <w:rsid w:val="00B369F8"/>
    <w:rsid w:val="00B42E7A"/>
    <w:rsid w:val="00B44F37"/>
    <w:rsid w:val="00B46A6F"/>
    <w:rsid w:val="00B47C9C"/>
    <w:rsid w:val="00B47FD1"/>
    <w:rsid w:val="00B51A29"/>
    <w:rsid w:val="00B5269F"/>
    <w:rsid w:val="00B55877"/>
    <w:rsid w:val="00B56475"/>
    <w:rsid w:val="00B626D3"/>
    <w:rsid w:val="00B95A95"/>
    <w:rsid w:val="00BB5259"/>
    <w:rsid w:val="00BB6C64"/>
    <w:rsid w:val="00BD176A"/>
    <w:rsid w:val="00BD2637"/>
    <w:rsid w:val="00BD5EC6"/>
    <w:rsid w:val="00BD6E36"/>
    <w:rsid w:val="00BD71CC"/>
    <w:rsid w:val="00BE0040"/>
    <w:rsid w:val="00BE4197"/>
    <w:rsid w:val="00BE434A"/>
    <w:rsid w:val="00BF3CF6"/>
    <w:rsid w:val="00BF727F"/>
    <w:rsid w:val="00BF7A2E"/>
    <w:rsid w:val="00C0302E"/>
    <w:rsid w:val="00C05599"/>
    <w:rsid w:val="00C23851"/>
    <w:rsid w:val="00C2629E"/>
    <w:rsid w:val="00C27957"/>
    <w:rsid w:val="00C3052A"/>
    <w:rsid w:val="00C33AF6"/>
    <w:rsid w:val="00C40DDF"/>
    <w:rsid w:val="00C45F7F"/>
    <w:rsid w:val="00C53BFE"/>
    <w:rsid w:val="00C5418F"/>
    <w:rsid w:val="00C5739B"/>
    <w:rsid w:val="00C65042"/>
    <w:rsid w:val="00C67510"/>
    <w:rsid w:val="00C67B6D"/>
    <w:rsid w:val="00C67BDF"/>
    <w:rsid w:val="00C756B0"/>
    <w:rsid w:val="00C75B57"/>
    <w:rsid w:val="00C87368"/>
    <w:rsid w:val="00C92319"/>
    <w:rsid w:val="00C951AD"/>
    <w:rsid w:val="00C953C7"/>
    <w:rsid w:val="00CA0D84"/>
    <w:rsid w:val="00CA3C1D"/>
    <w:rsid w:val="00CC005A"/>
    <w:rsid w:val="00CC05BC"/>
    <w:rsid w:val="00CC179F"/>
    <w:rsid w:val="00CC67B8"/>
    <w:rsid w:val="00CC765F"/>
    <w:rsid w:val="00CD725D"/>
    <w:rsid w:val="00CE3307"/>
    <w:rsid w:val="00CE4420"/>
    <w:rsid w:val="00CE491F"/>
    <w:rsid w:val="00CE79FB"/>
    <w:rsid w:val="00CF78E0"/>
    <w:rsid w:val="00D00742"/>
    <w:rsid w:val="00D008FA"/>
    <w:rsid w:val="00D03803"/>
    <w:rsid w:val="00D04F69"/>
    <w:rsid w:val="00D05C9B"/>
    <w:rsid w:val="00D10D61"/>
    <w:rsid w:val="00D1514A"/>
    <w:rsid w:val="00D21A97"/>
    <w:rsid w:val="00D273F4"/>
    <w:rsid w:val="00D323D1"/>
    <w:rsid w:val="00D34C2C"/>
    <w:rsid w:val="00D43828"/>
    <w:rsid w:val="00D50B08"/>
    <w:rsid w:val="00D536F2"/>
    <w:rsid w:val="00D56E90"/>
    <w:rsid w:val="00D6766F"/>
    <w:rsid w:val="00D7114D"/>
    <w:rsid w:val="00D73E87"/>
    <w:rsid w:val="00D74885"/>
    <w:rsid w:val="00D75855"/>
    <w:rsid w:val="00D90EC4"/>
    <w:rsid w:val="00D954D6"/>
    <w:rsid w:val="00D960BA"/>
    <w:rsid w:val="00D971C6"/>
    <w:rsid w:val="00DA1EA9"/>
    <w:rsid w:val="00DA3088"/>
    <w:rsid w:val="00DA5C8C"/>
    <w:rsid w:val="00DB0F52"/>
    <w:rsid w:val="00DC1722"/>
    <w:rsid w:val="00DD24CE"/>
    <w:rsid w:val="00DD3FCB"/>
    <w:rsid w:val="00DE1C48"/>
    <w:rsid w:val="00DE2018"/>
    <w:rsid w:val="00DE4595"/>
    <w:rsid w:val="00DF16DA"/>
    <w:rsid w:val="00DF2DF5"/>
    <w:rsid w:val="00DF6FEA"/>
    <w:rsid w:val="00DF7E48"/>
    <w:rsid w:val="00E10724"/>
    <w:rsid w:val="00E11414"/>
    <w:rsid w:val="00E21D76"/>
    <w:rsid w:val="00E230DF"/>
    <w:rsid w:val="00E23A23"/>
    <w:rsid w:val="00E31DFC"/>
    <w:rsid w:val="00E33A80"/>
    <w:rsid w:val="00E346DF"/>
    <w:rsid w:val="00E358C3"/>
    <w:rsid w:val="00E36581"/>
    <w:rsid w:val="00E36DF2"/>
    <w:rsid w:val="00E41109"/>
    <w:rsid w:val="00E42E6B"/>
    <w:rsid w:val="00E43CEE"/>
    <w:rsid w:val="00E44761"/>
    <w:rsid w:val="00E45790"/>
    <w:rsid w:val="00E4644A"/>
    <w:rsid w:val="00E46DF8"/>
    <w:rsid w:val="00E4789E"/>
    <w:rsid w:val="00E5381A"/>
    <w:rsid w:val="00E57F0B"/>
    <w:rsid w:val="00E72928"/>
    <w:rsid w:val="00E8275A"/>
    <w:rsid w:val="00E877F2"/>
    <w:rsid w:val="00E92AAF"/>
    <w:rsid w:val="00EA2E73"/>
    <w:rsid w:val="00EA5B46"/>
    <w:rsid w:val="00EA6C4D"/>
    <w:rsid w:val="00EA74B1"/>
    <w:rsid w:val="00EB0976"/>
    <w:rsid w:val="00EB0A68"/>
    <w:rsid w:val="00EB25AB"/>
    <w:rsid w:val="00EB4C7E"/>
    <w:rsid w:val="00EC1AD4"/>
    <w:rsid w:val="00EC30B4"/>
    <w:rsid w:val="00EC473B"/>
    <w:rsid w:val="00ED2DCE"/>
    <w:rsid w:val="00ED3A8A"/>
    <w:rsid w:val="00ED4436"/>
    <w:rsid w:val="00ED4F18"/>
    <w:rsid w:val="00ED70A0"/>
    <w:rsid w:val="00EE1DEC"/>
    <w:rsid w:val="00EE2DA0"/>
    <w:rsid w:val="00EE32BA"/>
    <w:rsid w:val="00EE37D7"/>
    <w:rsid w:val="00EE75F4"/>
    <w:rsid w:val="00EE7963"/>
    <w:rsid w:val="00EF2E93"/>
    <w:rsid w:val="00F05246"/>
    <w:rsid w:val="00F07FC0"/>
    <w:rsid w:val="00F116F1"/>
    <w:rsid w:val="00F25CC2"/>
    <w:rsid w:val="00F34C6A"/>
    <w:rsid w:val="00F43602"/>
    <w:rsid w:val="00F57A72"/>
    <w:rsid w:val="00F6530C"/>
    <w:rsid w:val="00F722B2"/>
    <w:rsid w:val="00F727FC"/>
    <w:rsid w:val="00F73CB2"/>
    <w:rsid w:val="00F81A13"/>
    <w:rsid w:val="00F86F9F"/>
    <w:rsid w:val="00F95B14"/>
    <w:rsid w:val="00F95FA1"/>
    <w:rsid w:val="00FA15E4"/>
    <w:rsid w:val="00FB3436"/>
    <w:rsid w:val="00FD50F1"/>
    <w:rsid w:val="00FD5DD8"/>
    <w:rsid w:val="00FD69A2"/>
    <w:rsid w:val="00FD6AE4"/>
    <w:rsid w:val="00FD77C2"/>
    <w:rsid w:val="00FE67D8"/>
    <w:rsid w:val="00FF60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493BF-EB30-4021-BF63-117005EFC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3FCB"/>
    <w:pPr>
      <w:bidi/>
    </w:pPr>
    <w:rPr>
      <w:rFonts w:ascii="Times New Roman" w:eastAsia="SimSun" w:hAnsi="Times New Roman" w:cs="Times New Roman"/>
      <w:sz w:val="24"/>
      <w:szCs w:val="24"/>
      <w:lang w:eastAsia="zh-CN" w:bidi="fa-IR"/>
    </w:rPr>
  </w:style>
  <w:style w:type="paragraph" w:styleId="Heading3">
    <w:name w:val="heading 3"/>
    <w:basedOn w:val="Normal"/>
    <w:next w:val="Normal"/>
    <w:link w:val="Heading3Char"/>
    <w:qFormat/>
    <w:rsid w:val="00F722B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x-none"/>
    </w:rPr>
  </w:style>
  <w:style w:type="paragraph" w:styleId="Heading4">
    <w:name w:val="heading 4"/>
    <w:basedOn w:val="Normal"/>
    <w:next w:val="Normal"/>
    <w:link w:val="Heading4Char"/>
    <w:qFormat/>
    <w:rsid w:val="00F722B2"/>
    <w:pPr>
      <w:keepNext/>
      <w:spacing w:before="240" w:after="60"/>
      <w:outlineLvl w:val="3"/>
    </w:pPr>
    <w:rPr>
      <w:b/>
      <w:bCs/>
      <w:sz w:val="28"/>
      <w:szCs w:val="28"/>
      <w:lang w:val="x-none"/>
    </w:rPr>
  </w:style>
  <w:style w:type="paragraph" w:styleId="Heading5">
    <w:name w:val="heading 5"/>
    <w:basedOn w:val="Normal"/>
    <w:next w:val="Normal"/>
    <w:link w:val="Heading5Char"/>
    <w:qFormat/>
    <w:rsid w:val="00F722B2"/>
    <w:pPr>
      <w:spacing w:before="240" w:after="60"/>
      <w:outlineLvl w:val="4"/>
    </w:pPr>
    <w:rPr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qFormat/>
    <w:rsid w:val="00F722B2"/>
    <w:pPr>
      <w:keepNext/>
      <w:jc w:val="center"/>
      <w:outlineLvl w:val="5"/>
    </w:pPr>
    <w:rPr>
      <w:rFonts w:eastAsia="Times New Roman"/>
      <w:szCs w:val="4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qFormat/>
    <w:rsid w:val="00F722B2"/>
    <w:pPr>
      <w:keepNext/>
      <w:jc w:val="lowKashida"/>
      <w:outlineLvl w:val="6"/>
    </w:pPr>
    <w:rPr>
      <w:rFonts w:eastAsia="Times New Roman"/>
      <w:b/>
      <w:bCs/>
      <w:szCs w:val="4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F722B2"/>
    <w:rPr>
      <w:rFonts w:ascii="Arial" w:eastAsia="SimSun" w:hAnsi="Arial" w:cs="Arial"/>
      <w:b/>
      <w:bCs/>
      <w:sz w:val="26"/>
      <w:szCs w:val="26"/>
      <w:lang w:eastAsia="zh-CN" w:bidi="fa-IR"/>
    </w:rPr>
  </w:style>
  <w:style w:type="character" w:customStyle="1" w:styleId="Heading4Char">
    <w:name w:val="Heading 4 Char"/>
    <w:link w:val="Heading4"/>
    <w:rsid w:val="00F722B2"/>
    <w:rPr>
      <w:rFonts w:ascii="Times New Roman" w:eastAsia="SimSun" w:hAnsi="Times New Roman" w:cs="Times New Roman"/>
      <w:b/>
      <w:bCs/>
      <w:sz w:val="28"/>
      <w:szCs w:val="28"/>
      <w:lang w:eastAsia="zh-CN" w:bidi="fa-IR"/>
    </w:rPr>
  </w:style>
  <w:style w:type="character" w:customStyle="1" w:styleId="Heading5Char">
    <w:name w:val="Heading 5 Char"/>
    <w:link w:val="Heading5"/>
    <w:rsid w:val="00F722B2"/>
    <w:rPr>
      <w:rFonts w:ascii="Times New Roman" w:eastAsia="SimSun" w:hAnsi="Times New Roman" w:cs="Times New Roman"/>
      <w:b/>
      <w:bCs/>
      <w:i/>
      <w:iCs/>
      <w:sz w:val="26"/>
      <w:szCs w:val="26"/>
      <w:lang w:eastAsia="zh-CN" w:bidi="fa-IR"/>
    </w:rPr>
  </w:style>
  <w:style w:type="character" w:customStyle="1" w:styleId="Heading6Char">
    <w:name w:val="Heading 6 Char"/>
    <w:link w:val="Heading6"/>
    <w:rsid w:val="00F722B2"/>
    <w:rPr>
      <w:rFonts w:ascii="Times New Roman" w:eastAsia="Times New Roman" w:hAnsi="Times New Roman" w:cs="Titr"/>
      <w:sz w:val="24"/>
      <w:szCs w:val="40"/>
    </w:rPr>
  </w:style>
  <w:style w:type="character" w:customStyle="1" w:styleId="Heading7Char">
    <w:name w:val="Heading 7 Char"/>
    <w:link w:val="Heading7"/>
    <w:rsid w:val="00F722B2"/>
    <w:rPr>
      <w:rFonts w:ascii="Times New Roman" w:eastAsia="Times New Roman" w:hAnsi="Times New Roman" w:cs="Lotus"/>
      <w:b/>
      <w:bCs/>
      <w:sz w:val="24"/>
      <w:szCs w:val="40"/>
    </w:rPr>
  </w:style>
  <w:style w:type="character" w:styleId="Hyperlink">
    <w:name w:val="Hyperlink"/>
    <w:uiPriority w:val="99"/>
    <w:rsid w:val="00F722B2"/>
    <w:rPr>
      <w:color w:val="0000FF"/>
      <w:u w:val="single"/>
    </w:rPr>
  </w:style>
  <w:style w:type="table" w:styleId="TableGrid">
    <w:name w:val="Table Grid"/>
    <w:basedOn w:val="TableNormal"/>
    <w:rsid w:val="00F722B2"/>
    <w:pPr>
      <w:bidi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F722B2"/>
    <w:pPr>
      <w:widowControl w:val="0"/>
      <w:jc w:val="lowKashida"/>
    </w:pPr>
    <w:rPr>
      <w:rFonts w:eastAsia="Times New Roman"/>
      <w:lang w:val="x-none" w:eastAsia="x-none" w:bidi="ar-SA"/>
    </w:rPr>
  </w:style>
  <w:style w:type="character" w:customStyle="1" w:styleId="BodyText2Char">
    <w:name w:val="Body Text 2 Char"/>
    <w:link w:val="BodyText2"/>
    <w:rsid w:val="00F722B2"/>
    <w:rPr>
      <w:rFonts w:ascii="Times New Roman" w:eastAsia="Times New Roman" w:hAnsi="Times New Roman" w:cs="Traditional Arabic"/>
      <w:sz w:val="24"/>
      <w:szCs w:val="24"/>
    </w:rPr>
  </w:style>
  <w:style w:type="paragraph" w:styleId="Footer">
    <w:name w:val="footer"/>
    <w:basedOn w:val="Normal"/>
    <w:link w:val="FooterChar"/>
    <w:uiPriority w:val="99"/>
    <w:rsid w:val="00F722B2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F722B2"/>
    <w:rPr>
      <w:rFonts w:ascii="Times New Roman" w:eastAsia="SimSun" w:hAnsi="Times New Roman" w:cs="Times New Roman"/>
      <w:sz w:val="24"/>
      <w:szCs w:val="24"/>
      <w:lang w:eastAsia="zh-CN" w:bidi="fa-IR"/>
    </w:rPr>
  </w:style>
  <w:style w:type="character" w:styleId="PageNumber">
    <w:name w:val="page number"/>
    <w:basedOn w:val="DefaultParagraphFont"/>
    <w:rsid w:val="00F722B2"/>
  </w:style>
  <w:style w:type="paragraph" w:styleId="Header">
    <w:name w:val="header"/>
    <w:basedOn w:val="Normal"/>
    <w:link w:val="HeaderChar"/>
    <w:uiPriority w:val="99"/>
    <w:rsid w:val="00F722B2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F722B2"/>
    <w:rPr>
      <w:rFonts w:ascii="Times New Roman" w:eastAsia="SimSun" w:hAnsi="Times New Roman" w:cs="Times New Roman"/>
      <w:sz w:val="24"/>
      <w:szCs w:val="24"/>
      <w:lang w:eastAsia="zh-CN" w:bidi="fa-IR"/>
    </w:rPr>
  </w:style>
  <w:style w:type="character" w:customStyle="1" w:styleId="hps">
    <w:name w:val="hps"/>
    <w:basedOn w:val="DefaultParagraphFont"/>
    <w:rsid w:val="00F722B2"/>
  </w:style>
  <w:style w:type="character" w:customStyle="1" w:styleId="style4">
    <w:name w:val="style4"/>
    <w:basedOn w:val="DefaultParagraphFont"/>
    <w:rsid w:val="00F722B2"/>
  </w:style>
  <w:style w:type="character" w:styleId="Strong">
    <w:name w:val="Strong"/>
    <w:uiPriority w:val="22"/>
    <w:qFormat/>
    <w:rsid w:val="00F722B2"/>
    <w:rPr>
      <w:b/>
      <w:bCs/>
    </w:rPr>
  </w:style>
  <w:style w:type="character" w:customStyle="1" w:styleId="spelle">
    <w:name w:val="spelle"/>
    <w:basedOn w:val="DefaultParagraphFont"/>
    <w:rsid w:val="00F722B2"/>
  </w:style>
  <w:style w:type="character" w:customStyle="1" w:styleId="atn">
    <w:name w:val="atn"/>
    <w:basedOn w:val="DefaultParagraphFont"/>
    <w:rsid w:val="00F722B2"/>
  </w:style>
  <w:style w:type="paragraph" w:styleId="BalloonText">
    <w:name w:val="Balloon Text"/>
    <w:basedOn w:val="Normal"/>
    <w:link w:val="BalloonTextChar"/>
    <w:uiPriority w:val="99"/>
    <w:semiHidden/>
    <w:unhideWhenUsed/>
    <w:rsid w:val="002A4885"/>
    <w:rPr>
      <w:rFonts w:ascii="Tahoma" w:hAnsi="Tahoma" w:cs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2A4885"/>
    <w:rPr>
      <w:rFonts w:ascii="Tahoma" w:eastAsia="SimSun" w:hAnsi="Tahoma" w:cs="Tahoma"/>
      <w:sz w:val="16"/>
      <w:szCs w:val="16"/>
      <w:lang w:eastAsia="zh-CN" w:bidi="fa-IR"/>
    </w:rPr>
  </w:style>
  <w:style w:type="paragraph" w:styleId="ListParagraph">
    <w:name w:val="List Paragraph"/>
    <w:basedOn w:val="Normal"/>
    <w:uiPriority w:val="34"/>
    <w:qFormat/>
    <w:rsid w:val="002A7158"/>
    <w:pPr>
      <w:ind w:left="720"/>
      <w:contextualSpacing/>
    </w:pPr>
  </w:style>
  <w:style w:type="character" w:styleId="PlaceholderText">
    <w:name w:val="Placeholder Text"/>
    <w:uiPriority w:val="99"/>
    <w:semiHidden/>
    <w:rsid w:val="00E46DF8"/>
    <w:rPr>
      <w:color w:val="808080"/>
    </w:rPr>
  </w:style>
  <w:style w:type="paragraph" w:customStyle="1" w:styleId="EndNoteBibliography">
    <w:name w:val="EndNote Bibliography"/>
    <w:basedOn w:val="Normal"/>
    <w:link w:val="EndNoteBibliographyChar"/>
    <w:rsid w:val="002E7821"/>
    <w:pPr>
      <w:jc w:val="lowKashida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2E7821"/>
    <w:rPr>
      <w:rFonts w:ascii="Times New Roman" w:eastAsia="SimSun" w:hAnsi="Times New Roman" w:cs="Times New Roman"/>
      <w:noProof/>
      <w:sz w:val="24"/>
      <w:szCs w:val="24"/>
      <w:lang w:val="x-none" w:eastAsia="zh-CN"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E230DF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E230DF"/>
    <w:rPr>
      <w:rFonts w:ascii="Times New Roman" w:eastAsia="SimSun" w:hAnsi="Times New Roman" w:cs="Times New Roman"/>
      <w:noProof/>
      <w:sz w:val="24"/>
      <w:szCs w:val="24"/>
      <w:lang w:val="x-none" w:eastAsia="zh-CN"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62DA"/>
    <w:rPr>
      <w:sz w:val="20"/>
      <w:szCs w:val="20"/>
      <w:lang w:val="x-none"/>
    </w:rPr>
  </w:style>
  <w:style w:type="character" w:customStyle="1" w:styleId="FootnoteTextChar">
    <w:name w:val="Footnote Text Char"/>
    <w:link w:val="FootnoteText"/>
    <w:uiPriority w:val="99"/>
    <w:semiHidden/>
    <w:rsid w:val="00A762DA"/>
    <w:rPr>
      <w:rFonts w:ascii="Times New Roman" w:eastAsia="SimSun" w:hAnsi="Times New Roman" w:cs="Times New Roman"/>
      <w:sz w:val="20"/>
      <w:szCs w:val="20"/>
      <w:lang w:eastAsia="zh-CN" w:bidi="fa-IR"/>
    </w:rPr>
  </w:style>
  <w:style w:type="character" w:styleId="FootnoteReference">
    <w:name w:val="footnote reference"/>
    <w:uiPriority w:val="99"/>
    <w:semiHidden/>
    <w:unhideWhenUsed/>
    <w:rsid w:val="00A762DA"/>
    <w:rPr>
      <w:vertAlign w:val="superscript"/>
    </w:rPr>
  </w:style>
  <w:style w:type="numbering" w:customStyle="1" w:styleId="NoList1">
    <w:name w:val="No List1"/>
    <w:next w:val="NoList"/>
    <w:uiPriority w:val="99"/>
    <w:semiHidden/>
    <w:unhideWhenUsed/>
    <w:rsid w:val="0063249E"/>
  </w:style>
  <w:style w:type="character" w:styleId="CommentReference">
    <w:name w:val="annotation reference"/>
    <w:uiPriority w:val="99"/>
    <w:semiHidden/>
    <w:unhideWhenUsed/>
    <w:rsid w:val="006324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49E"/>
    <w:pPr>
      <w:bidi w:val="0"/>
      <w:spacing w:after="160"/>
    </w:pPr>
    <w:rPr>
      <w:rFonts w:ascii="Calibri" w:eastAsia="Calibri" w:hAnsi="Calibri" w:cs="Arial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uiPriority w:val="99"/>
    <w:semiHidden/>
    <w:rsid w:val="0063249E"/>
    <w:rPr>
      <w:rFonts w:ascii="Calibri" w:eastAsia="Calibri" w:hAnsi="Calibri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4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3249E"/>
    <w:rPr>
      <w:rFonts w:ascii="Calibri" w:eastAsia="Calibri" w:hAnsi="Calibri" w:cs="Arial"/>
      <w:b/>
      <w:bCs/>
    </w:rPr>
  </w:style>
  <w:style w:type="paragraph" w:styleId="Revision">
    <w:name w:val="Revision"/>
    <w:hidden/>
    <w:uiPriority w:val="99"/>
    <w:semiHidden/>
    <w:rsid w:val="0063249E"/>
    <w:rPr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63249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EB0A68"/>
  </w:style>
  <w:style w:type="table" w:customStyle="1" w:styleId="TableGrid2">
    <w:name w:val="Table Grid2"/>
    <w:basedOn w:val="TableNormal"/>
    <w:next w:val="TableGrid"/>
    <w:uiPriority w:val="39"/>
    <w:rsid w:val="00EB0A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4B361A"/>
    <w:rPr>
      <w:color w:val="954F72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E09E0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4E09E0"/>
    <w:rPr>
      <w:rFonts w:ascii="Times New Roman" w:eastAsia="SimSun" w:hAnsi="Times New Roman" w:cs="Times New Roman"/>
      <w:lang w:eastAsia="zh-CN" w:bidi="fa-IR"/>
    </w:rPr>
  </w:style>
  <w:style w:type="character" w:styleId="EndnoteReference">
    <w:name w:val="endnote reference"/>
    <w:uiPriority w:val="99"/>
    <w:semiHidden/>
    <w:unhideWhenUsed/>
    <w:rsid w:val="004E09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8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EE85F8-F564-473B-8FBF-D17914D5C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569</Words>
  <Characters>894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0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Soft</dc:creator>
  <cp:keywords/>
  <dc:description/>
  <cp:lastModifiedBy>MP-NOMP-IT</cp:lastModifiedBy>
  <cp:revision>2</cp:revision>
  <cp:lastPrinted>2024-01-02T12:05:00Z</cp:lastPrinted>
  <dcterms:created xsi:type="dcterms:W3CDTF">2026-05-20T05:44:00Z</dcterms:created>
  <dcterms:modified xsi:type="dcterms:W3CDTF">2026-05-2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06ecadc6d2a9582f4327516bc30beac2d70ff601ef5de4e8eae6690c6a5e3a</vt:lpwstr>
  </property>
</Properties>
</file>